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6F297" w14:textId="4A36A5EB" w:rsidR="00FD48F8" w:rsidRDefault="00281CA8" w:rsidP="00FC3F3E">
      <w:pPr>
        <w:pStyle w:val="Heading1"/>
      </w:pPr>
      <w:bookmarkStart w:id="0" w:name="_Toc106626497"/>
      <w:r w:rsidRPr="00991806">
        <w:t>Seeing Eye Dogs</w:t>
      </w:r>
      <w:bookmarkEnd w:id="0"/>
      <w:r w:rsidR="00B234F7">
        <w:br/>
      </w:r>
      <w:r w:rsidR="00CD68E0" w:rsidRPr="00991806">
        <w:t xml:space="preserve">2022 </w:t>
      </w:r>
      <w:r w:rsidR="00EE691C" w:rsidRPr="00991806">
        <w:t>July</w:t>
      </w:r>
      <w:r w:rsidR="00CD68E0" w:rsidRPr="00991806">
        <w:t xml:space="preserve"> Newsletter</w:t>
      </w:r>
    </w:p>
    <w:p w14:paraId="47813669" w14:textId="53E53AB1" w:rsidR="00FD48F8" w:rsidRDefault="00FD48F8" w:rsidP="00FD48F8">
      <w:pPr>
        <w:pStyle w:val="Heading1"/>
        <w:rPr>
          <w:rFonts w:asciiTheme="minorHAnsi" w:eastAsiaTheme="minorEastAsia" w:hAnsiTheme="minorHAnsi" w:cs="Latha"/>
          <w:noProof/>
          <w:sz w:val="22"/>
          <w:szCs w:val="22"/>
          <w:lang w:val="en-AU" w:eastAsia="en-AU" w:bidi="gu-IN"/>
        </w:rPr>
      </w:pPr>
      <w:bookmarkStart w:id="1" w:name="_Toc106626498"/>
      <w:r>
        <w:t>Contents</w:t>
      </w:r>
      <w:bookmarkEnd w:id="1"/>
      <w:r>
        <w:fldChar w:fldCharType="begin"/>
      </w:r>
      <w:r>
        <w:instrText xml:space="preserve"> TOC \o "1-2" \n \h \z \u </w:instrText>
      </w:r>
      <w:r>
        <w:fldChar w:fldCharType="separate"/>
      </w:r>
    </w:p>
    <w:p w14:paraId="431124FF" w14:textId="71DDCCBF" w:rsidR="00FD48F8" w:rsidRDefault="00135EB9">
      <w:pPr>
        <w:pStyle w:val="TOC2"/>
        <w:tabs>
          <w:tab w:val="right" w:leader="dot" w:pos="9016"/>
        </w:tabs>
        <w:rPr>
          <w:noProof/>
        </w:rPr>
      </w:pPr>
      <w:hyperlink w:anchor="_Toc106626499" w:history="1">
        <w:r w:rsidR="00FD48F8" w:rsidRPr="009362F7">
          <w:rPr>
            <w:rStyle w:val="Hyperlink"/>
            <w:noProof/>
          </w:rPr>
          <w:t>CEO Thank You</w:t>
        </w:r>
      </w:hyperlink>
    </w:p>
    <w:p w14:paraId="03C53616" w14:textId="00BA4BC0" w:rsidR="00FD48F8" w:rsidRDefault="00135EB9">
      <w:pPr>
        <w:pStyle w:val="TOC2"/>
        <w:tabs>
          <w:tab w:val="right" w:leader="dot" w:pos="9016"/>
        </w:tabs>
        <w:rPr>
          <w:noProof/>
        </w:rPr>
      </w:pPr>
      <w:hyperlink w:anchor="_Toc106626500" w:history="1">
        <w:r w:rsidR="00FD48F8" w:rsidRPr="009362F7">
          <w:rPr>
            <w:rStyle w:val="Hyperlink"/>
            <w:noProof/>
          </w:rPr>
          <w:t>Puppy Litters:</w:t>
        </w:r>
      </w:hyperlink>
    </w:p>
    <w:p w14:paraId="3FB8AF9A" w14:textId="2EBB1D89" w:rsidR="00FD48F8" w:rsidRDefault="00135EB9">
      <w:pPr>
        <w:pStyle w:val="TOC2"/>
        <w:tabs>
          <w:tab w:val="right" w:leader="dot" w:pos="9016"/>
        </w:tabs>
        <w:rPr>
          <w:noProof/>
        </w:rPr>
      </w:pPr>
      <w:hyperlink w:anchor="_Toc106626501" w:history="1">
        <w:r w:rsidR="00FD48F8" w:rsidRPr="009362F7">
          <w:rPr>
            <w:rStyle w:val="Hyperlink"/>
            <w:noProof/>
          </w:rPr>
          <w:t>Client Story – Monica and Windsor</w:t>
        </w:r>
      </w:hyperlink>
    </w:p>
    <w:p w14:paraId="2B3576F8" w14:textId="5E4CEC54" w:rsidR="00FD48F8" w:rsidRDefault="00135EB9">
      <w:pPr>
        <w:pStyle w:val="TOC2"/>
        <w:tabs>
          <w:tab w:val="right" w:leader="dot" w:pos="9016"/>
        </w:tabs>
        <w:rPr>
          <w:noProof/>
        </w:rPr>
      </w:pPr>
      <w:hyperlink w:anchor="_Toc106626502" w:history="1">
        <w:r w:rsidR="00FD48F8" w:rsidRPr="009362F7">
          <w:rPr>
            <w:rStyle w:val="Hyperlink"/>
            <w:noProof/>
          </w:rPr>
          <w:t>MD Story</w:t>
        </w:r>
      </w:hyperlink>
    </w:p>
    <w:p w14:paraId="3D21E1A2" w14:textId="27425B10" w:rsidR="00FD48F8" w:rsidRDefault="00135EB9">
      <w:pPr>
        <w:pStyle w:val="TOC2"/>
        <w:tabs>
          <w:tab w:val="right" w:leader="dot" w:pos="9016"/>
        </w:tabs>
        <w:rPr>
          <w:noProof/>
        </w:rPr>
      </w:pPr>
      <w:hyperlink w:anchor="_Toc106626503" w:history="1">
        <w:r w:rsidR="00FD48F8" w:rsidRPr="009362F7">
          <w:rPr>
            <w:rStyle w:val="Hyperlink"/>
            <w:noProof/>
          </w:rPr>
          <w:t>Client Story – Tony and Drummer</w:t>
        </w:r>
      </w:hyperlink>
    </w:p>
    <w:p w14:paraId="57D9E003" w14:textId="64EB3586" w:rsidR="00FD48F8" w:rsidRDefault="00135EB9">
      <w:pPr>
        <w:pStyle w:val="TOC2"/>
        <w:tabs>
          <w:tab w:val="right" w:leader="dot" w:pos="9016"/>
        </w:tabs>
        <w:rPr>
          <w:noProof/>
        </w:rPr>
      </w:pPr>
      <w:hyperlink w:anchor="_Toc106626504" w:history="1">
        <w:r w:rsidR="00FD48F8" w:rsidRPr="009362F7">
          <w:rPr>
            <w:rStyle w:val="Hyperlink"/>
            <w:noProof/>
          </w:rPr>
          <w:t>New Graduates:</w:t>
        </w:r>
      </w:hyperlink>
    </w:p>
    <w:p w14:paraId="5C73BCF6" w14:textId="4A4F4F6C" w:rsidR="00FD48F8" w:rsidRDefault="00135EB9">
      <w:pPr>
        <w:pStyle w:val="TOC2"/>
        <w:tabs>
          <w:tab w:val="right" w:leader="dot" w:pos="9016"/>
        </w:tabs>
        <w:rPr>
          <w:noProof/>
        </w:rPr>
      </w:pPr>
      <w:hyperlink w:anchor="_Toc106626505" w:history="1">
        <w:r w:rsidR="00FD48F8" w:rsidRPr="009362F7">
          <w:rPr>
            <w:rStyle w:val="Hyperlink"/>
            <w:noProof/>
          </w:rPr>
          <w:t>Petbarn</w:t>
        </w:r>
      </w:hyperlink>
    </w:p>
    <w:p w14:paraId="5F251C75" w14:textId="1D1C38F6" w:rsidR="00FD48F8" w:rsidRDefault="00135EB9">
      <w:pPr>
        <w:pStyle w:val="TOC2"/>
        <w:tabs>
          <w:tab w:val="right" w:leader="dot" w:pos="9016"/>
        </w:tabs>
        <w:rPr>
          <w:noProof/>
        </w:rPr>
      </w:pPr>
      <w:hyperlink w:anchor="_Toc106626506" w:history="1">
        <w:r w:rsidR="00FD48F8" w:rsidRPr="009362F7">
          <w:rPr>
            <w:rStyle w:val="Hyperlink"/>
            <w:noProof/>
          </w:rPr>
          <w:t>Royal Canin</w:t>
        </w:r>
      </w:hyperlink>
    </w:p>
    <w:p w14:paraId="2DC18E58" w14:textId="524A7E67" w:rsidR="00FD48F8" w:rsidRDefault="00135EB9">
      <w:pPr>
        <w:pStyle w:val="TOC2"/>
        <w:tabs>
          <w:tab w:val="right" w:leader="dot" w:pos="9016"/>
        </w:tabs>
        <w:rPr>
          <w:noProof/>
        </w:rPr>
      </w:pPr>
      <w:hyperlink w:anchor="_Toc106626507" w:history="1">
        <w:r w:rsidR="00FD48F8" w:rsidRPr="009362F7">
          <w:rPr>
            <w:rStyle w:val="Hyperlink"/>
            <w:noProof/>
          </w:rPr>
          <w:t>Meet Bronx!</w:t>
        </w:r>
      </w:hyperlink>
    </w:p>
    <w:p w14:paraId="757E97A3" w14:textId="4839E02B" w:rsidR="00FD48F8" w:rsidRDefault="00135EB9">
      <w:pPr>
        <w:pStyle w:val="TOC2"/>
        <w:tabs>
          <w:tab w:val="right" w:leader="dot" w:pos="9016"/>
        </w:tabs>
        <w:rPr>
          <w:noProof/>
        </w:rPr>
      </w:pPr>
      <w:hyperlink w:anchor="_Toc106626508" w:history="1">
        <w:r w:rsidR="00FD48F8" w:rsidRPr="009362F7">
          <w:rPr>
            <w:rStyle w:val="Hyperlink"/>
            <w:noProof/>
          </w:rPr>
          <w:t>RG – Puppy Sponsorship</w:t>
        </w:r>
      </w:hyperlink>
    </w:p>
    <w:p w14:paraId="148C47F8" w14:textId="602D275A" w:rsidR="00FD48F8" w:rsidRDefault="00135EB9">
      <w:pPr>
        <w:pStyle w:val="TOC2"/>
        <w:tabs>
          <w:tab w:val="right" w:leader="dot" w:pos="9016"/>
        </w:tabs>
        <w:rPr>
          <w:noProof/>
        </w:rPr>
      </w:pPr>
      <w:hyperlink w:anchor="_Toc106626509" w:history="1">
        <w:r w:rsidR="00FD48F8" w:rsidRPr="009362F7">
          <w:rPr>
            <w:rStyle w:val="Hyperlink"/>
            <w:noProof/>
          </w:rPr>
          <w:t>Community Fundraising – Puppy Games:</w:t>
        </w:r>
      </w:hyperlink>
    </w:p>
    <w:p w14:paraId="049E6CBF" w14:textId="1603A8FB" w:rsidR="00FD48F8" w:rsidRDefault="00FD48F8" w:rsidP="00B234F7">
      <w:r>
        <w:fldChar w:fldCharType="end"/>
      </w:r>
      <w:r>
        <w:br w:type="page"/>
      </w:r>
      <w:bookmarkStart w:id="2" w:name="_GoBack"/>
      <w:bookmarkEnd w:id="2"/>
    </w:p>
    <w:p w14:paraId="08D2C69E" w14:textId="36C7369D" w:rsidR="007D43E2" w:rsidRPr="00991806" w:rsidRDefault="00CD68E0" w:rsidP="00C57145">
      <w:pPr>
        <w:pStyle w:val="Heading2"/>
      </w:pPr>
      <w:bookmarkStart w:id="3" w:name="_Toc106626499"/>
      <w:r w:rsidRPr="00991806">
        <w:lastRenderedPageBreak/>
        <w:t>CEO Thank You</w:t>
      </w:r>
      <w:bookmarkEnd w:id="3"/>
    </w:p>
    <w:p w14:paraId="396F07A0" w14:textId="22514F16" w:rsidR="00461AFF" w:rsidRPr="00991806" w:rsidRDefault="00D15B36" w:rsidP="00411805">
      <w:pPr>
        <w:rPr>
          <w:b/>
        </w:rPr>
      </w:pPr>
      <w:r w:rsidRPr="00991806">
        <w:rPr>
          <w:b/>
        </w:rPr>
        <w:t>Thank you</w:t>
      </w:r>
      <w:r w:rsidR="00C57145" w:rsidRPr="00991806">
        <w:rPr>
          <w:b/>
        </w:rPr>
        <w:t>.</w:t>
      </w:r>
    </w:p>
    <w:p w14:paraId="73846195" w14:textId="54B4A42D" w:rsidR="00461AFF" w:rsidRPr="00991806" w:rsidRDefault="00461AFF" w:rsidP="00411805">
      <w:r w:rsidRPr="00991806">
        <w:t xml:space="preserve">Hello and welcome. Here’s the latest news on the </w:t>
      </w:r>
      <w:r w:rsidR="00853AF9" w:rsidRPr="00991806">
        <w:t>big difference your</w:t>
      </w:r>
      <w:r w:rsidRPr="00991806">
        <w:t xml:space="preserve"> kindness</w:t>
      </w:r>
      <w:r w:rsidR="00853AF9" w:rsidRPr="00991806">
        <w:t xml:space="preserve"> is making</w:t>
      </w:r>
      <w:r w:rsidRPr="00991806">
        <w:t>!</w:t>
      </w:r>
    </w:p>
    <w:p w14:paraId="38A096E0" w14:textId="66DF7DF6" w:rsidR="00461AFF" w:rsidRPr="00991806" w:rsidRDefault="00461AFF" w:rsidP="00411805">
      <w:r w:rsidRPr="00991806">
        <w:t xml:space="preserve">Thanks to compassionate supporters like </w:t>
      </w:r>
      <w:r w:rsidR="00853AF9" w:rsidRPr="00991806">
        <w:t>YOU</w:t>
      </w:r>
      <w:r w:rsidRPr="00991806">
        <w:t xml:space="preserve">, we have fabulous stories to tell. Monika and </w:t>
      </w:r>
      <w:r w:rsidR="00D15B36" w:rsidRPr="00991806">
        <w:t xml:space="preserve">Seeing Eye Dog </w:t>
      </w:r>
      <w:r w:rsidRPr="00991806">
        <w:t xml:space="preserve">Windsor have been exploring Western Australia’s great tracks and trails, and Tony is </w:t>
      </w:r>
      <w:r w:rsidR="002B0AD3" w:rsidRPr="00991806">
        <w:t xml:space="preserve">now </w:t>
      </w:r>
      <w:r w:rsidRPr="00991806">
        <w:t xml:space="preserve">confident </w:t>
      </w:r>
      <w:r w:rsidR="002B0AD3" w:rsidRPr="00991806">
        <w:t xml:space="preserve">to get </w:t>
      </w:r>
      <w:r w:rsidRPr="00991806">
        <w:t xml:space="preserve">out and about in his community, winning gold medals with </w:t>
      </w:r>
      <w:r w:rsidR="00D15B36" w:rsidRPr="00991806">
        <w:t xml:space="preserve">Seeing Eye Dog </w:t>
      </w:r>
      <w:r w:rsidRPr="00991806">
        <w:t>Drummer by his side!</w:t>
      </w:r>
    </w:p>
    <w:p w14:paraId="03C8F20F" w14:textId="470A0B71" w:rsidR="00461AFF" w:rsidRPr="00991806" w:rsidRDefault="00461AFF" w:rsidP="00411805">
      <w:r w:rsidRPr="00991806">
        <w:t xml:space="preserve">We reveal our new puppy confidence course and </w:t>
      </w:r>
      <w:r w:rsidR="00853AF9" w:rsidRPr="00991806">
        <w:t xml:space="preserve">celebrate </w:t>
      </w:r>
      <w:r w:rsidRPr="00991806">
        <w:t xml:space="preserve">the </w:t>
      </w:r>
      <w:r w:rsidR="002B0AD3" w:rsidRPr="00991806">
        <w:t>birth of our puppy litters</w:t>
      </w:r>
      <w:r w:rsidR="00494A5C" w:rsidRPr="00991806">
        <w:t>,</w:t>
      </w:r>
      <w:r w:rsidR="002B0AD3" w:rsidRPr="00991806">
        <w:t xml:space="preserve"> as well as the </w:t>
      </w:r>
      <w:r w:rsidRPr="00991806">
        <w:t>35 Australians who are blind or have low vision m</w:t>
      </w:r>
      <w:r w:rsidR="002B0AD3" w:rsidRPr="00991806">
        <w:t>e</w:t>
      </w:r>
      <w:r w:rsidRPr="00991806">
        <w:t>et</w:t>
      </w:r>
      <w:r w:rsidR="002B0AD3" w:rsidRPr="00991806">
        <w:t xml:space="preserve">ing </w:t>
      </w:r>
      <w:r w:rsidRPr="00991806">
        <w:t xml:space="preserve">their </w:t>
      </w:r>
      <w:r w:rsidRPr="00991806">
        <w:rPr>
          <w:i/>
        </w:rPr>
        <w:t>paw-fect</w:t>
      </w:r>
      <w:r w:rsidRPr="00991806">
        <w:t xml:space="preserve"> match.</w:t>
      </w:r>
    </w:p>
    <w:p w14:paraId="390234AE" w14:textId="77777777" w:rsidR="007A764A" w:rsidRPr="00991806" w:rsidRDefault="00461AFF" w:rsidP="00411805">
      <w:r w:rsidRPr="00991806">
        <w:t xml:space="preserve">Thank you for changing lives every day through </w:t>
      </w:r>
      <w:r w:rsidR="002B0AD3" w:rsidRPr="00991806">
        <w:t xml:space="preserve">your </w:t>
      </w:r>
      <w:r w:rsidRPr="00991806">
        <w:t xml:space="preserve">extraordinary </w:t>
      </w:r>
      <w:r w:rsidR="002B0AD3" w:rsidRPr="00991806">
        <w:t xml:space="preserve">support of </w:t>
      </w:r>
      <w:r w:rsidR="00853AF9" w:rsidRPr="00991806">
        <w:t>Seeing Eye D</w:t>
      </w:r>
      <w:r w:rsidRPr="00991806">
        <w:t>ogs.</w:t>
      </w:r>
    </w:p>
    <w:p w14:paraId="0A3F1329" w14:textId="3B153E42" w:rsidR="00461AFF" w:rsidRPr="00991806" w:rsidRDefault="00461AFF" w:rsidP="00411805">
      <w:r w:rsidRPr="00991806">
        <w:t>Ron Hoot</w:t>
      </w:r>
      <w:r w:rsidR="00853AF9" w:rsidRPr="00991806">
        <w:t>o</w:t>
      </w:r>
      <w:r w:rsidRPr="00991806">
        <w:t>n</w:t>
      </w:r>
    </w:p>
    <w:p w14:paraId="67916616" w14:textId="6E0595C4" w:rsidR="00D15B36" w:rsidRPr="00991806" w:rsidRDefault="00D15B36" w:rsidP="00411805">
      <w:r w:rsidRPr="00991806">
        <w:t>Chief Executive Officer</w:t>
      </w:r>
    </w:p>
    <w:p w14:paraId="11558334" w14:textId="38E9A940" w:rsidR="000224D2" w:rsidRPr="00991806" w:rsidRDefault="000224D2" w:rsidP="00446A78">
      <w:pPr>
        <w:pStyle w:val="Heading2"/>
      </w:pPr>
      <w:bookmarkStart w:id="4" w:name="_Toc106626500"/>
      <w:r w:rsidRPr="00991806">
        <w:t>Puppy Litters:</w:t>
      </w:r>
      <w:bookmarkEnd w:id="4"/>
    </w:p>
    <w:p w14:paraId="7DDC8E8C" w14:textId="49FE7031" w:rsidR="000224D2" w:rsidRPr="00991806" w:rsidRDefault="000224D2" w:rsidP="00411805">
      <w:r w:rsidRPr="00991806">
        <w:t>Welcome to the world</w:t>
      </w:r>
      <w:r w:rsidR="00D15B36" w:rsidRPr="00991806">
        <w:t xml:space="preserve"> of</w:t>
      </w:r>
      <w:r w:rsidRPr="00991806">
        <w:t xml:space="preserve"> puppies!</w:t>
      </w:r>
    </w:p>
    <w:p w14:paraId="088416D9" w14:textId="4474332D" w:rsidR="000224D2" w:rsidRPr="00991806" w:rsidRDefault="009B38A9" w:rsidP="00411805">
      <w:r w:rsidRPr="00991806">
        <w:t>Thanks</w:t>
      </w:r>
      <w:r w:rsidR="002B0AD3" w:rsidRPr="00991806">
        <w:t xml:space="preserve"> to your </w:t>
      </w:r>
      <w:r w:rsidR="000224D2" w:rsidRPr="00991806">
        <w:t xml:space="preserve">support these puppies </w:t>
      </w:r>
      <w:r w:rsidR="00D15B36" w:rsidRPr="00991806">
        <w:t>may one day go on to change the life of someone who is blind or has low vision</w:t>
      </w:r>
      <w:r w:rsidR="000224D2" w:rsidRPr="00991806">
        <w:t>.</w:t>
      </w:r>
    </w:p>
    <w:p w14:paraId="3783C431" w14:textId="77777777" w:rsidR="00D15B36" w:rsidRPr="00991806" w:rsidRDefault="00D15B36" w:rsidP="00411805">
      <w:r w:rsidRPr="00991806">
        <w:t>These are all the puppies born between August 2021 and February 2022.</w:t>
      </w:r>
    </w:p>
    <w:p w14:paraId="550A5B4C" w14:textId="6D78957D" w:rsidR="00D15B36" w:rsidRPr="00991806" w:rsidRDefault="00446A78" w:rsidP="00411805">
      <w:r w:rsidRPr="00991806">
        <w:t>L= Labrador, GR = Golden Retriever.</w:t>
      </w:r>
    </w:p>
    <w:p w14:paraId="4028E358" w14:textId="77777777" w:rsidR="003C3AB0" w:rsidRPr="00991806" w:rsidRDefault="00D15B36" w:rsidP="00446A78">
      <w:pPr>
        <w:pStyle w:val="Heading3"/>
      </w:pPr>
      <w:r w:rsidRPr="00991806">
        <w:t>Giles, Griffin, Grady, Garth, Gandalf, Gus, Grover, Ginny, Gigi</w:t>
      </w:r>
    </w:p>
    <w:p w14:paraId="1671FBA9" w14:textId="3B8D325B" w:rsidR="00446A78" w:rsidRPr="00991806" w:rsidRDefault="00D15B36" w:rsidP="00446A78">
      <w:pPr>
        <w:ind w:left="284"/>
      </w:pPr>
      <w:r w:rsidRPr="00991806">
        <w:t>DOB: 4/11/21</w:t>
      </w:r>
    </w:p>
    <w:p w14:paraId="569A53FD" w14:textId="6FD32E68" w:rsidR="003C3AB0" w:rsidRPr="00991806" w:rsidRDefault="00D15B36" w:rsidP="00446A78">
      <w:pPr>
        <w:ind w:left="284"/>
      </w:pPr>
      <w:r w:rsidRPr="00991806">
        <w:lastRenderedPageBreak/>
        <w:t xml:space="preserve">Breed: L </w:t>
      </w:r>
      <w:r w:rsidR="00937834" w:rsidRPr="00991806">
        <w:t>×</w:t>
      </w:r>
      <w:r w:rsidRPr="00991806">
        <w:t xml:space="preserve"> GR</w:t>
      </w:r>
    </w:p>
    <w:p w14:paraId="2A0282EA" w14:textId="32D1A780" w:rsidR="00446A78" w:rsidRPr="00991806" w:rsidRDefault="00D15B36" w:rsidP="00446A78">
      <w:pPr>
        <w:ind w:left="284"/>
      </w:pPr>
      <w:r w:rsidRPr="00991806">
        <w:t>Mum: Gaia</w:t>
      </w:r>
    </w:p>
    <w:p w14:paraId="4DD21BD2" w14:textId="2DD04562" w:rsidR="00D15B36" w:rsidRPr="00991806" w:rsidRDefault="00D15B36" w:rsidP="00446A78">
      <w:pPr>
        <w:ind w:left="284"/>
      </w:pPr>
      <w:r w:rsidRPr="00991806">
        <w:t>Dad: Ajay</w:t>
      </w:r>
    </w:p>
    <w:p w14:paraId="375B8782" w14:textId="77777777" w:rsidR="003C3AB0" w:rsidRPr="00991806" w:rsidRDefault="00D15B36" w:rsidP="00446A78">
      <w:pPr>
        <w:pStyle w:val="Heading3"/>
      </w:pPr>
      <w:r w:rsidRPr="00991806">
        <w:t>Vonnie, Vertie, Viktor, Vinson</w:t>
      </w:r>
    </w:p>
    <w:p w14:paraId="6AD65AED" w14:textId="30139631" w:rsidR="00446A78" w:rsidRPr="00991806" w:rsidRDefault="00D15B36" w:rsidP="00446A78">
      <w:pPr>
        <w:ind w:left="284"/>
      </w:pPr>
      <w:r w:rsidRPr="00991806">
        <w:t>DOB: 5/8/21</w:t>
      </w:r>
    </w:p>
    <w:p w14:paraId="11709FF3" w14:textId="3D651B55" w:rsidR="00D15B36" w:rsidRPr="00991806" w:rsidRDefault="00D15B36" w:rsidP="00446A78">
      <w:pPr>
        <w:ind w:left="284"/>
      </w:pPr>
      <w:r w:rsidRPr="00991806">
        <w:t>Breed: L</w:t>
      </w:r>
    </w:p>
    <w:p w14:paraId="6F0C8B0E" w14:textId="77777777" w:rsidR="007A764A" w:rsidRPr="00991806" w:rsidRDefault="00D15B36" w:rsidP="00F1266C">
      <w:pPr>
        <w:ind w:left="284"/>
      </w:pPr>
      <w:r w:rsidRPr="00991806">
        <w:t>Mum: Lucy</w:t>
      </w:r>
    </w:p>
    <w:p w14:paraId="28B4E88C" w14:textId="24ABD4B9" w:rsidR="00D15B36" w:rsidRPr="00991806" w:rsidRDefault="00D15B36" w:rsidP="00F1266C">
      <w:pPr>
        <w:ind w:left="284"/>
      </w:pPr>
      <w:r w:rsidRPr="00991806">
        <w:t>Dad: Will</w:t>
      </w:r>
    </w:p>
    <w:p w14:paraId="36A31AFD" w14:textId="77777777" w:rsidR="003C3AB0" w:rsidRPr="00991806" w:rsidRDefault="00D15B36" w:rsidP="00446A78">
      <w:pPr>
        <w:pStyle w:val="Heading3"/>
      </w:pPr>
      <w:r w:rsidRPr="00991806">
        <w:t>Hallie, Hugo, Horton, Honcho, Hebe, Heston, Hewie</w:t>
      </w:r>
    </w:p>
    <w:p w14:paraId="3864C646" w14:textId="6B96D953" w:rsidR="00446A78" w:rsidRPr="00991806" w:rsidRDefault="00D15B36" w:rsidP="00446A78">
      <w:pPr>
        <w:ind w:left="284"/>
      </w:pPr>
      <w:r w:rsidRPr="00991806">
        <w:t>DOB: 9/11/21</w:t>
      </w:r>
    </w:p>
    <w:p w14:paraId="62B64669" w14:textId="1A3E5723" w:rsidR="003C3AB0" w:rsidRPr="00991806" w:rsidRDefault="00D15B36" w:rsidP="00446A78">
      <w:pPr>
        <w:ind w:left="284"/>
      </w:pPr>
      <w:r w:rsidRPr="00991806">
        <w:t xml:space="preserve">Breed: L </w:t>
      </w:r>
      <w:r w:rsidR="00937834" w:rsidRPr="00991806">
        <w:t>×</w:t>
      </w:r>
      <w:r w:rsidRPr="00991806">
        <w:t xml:space="preserve"> GR</w:t>
      </w:r>
    </w:p>
    <w:p w14:paraId="4D458237" w14:textId="151C30AD" w:rsidR="00446A78" w:rsidRPr="00991806" w:rsidRDefault="00D15B36" w:rsidP="00446A78">
      <w:pPr>
        <w:ind w:left="284"/>
      </w:pPr>
      <w:r w:rsidRPr="00991806">
        <w:t>Mum: Tina</w:t>
      </w:r>
    </w:p>
    <w:p w14:paraId="6464F1A3" w14:textId="0D172DD2" w:rsidR="00D15B36" w:rsidRPr="00991806" w:rsidRDefault="00D15B36" w:rsidP="00446A78">
      <w:pPr>
        <w:ind w:left="284"/>
      </w:pPr>
      <w:r w:rsidRPr="00991806">
        <w:t>Dad: Yuma</w:t>
      </w:r>
    </w:p>
    <w:p w14:paraId="542CD2F0" w14:textId="77777777" w:rsidR="007A764A" w:rsidRPr="00991806" w:rsidRDefault="00D15B36" w:rsidP="00446A78">
      <w:pPr>
        <w:pStyle w:val="Heading3"/>
      </w:pPr>
      <w:r w:rsidRPr="00991806">
        <w:t>Woodrow, Wombat, Wally, Wilbur, Willa, Walter, Wallace</w:t>
      </w:r>
    </w:p>
    <w:p w14:paraId="11506E7C" w14:textId="4F3F8DB9" w:rsidR="00446A78" w:rsidRPr="00991806" w:rsidRDefault="00D15B36" w:rsidP="00446A78">
      <w:pPr>
        <w:ind w:left="284"/>
      </w:pPr>
      <w:r w:rsidRPr="00991806">
        <w:t>DOB: 10/8/21</w:t>
      </w:r>
    </w:p>
    <w:p w14:paraId="4A006C3E" w14:textId="274D4479" w:rsidR="00D15B36" w:rsidRPr="00991806" w:rsidRDefault="00D15B36" w:rsidP="00446A78">
      <w:pPr>
        <w:ind w:left="284"/>
      </w:pPr>
      <w:r w:rsidRPr="00991806">
        <w:t xml:space="preserve">Breed: L </w:t>
      </w:r>
      <w:r w:rsidR="00937834" w:rsidRPr="00991806">
        <w:t>×</w:t>
      </w:r>
      <w:r w:rsidRPr="00991806">
        <w:t xml:space="preserve"> GR</w:t>
      </w:r>
    </w:p>
    <w:p w14:paraId="27A6D40A" w14:textId="23EAA075" w:rsidR="00446A78" w:rsidRPr="00991806" w:rsidRDefault="00D15B36" w:rsidP="00446A78">
      <w:pPr>
        <w:ind w:left="284"/>
      </w:pPr>
      <w:r w:rsidRPr="00991806">
        <w:t>Mum: Zia</w:t>
      </w:r>
    </w:p>
    <w:p w14:paraId="0D4550C8" w14:textId="55AB4C9C" w:rsidR="00D15B36" w:rsidRPr="00991806" w:rsidRDefault="00D15B36" w:rsidP="00446A78">
      <w:pPr>
        <w:ind w:left="284"/>
      </w:pPr>
      <w:r w:rsidRPr="00991806">
        <w:t>Dad: Enrico</w:t>
      </w:r>
    </w:p>
    <w:p w14:paraId="4097B198" w14:textId="77777777" w:rsidR="003C3AB0" w:rsidRPr="00991806" w:rsidRDefault="00D15B36" w:rsidP="00446A78">
      <w:pPr>
        <w:pStyle w:val="Heading3"/>
      </w:pPr>
      <w:r w:rsidRPr="00991806">
        <w:t>Ivan, Inu, Izzy, Iris, Indigo</w:t>
      </w:r>
    </w:p>
    <w:p w14:paraId="762035E3" w14:textId="7B1A6917" w:rsidR="00446A78" w:rsidRPr="00991806" w:rsidRDefault="00D15B36" w:rsidP="00446A78">
      <w:pPr>
        <w:ind w:left="284"/>
      </w:pPr>
      <w:r w:rsidRPr="00991806">
        <w:t>DOB: 9/11/21</w:t>
      </w:r>
    </w:p>
    <w:p w14:paraId="2E2243E5" w14:textId="2C2EF49A" w:rsidR="003C3AB0" w:rsidRPr="00991806" w:rsidRDefault="00D15B36" w:rsidP="00446A78">
      <w:pPr>
        <w:ind w:left="284"/>
      </w:pPr>
      <w:r w:rsidRPr="00991806">
        <w:lastRenderedPageBreak/>
        <w:t xml:space="preserve">Breed: L </w:t>
      </w:r>
      <w:r w:rsidR="00937834" w:rsidRPr="00991806">
        <w:t>×</w:t>
      </w:r>
      <w:r w:rsidRPr="00991806">
        <w:t xml:space="preserve"> GR</w:t>
      </w:r>
    </w:p>
    <w:p w14:paraId="03A5C32F" w14:textId="2A9BD2DC" w:rsidR="00446A78" w:rsidRPr="00991806" w:rsidRDefault="00D15B36" w:rsidP="00446A78">
      <w:pPr>
        <w:ind w:left="284"/>
      </w:pPr>
      <w:r w:rsidRPr="00991806">
        <w:t>Mum: Omari</w:t>
      </w:r>
    </w:p>
    <w:p w14:paraId="6F2E68DF" w14:textId="4CC02DB1" w:rsidR="00D15B36" w:rsidRPr="00991806" w:rsidRDefault="00D15B36" w:rsidP="00446A78">
      <w:pPr>
        <w:ind w:left="284"/>
      </w:pPr>
      <w:r w:rsidRPr="00991806">
        <w:t>Dad: Redmond</w:t>
      </w:r>
    </w:p>
    <w:p w14:paraId="19E7AC3D" w14:textId="77777777" w:rsidR="007A764A" w:rsidRPr="00991806" w:rsidRDefault="00D15B36" w:rsidP="00446A78">
      <w:pPr>
        <w:pStyle w:val="Heading3"/>
      </w:pPr>
      <w:r w:rsidRPr="00991806">
        <w:t>Yuri, Yashi, Yetta, Yindi, Yarrow, Yobi, Yuta, Yarra, Yenta</w:t>
      </w:r>
    </w:p>
    <w:p w14:paraId="079EDD21" w14:textId="56A52E22" w:rsidR="00446A78" w:rsidRPr="00991806" w:rsidRDefault="00D15B36" w:rsidP="00446A78">
      <w:pPr>
        <w:ind w:left="284"/>
      </w:pPr>
      <w:r w:rsidRPr="00991806">
        <w:t>DOB: 20/8/21</w:t>
      </w:r>
    </w:p>
    <w:p w14:paraId="702707C5" w14:textId="6ADEFD0D" w:rsidR="00D15B36" w:rsidRPr="00991806" w:rsidRDefault="00D15B36" w:rsidP="00446A78">
      <w:pPr>
        <w:ind w:left="284"/>
      </w:pPr>
      <w:r w:rsidRPr="00991806">
        <w:t>Breed: L</w:t>
      </w:r>
    </w:p>
    <w:p w14:paraId="3529B114" w14:textId="711D7D34" w:rsidR="00446A78" w:rsidRPr="00991806" w:rsidRDefault="00D15B36" w:rsidP="00446A78">
      <w:pPr>
        <w:ind w:left="284"/>
      </w:pPr>
      <w:r w:rsidRPr="00991806">
        <w:t>Mum: Fern</w:t>
      </w:r>
    </w:p>
    <w:p w14:paraId="2461F4C0" w14:textId="7495E2C6" w:rsidR="00D15B36" w:rsidRPr="00991806" w:rsidRDefault="00D15B36" w:rsidP="00446A78">
      <w:pPr>
        <w:ind w:left="284"/>
      </w:pPr>
      <w:r w:rsidRPr="00991806">
        <w:t>Dad: Norris</w:t>
      </w:r>
    </w:p>
    <w:p w14:paraId="5D75BD56" w14:textId="77777777" w:rsidR="005D72BA" w:rsidRPr="00991806" w:rsidRDefault="00D15B36" w:rsidP="00446A78">
      <w:pPr>
        <w:pStyle w:val="Heading3"/>
      </w:pPr>
      <w:r w:rsidRPr="00991806">
        <w:t>Juma, Jack, Jonah, Jill, Janey, Julie, Jumbo, Jordan, Jeremy, Jackie, Jarvis</w:t>
      </w:r>
    </w:p>
    <w:p w14:paraId="74762C76" w14:textId="13592629" w:rsidR="00446A78" w:rsidRPr="00991806" w:rsidRDefault="00D15B36" w:rsidP="00446A78">
      <w:pPr>
        <w:ind w:left="284"/>
      </w:pPr>
      <w:r w:rsidRPr="00991806">
        <w:t>DOB: 24/11/21</w:t>
      </w:r>
    </w:p>
    <w:p w14:paraId="16051BCC" w14:textId="2F769D1D" w:rsidR="003C3AB0" w:rsidRPr="00991806" w:rsidRDefault="00D15B36" w:rsidP="00446A78">
      <w:pPr>
        <w:ind w:left="284"/>
      </w:pPr>
      <w:r w:rsidRPr="00991806">
        <w:t>Breed: GR</w:t>
      </w:r>
    </w:p>
    <w:p w14:paraId="0462BB16" w14:textId="77777777" w:rsidR="00446A78" w:rsidRPr="00991806" w:rsidRDefault="00D15B36" w:rsidP="00446A78">
      <w:pPr>
        <w:ind w:left="284"/>
      </w:pPr>
      <w:r w:rsidRPr="00991806">
        <w:t>Mum: Olive</w:t>
      </w:r>
    </w:p>
    <w:p w14:paraId="0C7D2DF5" w14:textId="5AAFEC12" w:rsidR="00D15B36" w:rsidRPr="00991806" w:rsidRDefault="00D15B36" w:rsidP="00446A78">
      <w:pPr>
        <w:ind w:left="284"/>
      </w:pPr>
      <w:r w:rsidRPr="00991806">
        <w:t>Dad: Deuce</w:t>
      </w:r>
    </w:p>
    <w:p w14:paraId="684D1E71" w14:textId="77777777" w:rsidR="007A764A" w:rsidRPr="00991806" w:rsidRDefault="00D15B36" w:rsidP="00446A78">
      <w:pPr>
        <w:pStyle w:val="Heading3"/>
      </w:pPr>
      <w:r w:rsidRPr="00991806">
        <w:t>Zuma, Zoltan, Zuko, Zizi, Zanthe, Zeus, Zinny, Zylah, Zilla</w:t>
      </w:r>
    </w:p>
    <w:p w14:paraId="54900B3F" w14:textId="67C76A7D" w:rsidR="00446A78" w:rsidRPr="00991806" w:rsidRDefault="00D15B36" w:rsidP="00446A78">
      <w:pPr>
        <w:ind w:left="284"/>
      </w:pPr>
      <w:r w:rsidRPr="00991806">
        <w:t>DOB: 8/9/21</w:t>
      </w:r>
    </w:p>
    <w:p w14:paraId="65520F44" w14:textId="2E71888B" w:rsidR="00D15B36" w:rsidRPr="00991806" w:rsidRDefault="00D15B36" w:rsidP="00446A78">
      <w:pPr>
        <w:ind w:left="284"/>
      </w:pPr>
      <w:r w:rsidRPr="00991806">
        <w:t>Breed: L</w:t>
      </w:r>
    </w:p>
    <w:p w14:paraId="32E85C95" w14:textId="19161BED" w:rsidR="00446A78" w:rsidRPr="00991806" w:rsidRDefault="00D15B36" w:rsidP="00446A78">
      <w:pPr>
        <w:ind w:left="284"/>
      </w:pPr>
      <w:r w:rsidRPr="00991806">
        <w:t>Mum: Yoko</w:t>
      </w:r>
    </w:p>
    <w:p w14:paraId="18208304" w14:textId="350C460E" w:rsidR="00D15B36" w:rsidRPr="00991806" w:rsidRDefault="00D15B36" w:rsidP="00446A78">
      <w:pPr>
        <w:ind w:left="284"/>
      </w:pPr>
      <w:r w:rsidRPr="00991806">
        <w:t>Dad: Yoli</w:t>
      </w:r>
    </w:p>
    <w:p w14:paraId="656204F4" w14:textId="77777777" w:rsidR="003C3AB0" w:rsidRPr="00991806" w:rsidRDefault="00D15B36" w:rsidP="00446A78">
      <w:pPr>
        <w:pStyle w:val="Heading3"/>
      </w:pPr>
      <w:r w:rsidRPr="00991806">
        <w:lastRenderedPageBreak/>
        <w:t>Karl, Kirby, Kola, Kimba, Kasey, Katie, Kitty</w:t>
      </w:r>
    </w:p>
    <w:p w14:paraId="6450A133" w14:textId="003A2440" w:rsidR="00446A78" w:rsidRPr="00991806" w:rsidRDefault="00D15B36" w:rsidP="00446A78">
      <w:pPr>
        <w:ind w:left="284"/>
      </w:pPr>
      <w:r w:rsidRPr="00991806">
        <w:t>DOB: 12/12/21</w:t>
      </w:r>
    </w:p>
    <w:p w14:paraId="028D4F10" w14:textId="26DC164F" w:rsidR="003C3AB0" w:rsidRPr="00991806" w:rsidRDefault="00D15B36" w:rsidP="00446A78">
      <w:pPr>
        <w:ind w:left="284"/>
      </w:pPr>
      <w:r w:rsidRPr="00991806">
        <w:t>Breed: L</w:t>
      </w:r>
    </w:p>
    <w:p w14:paraId="6809D8AF" w14:textId="518D53DC" w:rsidR="00446A78" w:rsidRPr="00991806" w:rsidRDefault="00D15B36" w:rsidP="00446A78">
      <w:pPr>
        <w:ind w:left="284"/>
      </w:pPr>
      <w:r w:rsidRPr="00991806">
        <w:t>Mum: Orla</w:t>
      </w:r>
    </w:p>
    <w:p w14:paraId="481B241D" w14:textId="04450CD4" w:rsidR="00D15B36" w:rsidRPr="00991806" w:rsidRDefault="00D15B36" w:rsidP="00446A78">
      <w:pPr>
        <w:ind w:left="284"/>
      </w:pPr>
      <w:r w:rsidRPr="00991806">
        <w:t>Dad: Brent/Barlow</w:t>
      </w:r>
    </w:p>
    <w:p w14:paraId="17ADC3A1" w14:textId="77777777" w:rsidR="007A764A" w:rsidRPr="00991806" w:rsidRDefault="00D15B36" w:rsidP="00446A78">
      <w:pPr>
        <w:pStyle w:val="Heading3"/>
      </w:pPr>
      <w:r w:rsidRPr="00991806">
        <w:t>Allan, Andy, Alec, Atlas, Aslan, Annie, Alf, Atticus, Albie, Achilles, Astro</w:t>
      </w:r>
    </w:p>
    <w:p w14:paraId="1DA3FC59" w14:textId="7195B781" w:rsidR="00446A78" w:rsidRPr="00991806" w:rsidRDefault="00D15B36" w:rsidP="00446A78">
      <w:pPr>
        <w:ind w:left="284"/>
      </w:pPr>
      <w:r w:rsidRPr="00991806">
        <w:t>DOB: 10/9/21</w:t>
      </w:r>
    </w:p>
    <w:p w14:paraId="4B50AE32" w14:textId="15A75328" w:rsidR="00D15B36" w:rsidRPr="00991806" w:rsidRDefault="00D15B36" w:rsidP="00446A78">
      <w:pPr>
        <w:ind w:left="284"/>
      </w:pPr>
      <w:r w:rsidRPr="00991806">
        <w:t>Breed: GR</w:t>
      </w:r>
    </w:p>
    <w:p w14:paraId="2D6A84DD" w14:textId="4F2DDF00" w:rsidR="00446A78" w:rsidRPr="00991806" w:rsidRDefault="00D15B36" w:rsidP="00446A78">
      <w:pPr>
        <w:ind w:left="284"/>
      </w:pPr>
      <w:r w:rsidRPr="00991806">
        <w:t>Mum: Hattie</w:t>
      </w:r>
    </w:p>
    <w:p w14:paraId="71378815" w14:textId="3714A0D3" w:rsidR="00D15B36" w:rsidRPr="00991806" w:rsidRDefault="00D15B36" w:rsidP="00446A78">
      <w:pPr>
        <w:ind w:left="284"/>
      </w:pPr>
      <w:r w:rsidRPr="00991806">
        <w:t>Dad: Parker</w:t>
      </w:r>
    </w:p>
    <w:p w14:paraId="75107A1E" w14:textId="77777777" w:rsidR="003C3AB0" w:rsidRPr="00991806" w:rsidRDefault="00D15B36" w:rsidP="00446A78">
      <w:pPr>
        <w:pStyle w:val="Heading3"/>
      </w:pPr>
      <w:r w:rsidRPr="00991806">
        <w:t>Laya, Lachie, Luca, Lawson, Lychee, Lewis, Lexi, Lottie, Larry</w:t>
      </w:r>
    </w:p>
    <w:p w14:paraId="4579CCA3" w14:textId="2DD0E90E" w:rsidR="00446A78" w:rsidRPr="00991806" w:rsidRDefault="00D15B36" w:rsidP="00446A78">
      <w:pPr>
        <w:ind w:left="284"/>
      </w:pPr>
      <w:r w:rsidRPr="00991806">
        <w:t>DOB: 14/12/21</w:t>
      </w:r>
    </w:p>
    <w:p w14:paraId="70FFDBFE" w14:textId="13B297E4" w:rsidR="003C3AB0" w:rsidRPr="00991806" w:rsidRDefault="00D15B36" w:rsidP="00446A78">
      <w:pPr>
        <w:ind w:left="284"/>
      </w:pPr>
      <w:r w:rsidRPr="00991806">
        <w:t>Breed: L</w:t>
      </w:r>
    </w:p>
    <w:p w14:paraId="777C3C5E" w14:textId="77777777" w:rsidR="00F1266C" w:rsidRPr="00991806" w:rsidRDefault="00D15B36" w:rsidP="00446A78">
      <w:pPr>
        <w:ind w:left="284"/>
      </w:pPr>
      <w:r w:rsidRPr="00991806">
        <w:t>Mum: Yentl</w:t>
      </w:r>
    </w:p>
    <w:p w14:paraId="06E31045" w14:textId="1A9594DA" w:rsidR="00D15B36" w:rsidRPr="00991806" w:rsidRDefault="00D15B36" w:rsidP="00446A78">
      <w:pPr>
        <w:ind w:left="284"/>
      </w:pPr>
      <w:r w:rsidRPr="00991806">
        <w:t>Dad: Clancy-S</w:t>
      </w:r>
    </w:p>
    <w:p w14:paraId="2CBC0B01" w14:textId="513547AD" w:rsidR="003C3AB0" w:rsidRPr="00991806" w:rsidRDefault="00D15B36" w:rsidP="00446A78">
      <w:pPr>
        <w:pStyle w:val="Heading3"/>
      </w:pPr>
      <w:r w:rsidRPr="00991806">
        <w:t>Benny, Bjorn</w:t>
      </w:r>
    </w:p>
    <w:p w14:paraId="3362913F" w14:textId="7424E5CB" w:rsidR="00446A78" w:rsidRPr="00991806" w:rsidRDefault="00D15B36" w:rsidP="00446A78">
      <w:pPr>
        <w:ind w:left="284"/>
      </w:pPr>
      <w:r w:rsidRPr="00991806">
        <w:t>DOB: 15/9/21</w:t>
      </w:r>
    </w:p>
    <w:p w14:paraId="3C6457BA" w14:textId="2F9649AA" w:rsidR="003C3AB0" w:rsidRPr="00991806" w:rsidRDefault="00D15B36" w:rsidP="00446A78">
      <w:pPr>
        <w:ind w:left="284"/>
      </w:pPr>
      <w:r w:rsidRPr="00991806">
        <w:t xml:space="preserve">Breed: L </w:t>
      </w:r>
      <w:r w:rsidR="00937834" w:rsidRPr="00991806">
        <w:t>×</w:t>
      </w:r>
      <w:r w:rsidRPr="00991806">
        <w:t xml:space="preserve"> GR</w:t>
      </w:r>
    </w:p>
    <w:p w14:paraId="0E43E585" w14:textId="4690A27E" w:rsidR="00446A78" w:rsidRPr="00991806" w:rsidRDefault="00D15B36" w:rsidP="00446A78">
      <w:pPr>
        <w:ind w:left="284"/>
      </w:pPr>
      <w:r w:rsidRPr="00991806">
        <w:t>Mum: Amber</w:t>
      </w:r>
    </w:p>
    <w:p w14:paraId="3CD623A2" w14:textId="676AFB9F" w:rsidR="00D15B36" w:rsidRPr="00991806" w:rsidRDefault="00D15B36" w:rsidP="00446A78">
      <w:pPr>
        <w:ind w:left="284"/>
      </w:pPr>
      <w:r w:rsidRPr="00991806">
        <w:lastRenderedPageBreak/>
        <w:t>Dad: Ice</w:t>
      </w:r>
    </w:p>
    <w:p w14:paraId="4FF2AD3E" w14:textId="77777777" w:rsidR="007A764A" w:rsidRPr="00991806" w:rsidRDefault="00D15B36" w:rsidP="00446A78">
      <w:pPr>
        <w:pStyle w:val="Heading3"/>
      </w:pPr>
      <w:r w:rsidRPr="00991806">
        <w:t>Melvin, Minnie, Mambo, Mabel</w:t>
      </w:r>
    </w:p>
    <w:p w14:paraId="7E9BACC6" w14:textId="0036C365" w:rsidR="00446A78" w:rsidRPr="00991806" w:rsidRDefault="00D15B36" w:rsidP="00446A78">
      <w:pPr>
        <w:ind w:left="284"/>
      </w:pPr>
      <w:r w:rsidRPr="00991806">
        <w:t>DOB: 16/12/21</w:t>
      </w:r>
    </w:p>
    <w:p w14:paraId="3CB393FF" w14:textId="5DC8E23A" w:rsidR="00D15B36" w:rsidRPr="00991806" w:rsidRDefault="00D15B36" w:rsidP="00446A78">
      <w:pPr>
        <w:ind w:left="284"/>
      </w:pPr>
      <w:r w:rsidRPr="00991806">
        <w:t>Breed: L</w:t>
      </w:r>
    </w:p>
    <w:p w14:paraId="78817B68" w14:textId="39E9AA72" w:rsidR="00446A78" w:rsidRPr="00991806" w:rsidRDefault="00D15B36" w:rsidP="00446A78">
      <w:pPr>
        <w:ind w:left="284"/>
      </w:pPr>
      <w:r w:rsidRPr="00991806">
        <w:t>Mum: Lindy</w:t>
      </w:r>
    </w:p>
    <w:p w14:paraId="7E038781" w14:textId="354022BD" w:rsidR="005D72BA" w:rsidRPr="00991806" w:rsidRDefault="00D15B36" w:rsidP="00446A78">
      <w:pPr>
        <w:ind w:left="284"/>
      </w:pPr>
      <w:r w:rsidRPr="00991806">
        <w:t>Dad: Dennis</w:t>
      </w:r>
    </w:p>
    <w:p w14:paraId="41D27E48" w14:textId="77777777" w:rsidR="005D72BA" w:rsidRPr="00991806" w:rsidRDefault="00D15B36" w:rsidP="00446A78">
      <w:pPr>
        <w:pStyle w:val="Heading3"/>
      </w:pPr>
      <w:r w:rsidRPr="00991806">
        <w:t>Danni, Denny, Dave, Dreyfus, Dustin, Daffy, Duchess, Dinah, Deja</w:t>
      </w:r>
    </w:p>
    <w:p w14:paraId="1A1C9A51" w14:textId="77777777" w:rsidR="00F1266C" w:rsidRPr="00991806" w:rsidRDefault="00D15B36" w:rsidP="00446A78">
      <w:pPr>
        <w:ind w:left="284"/>
      </w:pPr>
      <w:r w:rsidRPr="00991806">
        <w:t>DOB: 8/10/21</w:t>
      </w:r>
    </w:p>
    <w:p w14:paraId="28D63B2A" w14:textId="6D779795" w:rsidR="005D72BA" w:rsidRPr="00991806" w:rsidRDefault="00D15B36" w:rsidP="00446A78">
      <w:pPr>
        <w:ind w:left="284"/>
      </w:pPr>
      <w:r w:rsidRPr="00991806">
        <w:t xml:space="preserve">Breed: L </w:t>
      </w:r>
      <w:r w:rsidR="00937834" w:rsidRPr="00991806">
        <w:t>×</w:t>
      </w:r>
      <w:r w:rsidRPr="00991806">
        <w:t xml:space="preserve"> GR</w:t>
      </w:r>
    </w:p>
    <w:p w14:paraId="36C0EE5E" w14:textId="5658C6CD" w:rsidR="00446A78" w:rsidRPr="00991806" w:rsidRDefault="00D15B36" w:rsidP="00446A78">
      <w:pPr>
        <w:ind w:left="284"/>
      </w:pPr>
      <w:r w:rsidRPr="00991806">
        <w:t>Mum: Natasha</w:t>
      </w:r>
    </w:p>
    <w:p w14:paraId="67B2CFB7" w14:textId="55303DD5" w:rsidR="00D15B36" w:rsidRPr="00991806" w:rsidRDefault="00D15B36" w:rsidP="00446A78">
      <w:pPr>
        <w:ind w:left="284"/>
      </w:pPr>
      <w:r w:rsidRPr="00991806">
        <w:t>Dad: Yuma</w:t>
      </w:r>
    </w:p>
    <w:p w14:paraId="5C35EED5" w14:textId="77777777" w:rsidR="005D72BA" w:rsidRPr="00991806" w:rsidRDefault="00D15B36" w:rsidP="00446A78">
      <w:pPr>
        <w:pStyle w:val="Heading3"/>
      </w:pPr>
      <w:r w:rsidRPr="00991806">
        <w:t>Poncho, Pierre, Pumpkin, Plato, Pepe, Phil</w:t>
      </w:r>
    </w:p>
    <w:p w14:paraId="7383C29F" w14:textId="26CF9B36" w:rsidR="00446A78" w:rsidRPr="00991806" w:rsidRDefault="00D15B36" w:rsidP="00446A78">
      <w:pPr>
        <w:ind w:left="284"/>
      </w:pPr>
      <w:r w:rsidRPr="00991806">
        <w:t>DOB: 23/1/22</w:t>
      </w:r>
    </w:p>
    <w:p w14:paraId="5DA119CF" w14:textId="1AE1ABF9" w:rsidR="005D72BA" w:rsidRPr="00991806" w:rsidRDefault="00D15B36" w:rsidP="00446A78">
      <w:pPr>
        <w:ind w:left="284"/>
      </w:pPr>
      <w:r w:rsidRPr="00991806">
        <w:t xml:space="preserve">Breed: L </w:t>
      </w:r>
      <w:r w:rsidR="00937834" w:rsidRPr="00991806">
        <w:t>×</w:t>
      </w:r>
      <w:r w:rsidRPr="00991806">
        <w:t xml:space="preserve"> GR</w:t>
      </w:r>
    </w:p>
    <w:p w14:paraId="23F1014E" w14:textId="0582404F" w:rsidR="00446A78" w:rsidRPr="00991806" w:rsidRDefault="00D15B36" w:rsidP="00446A78">
      <w:pPr>
        <w:ind w:left="284"/>
      </w:pPr>
      <w:r w:rsidRPr="00991806">
        <w:t>Mum: Ulani</w:t>
      </w:r>
    </w:p>
    <w:p w14:paraId="63B8AD85" w14:textId="20CE431A" w:rsidR="00D15B36" w:rsidRPr="00991806" w:rsidRDefault="00D15B36" w:rsidP="00446A78">
      <w:pPr>
        <w:ind w:left="284"/>
      </w:pPr>
      <w:r w:rsidRPr="00991806">
        <w:t>Dad: Kahuna</w:t>
      </w:r>
    </w:p>
    <w:p w14:paraId="6F6CF6D9" w14:textId="77777777" w:rsidR="005D72BA" w:rsidRPr="00991806" w:rsidRDefault="00D15B36" w:rsidP="00446A78">
      <w:pPr>
        <w:pStyle w:val="Heading3"/>
      </w:pPr>
      <w:r w:rsidRPr="00991806">
        <w:t>Ember, Enzo, Ella, Easton, Eric, Earl</w:t>
      </w:r>
    </w:p>
    <w:p w14:paraId="7C061FCD" w14:textId="70E9DA6F" w:rsidR="00446A78" w:rsidRPr="00991806" w:rsidRDefault="00D15B36" w:rsidP="00446A78">
      <w:pPr>
        <w:ind w:left="284"/>
      </w:pPr>
      <w:r w:rsidRPr="00991806">
        <w:t>DOB: 14/10/21</w:t>
      </w:r>
    </w:p>
    <w:p w14:paraId="3AF3B489" w14:textId="6FCBE466" w:rsidR="00D15B36" w:rsidRPr="00991806" w:rsidRDefault="00D15B36" w:rsidP="00446A78">
      <w:pPr>
        <w:ind w:left="284"/>
      </w:pPr>
      <w:r w:rsidRPr="00991806">
        <w:t>Breed: L</w:t>
      </w:r>
    </w:p>
    <w:p w14:paraId="7DD62FEB" w14:textId="566DB5F4" w:rsidR="00446A78" w:rsidRPr="00991806" w:rsidRDefault="00D15B36" w:rsidP="00446A78">
      <w:pPr>
        <w:ind w:left="284"/>
      </w:pPr>
      <w:r w:rsidRPr="00991806">
        <w:t>Mum: Vashti</w:t>
      </w:r>
    </w:p>
    <w:p w14:paraId="3261B19B" w14:textId="11FEFA54" w:rsidR="00D15B36" w:rsidRPr="00991806" w:rsidRDefault="00D15B36" w:rsidP="00446A78">
      <w:pPr>
        <w:ind w:left="284"/>
      </w:pPr>
      <w:r w:rsidRPr="00991806">
        <w:lastRenderedPageBreak/>
        <w:t>Dad: Vincent</w:t>
      </w:r>
    </w:p>
    <w:p w14:paraId="369D334D" w14:textId="77777777" w:rsidR="005D72BA" w:rsidRPr="00991806" w:rsidRDefault="00D15B36" w:rsidP="00446A78">
      <w:pPr>
        <w:pStyle w:val="Heading3"/>
      </w:pPr>
      <w:r w:rsidRPr="00991806">
        <w:t>Quattro, Quill, Quinby</w:t>
      </w:r>
    </w:p>
    <w:p w14:paraId="40D37E1E" w14:textId="49EA458E" w:rsidR="00446A78" w:rsidRPr="00991806" w:rsidRDefault="00D15B36" w:rsidP="00446A78">
      <w:pPr>
        <w:ind w:left="284"/>
      </w:pPr>
      <w:r w:rsidRPr="00991806">
        <w:t>DOB: 8/2/22</w:t>
      </w:r>
    </w:p>
    <w:p w14:paraId="746A52A6" w14:textId="5BDCCDE4" w:rsidR="005D72BA" w:rsidRPr="00991806" w:rsidRDefault="00D15B36" w:rsidP="00446A78">
      <w:pPr>
        <w:ind w:left="284"/>
      </w:pPr>
      <w:r w:rsidRPr="00991806">
        <w:t>Breed: L</w:t>
      </w:r>
    </w:p>
    <w:p w14:paraId="0EE4F27C" w14:textId="3B7B325A" w:rsidR="00446A78" w:rsidRPr="00991806" w:rsidRDefault="00D15B36" w:rsidP="00446A78">
      <w:pPr>
        <w:ind w:left="284"/>
      </w:pPr>
      <w:r w:rsidRPr="00991806">
        <w:t>Mum: Zara</w:t>
      </w:r>
    </w:p>
    <w:p w14:paraId="5067C789" w14:textId="0C9A1A05" w:rsidR="00D15B36" w:rsidRPr="00991806" w:rsidRDefault="00D15B36" w:rsidP="00446A78">
      <w:pPr>
        <w:ind w:left="284"/>
      </w:pPr>
      <w:r w:rsidRPr="00991806">
        <w:t>Dad: Vincent</w:t>
      </w:r>
    </w:p>
    <w:p w14:paraId="22403FA4" w14:textId="77777777" w:rsidR="005D72BA" w:rsidRPr="00991806" w:rsidRDefault="00D15B36" w:rsidP="00446A78">
      <w:pPr>
        <w:pStyle w:val="Heading3"/>
      </w:pPr>
      <w:r w:rsidRPr="00991806">
        <w:t>Fuchsia, Flint, Friday, Feather, Finch, Fleming, Ferdie</w:t>
      </w:r>
    </w:p>
    <w:p w14:paraId="3D92BAEA" w14:textId="77777777" w:rsidR="007A764A" w:rsidRPr="00991806" w:rsidRDefault="00D15B36" w:rsidP="00446A78">
      <w:pPr>
        <w:ind w:left="284"/>
      </w:pPr>
      <w:r w:rsidRPr="00991806">
        <w:t>DOB: 19/10/2</w:t>
      </w:r>
    </w:p>
    <w:p w14:paraId="2355AB3E" w14:textId="389FE9EE" w:rsidR="00D15B36" w:rsidRPr="00991806" w:rsidRDefault="00D15B36" w:rsidP="00446A78">
      <w:pPr>
        <w:ind w:left="284"/>
      </w:pPr>
      <w:r w:rsidRPr="00991806">
        <w:t xml:space="preserve">Breed: L </w:t>
      </w:r>
      <w:r w:rsidR="00937834" w:rsidRPr="00991806">
        <w:t>×</w:t>
      </w:r>
      <w:r w:rsidRPr="00991806">
        <w:t xml:space="preserve"> GR</w:t>
      </w:r>
    </w:p>
    <w:p w14:paraId="45DD269D" w14:textId="5C2F2FD1" w:rsidR="00446A78" w:rsidRPr="00991806" w:rsidRDefault="00D15B36" w:rsidP="00446A78">
      <w:pPr>
        <w:ind w:left="284"/>
      </w:pPr>
      <w:r w:rsidRPr="00991806">
        <w:t>Mum: Wooley</w:t>
      </w:r>
    </w:p>
    <w:p w14:paraId="28972CBC" w14:textId="4394FDE6" w:rsidR="00D15B36" w:rsidRPr="00991806" w:rsidRDefault="00D15B36" w:rsidP="00446A78">
      <w:pPr>
        <w:ind w:left="284"/>
      </w:pPr>
      <w:r w:rsidRPr="00991806">
        <w:t>Dad: Grillson</w:t>
      </w:r>
    </w:p>
    <w:p w14:paraId="5DA62EE9" w14:textId="77777777" w:rsidR="00D15B36" w:rsidRPr="00991806" w:rsidRDefault="00D15B36" w:rsidP="00446A78">
      <w:pPr>
        <w:pStyle w:val="Heading3"/>
      </w:pPr>
      <w:r w:rsidRPr="00991806">
        <w:t>Roxy, Rocky, Roma, Rita, Ripple, Rani, Rumer, Reenie, Rhonda</w:t>
      </w:r>
    </w:p>
    <w:p w14:paraId="730E0B84" w14:textId="194A4D3B" w:rsidR="00446A78" w:rsidRPr="00991806" w:rsidRDefault="00D15B36" w:rsidP="00446A78">
      <w:pPr>
        <w:ind w:left="284"/>
      </w:pPr>
      <w:r w:rsidRPr="00991806">
        <w:t>DOB: 13/2/22</w:t>
      </w:r>
    </w:p>
    <w:p w14:paraId="4B62972E" w14:textId="0ACF218E" w:rsidR="00D15B36" w:rsidRPr="00991806" w:rsidRDefault="00D15B36" w:rsidP="00446A78">
      <w:pPr>
        <w:ind w:left="284"/>
      </w:pPr>
      <w:r w:rsidRPr="00991806">
        <w:t xml:space="preserve">Breed: L </w:t>
      </w:r>
      <w:r w:rsidR="00937834" w:rsidRPr="00991806">
        <w:t>×</w:t>
      </w:r>
      <w:r w:rsidRPr="00991806">
        <w:t xml:space="preserve"> GR</w:t>
      </w:r>
    </w:p>
    <w:p w14:paraId="3D38969F" w14:textId="52817DEA" w:rsidR="00446A78" w:rsidRPr="00991806" w:rsidRDefault="00D15B36" w:rsidP="00446A78">
      <w:pPr>
        <w:ind w:left="284"/>
      </w:pPr>
      <w:r w:rsidRPr="00991806">
        <w:t>Mum: Demi</w:t>
      </w:r>
    </w:p>
    <w:p w14:paraId="4505AAAC" w14:textId="7CDCC9D9" w:rsidR="000224D2" w:rsidRPr="00991806" w:rsidRDefault="00D15B36" w:rsidP="00446A78">
      <w:pPr>
        <w:ind w:left="284"/>
      </w:pPr>
      <w:r w:rsidRPr="00991806">
        <w:t>Dad: Dennis</w:t>
      </w:r>
    </w:p>
    <w:p w14:paraId="6BBEFA5B" w14:textId="48B95DCE" w:rsidR="007D43E2" w:rsidRPr="00991806" w:rsidRDefault="00CD68E0" w:rsidP="00446A78">
      <w:pPr>
        <w:pStyle w:val="Heading2"/>
      </w:pPr>
      <w:bookmarkStart w:id="5" w:name="_Toc106626501"/>
      <w:r w:rsidRPr="00991806">
        <w:t>Client Story</w:t>
      </w:r>
      <w:r w:rsidR="00530EB4" w:rsidRPr="00991806">
        <w:t xml:space="preserve"> – Monica and Windsor</w:t>
      </w:r>
      <w:bookmarkEnd w:id="5"/>
    </w:p>
    <w:p w14:paraId="502E6619" w14:textId="38CF8667" w:rsidR="00461AFF" w:rsidRPr="00991806" w:rsidRDefault="00461AFF" w:rsidP="00411805">
      <w:pPr>
        <w:rPr>
          <w:b/>
        </w:rPr>
      </w:pPr>
      <w:r w:rsidRPr="00991806">
        <w:rPr>
          <w:b/>
        </w:rPr>
        <w:t>‘Windsor’s given me my eyes back.’</w:t>
      </w:r>
    </w:p>
    <w:p w14:paraId="1F0FA6D9" w14:textId="0B1C262A" w:rsidR="00461AFF" w:rsidRPr="00991806" w:rsidRDefault="00461AFF" w:rsidP="00411805">
      <w:r w:rsidRPr="00991806">
        <w:t xml:space="preserve">Vision problems had been a constant in Monika’s life </w:t>
      </w:r>
      <w:r w:rsidR="00494A5C" w:rsidRPr="00991806">
        <w:t>–</w:t>
      </w:r>
      <w:r w:rsidRPr="00991806">
        <w:t xml:space="preserve"> but after </w:t>
      </w:r>
      <w:r w:rsidR="00494A5C" w:rsidRPr="00991806">
        <w:t xml:space="preserve">being </w:t>
      </w:r>
      <w:r w:rsidRPr="00991806">
        <w:t>diagnos</w:t>
      </w:r>
      <w:r w:rsidR="00494A5C" w:rsidRPr="00991806">
        <w:t>ed</w:t>
      </w:r>
      <w:r w:rsidRPr="00991806">
        <w:t xml:space="preserve"> with Stargardt’s disease at 40, her vision gradually progressed into legal blindness.</w:t>
      </w:r>
    </w:p>
    <w:p w14:paraId="36809D89" w14:textId="59E696CF" w:rsidR="00461AFF" w:rsidRPr="00991806" w:rsidRDefault="00461AFF" w:rsidP="00411805">
      <w:pPr>
        <w:rPr>
          <w:i/>
        </w:rPr>
      </w:pPr>
      <w:r w:rsidRPr="00991806">
        <w:rPr>
          <w:i/>
        </w:rPr>
        <w:lastRenderedPageBreak/>
        <w:t>‘It’s been a grieving process,</w:t>
      </w:r>
      <w:r w:rsidR="00A2242B" w:rsidRPr="00991806">
        <w:rPr>
          <w:i/>
        </w:rPr>
        <w:t>’</w:t>
      </w:r>
      <w:r w:rsidRPr="00991806">
        <w:rPr>
          <w:i/>
        </w:rPr>
        <w:t xml:space="preserve"> </w:t>
      </w:r>
      <w:r w:rsidRPr="00991806">
        <w:t>Monika said.</w:t>
      </w:r>
      <w:r w:rsidRPr="00991806">
        <w:rPr>
          <w:i/>
        </w:rPr>
        <w:t xml:space="preserve"> </w:t>
      </w:r>
      <w:r w:rsidR="007F42A2" w:rsidRPr="00991806">
        <w:rPr>
          <w:i/>
        </w:rPr>
        <w:t>‘</w:t>
      </w:r>
      <w:r w:rsidRPr="00991806">
        <w:rPr>
          <w:i/>
        </w:rPr>
        <w:t>Some days are easier than others, but you get on with it.’</w:t>
      </w:r>
    </w:p>
    <w:p w14:paraId="4D43749A" w14:textId="77777777" w:rsidR="00853AF9" w:rsidRPr="00991806" w:rsidRDefault="00853AF9" w:rsidP="00411805">
      <w:r w:rsidRPr="00991806">
        <w:t>Monika’s devoted husband, Hector, is one in a million. He was so distressed to hear his beloved wife was to become legally blind that he wanted to give her one of his own eyes. Told this was not possible, this incredible couple wanted to do the next best thing.</w:t>
      </w:r>
    </w:p>
    <w:p w14:paraId="2FDD12D6" w14:textId="426E0646" w:rsidR="00853AF9" w:rsidRPr="00991806" w:rsidRDefault="00853AF9" w:rsidP="00411805">
      <w:pPr>
        <w:rPr>
          <w:i/>
        </w:rPr>
      </w:pPr>
      <w:r w:rsidRPr="00991806">
        <w:rPr>
          <w:i/>
        </w:rPr>
        <w:t>‘We wanted to sponsor a little puppy and call him Hector, to be someone else’s eyes</w:t>
      </w:r>
      <w:r w:rsidR="00FC1FAE" w:rsidRPr="00991806">
        <w:rPr>
          <w:i/>
        </w:rPr>
        <w:t xml:space="preserve"> but we </w:t>
      </w:r>
      <w:r w:rsidR="002B0AD3" w:rsidRPr="00991806">
        <w:rPr>
          <w:i/>
        </w:rPr>
        <w:t xml:space="preserve">couldn’t </w:t>
      </w:r>
      <w:r w:rsidR="00FC1FAE" w:rsidRPr="00991806">
        <w:rPr>
          <w:i/>
        </w:rPr>
        <w:t>afford this</w:t>
      </w:r>
      <w:r w:rsidRPr="00991806">
        <w:rPr>
          <w:i/>
        </w:rPr>
        <w:t>.’</w:t>
      </w:r>
    </w:p>
    <w:p w14:paraId="1C88FF63" w14:textId="486ADD7B" w:rsidR="00853AF9" w:rsidRPr="00991806" w:rsidRDefault="00853AF9" w:rsidP="00411805">
      <w:r w:rsidRPr="00991806">
        <w:t xml:space="preserve">But through the wonderful support of generous people like you, </w:t>
      </w:r>
      <w:r w:rsidR="00FC1FAE" w:rsidRPr="00991806">
        <w:t xml:space="preserve">that dream has become a reality with Seeing Eye Dog Hector recently </w:t>
      </w:r>
      <w:r w:rsidR="002B0AD3" w:rsidRPr="00991806">
        <w:t>graduating and being</w:t>
      </w:r>
      <w:r w:rsidR="00FC1FAE" w:rsidRPr="00991806">
        <w:t xml:space="preserve"> matched with Lynn. Monica knows just how life changing this is.</w:t>
      </w:r>
    </w:p>
    <w:p w14:paraId="7F286E47" w14:textId="7922FE9A" w:rsidR="00461AFF" w:rsidRPr="00991806" w:rsidRDefault="00461AFF" w:rsidP="00411805">
      <w:r w:rsidRPr="00991806">
        <w:t xml:space="preserve">Before </w:t>
      </w:r>
      <w:r w:rsidR="00753748" w:rsidRPr="00991806">
        <w:t>getting her first</w:t>
      </w:r>
      <w:r w:rsidRPr="00991806">
        <w:t xml:space="preserve"> Seeing Eye Dog, Monika didn’t walk out the front gate by herself for two years. Her </w:t>
      </w:r>
      <w:r w:rsidR="00853AF9" w:rsidRPr="00991806">
        <w:t>Seeing Eye Dogs</w:t>
      </w:r>
      <w:r w:rsidRPr="00991806">
        <w:t xml:space="preserve"> changed everything.</w:t>
      </w:r>
    </w:p>
    <w:p w14:paraId="4D1B8E02" w14:textId="466C4F81" w:rsidR="00461AFF" w:rsidRPr="00991806" w:rsidRDefault="002B0AD3" w:rsidP="00411805">
      <w:r w:rsidRPr="00991806">
        <w:t xml:space="preserve">Now </w:t>
      </w:r>
      <w:r w:rsidR="00461AFF" w:rsidRPr="00991806">
        <w:t xml:space="preserve">Monika is </w:t>
      </w:r>
      <w:r w:rsidR="00494A5C" w:rsidRPr="00991806">
        <w:t xml:space="preserve">matched with Windsor and </w:t>
      </w:r>
      <w:r w:rsidR="00461AFF" w:rsidRPr="00991806">
        <w:t xml:space="preserve">a true adventurer. The road isn’t always smooth on </w:t>
      </w:r>
      <w:r w:rsidR="00FC1FAE" w:rsidRPr="00991806">
        <w:t xml:space="preserve">their </w:t>
      </w:r>
      <w:r w:rsidR="00461AFF" w:rsidRPr="00991806">
        <w:t xml:space="preserve">travels </w:t>
      </w:r>
      <w:r w:rsidR="00FC1FAE" w:rsidRPr="00991806">
        <w:t>together</w:t>
      </w:r>
      <w:r w:rsidR="00461AFF" w:rsidRPr="00991806">
        <w:t xml:space="preserve">, but </w:t>
      </w:r>
      <w:r w:rsidR="00FC1FAE" w:rsidRPr="00991806">
        <w:t xml:space="preserve">they both </w:t>
      </w:r>
      <w:r w:rsidR="00461AFF" w:rsidRPr="00991806">
        <w:t>love the challenge!</w:t>
      </w:r>
    </w:p>
    <w:p w14:paraId="07703E2F" w14:textId="77777777" w:rsidR="007A764A" w:rsidRPr="00991806" w:rsidRDefault="00461AFF" w:rsidP="00411805">
      <w:r w:rsidRPr="00991806">
        <w:t xml:space="preserve">A recent trip to Kalbarri National Park gave Windsor a chance to </w:t>
      </w:r>
      <w:r w:rsidR="00E41D46" w:rsidRPr="00991806">
        <w:t>demonstrate all the</w:t>
      </w:r>
      <w:r w:rsidRPr="00991806">
        <w:t xml:space="preserve"> training and guiding skills</w:t>
      </w:r>
      <w:r w:rsidR="00E41D46" w:rsidRPr="00991806">
        <w:t xml:space="preserve"> he had learnt to become a Seeing Eye Dog</w:t>
      </w:r>
      <w:r w:rsidRPr="00991806">
        <w:t>.</w:t>
      </w:r>
    </w:p>
    <w:p w14:paraId="56462872" w14:textId="77777777" w:rsidR="007A764A" w:rsidRPr="00991806" w:rsidRDefault="00A2242B" w:rsidP="00411805">
      <w:pPr>
        <w:rPr>
          <w:i/>
        </w:rPr>
      </w:pPr>
      <w:r w:rsidRPr="00991806">
        <w:rPr>
          <w:i/>
        </w:rPr>
        <w:t>‘</w:t>
      </w:r>
      <w:r w:rsidR="00461AFF" w:rsidRPr="00991806">
        <w:rPr>
          <w:i/>
        </w:rPr>
        <w:t xml:space="preserve">Everything is climbing! Windsor </w:t>
      </w:r>
      <w:r w:rsidR="00FC1FAE" w:rsidRPr="00991806">
        <w:rPr>
          <w:i/>
        </w:rPr>
        <w:t>is incredible</w:t>
      </w:r>
      <w:r w:rsidR="00461AFF" w:rsidRPr="00991806">
        <w:rPr>
          <w:i/>
        </w:rPr>
        <w:t>, he just did his job. It was amazing.</w:t>
      </w:r>
    </w:p>
    <w:p w14:paraId="35736A74" w14:textId="780E43A6" w:rsidR="00461AFF" w:rsidRPr="00991806" w:rsidRDefault="00461AFF" w:rsidP="00411805">
      <w:pPr>
        <w:rPr>
          <w:i/>
        </w:rPr>
      </w:pPr>
      <w:r w:rsidRPr="00991806">
        <w:rPr>
          <w:i/>
        </w:rPr>
        <w:t xml:space="preserve">‘We also love to just go into town, wander around, </w:t>
      </w:r>
      <w:r w:rsidR="009B38A9" w:rsidRPr="00991806">
        <w:rPr>
          <w:i/>
        </w:rPr>
        <w:t>and have</w:t>
      </w:r>
      <w:r w:rsidRPr="00991806">
        <w:rPr>
          <w:i/>
        </w:rPr>
        <w:t xml:space="preserve"> coffee. My husband does his thing, and Windsor and I do ours. I love him to bits. I would be lost without him.’</w:t>
      </w:r>
    </w:p>
    <w:p w14:paraId="34F8560C" w14:textId="54ED74F9" w:rsidR="00461AFF" w:rsidRPr="00991806" w:rsidRDefault="00461AFF" w:rsidP="00411805">
      <w:r w:rsidRPr="00991806">
        <w:t xml:space="preserve">Seeing Eye Dogs work with their handlers for </w:t>
      </w:r>
      <w:r w:rsidR="002B0AD3" w:rsidRPr="00991806">
        <w:t xml:space="preserve">around 8 </w:t>
      </w:r>
      <w:r w:rsidRPr="00991806">
        <w:t>years</w:t>
      </w:r>
      <w:r w:rsidR="002B0AD3" w:rsidRPr="00991806">
        <w:t xml:space="preserve"> before retirement</w:t>
      </w:r>
      <w:r w:rsidRPr="00991806">
        <w:t>. Monika and Windsor have bonded so strongly in just over a year. They have many years of adventure ahead of them</w:t>
      </w:r>
      <w:r w:rsidR="002B0AD3" w:rsidRPr="00991806">
        <w:t>.</w:t>
      </w:r>
    </w:p>
    <w:p w14:paraId="4011E933" w14:textId="11F39575" w:rsidR="00025252" w:rsidRPr="00991806" w:rsidRDefault="00530EB4" w:rsidP="00154228">
      <w:pPr>
        <w:pStyle w:val="Heading2"/>
      </w:pPr>
      <w:bookmarkStart w:id="6" w:name="_Toc106626502"/>
      <w:r w:rsidRPr="00991806">
        <w:lastRenderedPageBreak/>
        <w:t>MD</w:t>
      </w:r>
      <w:r w:rsidR="00CA33E7" w:rsidRPr="00991806">
        <w:t xml:space="preserve"> Story</w:t>
      </w:r>
      <w:bookmarkEnd w:id="6"/>
    </w:p>
    <w:p w14:paraId="1810123D" w14:textId="6662DB70" w:rsidR="00A226D1" w:rsidRPr="00991806" w:rsidRDefault="00A226D1" w:rsidP="00411805">
      <w:pPr>
        <w:rPr>
          <w:b/>
        </w:rPr>
      </w:pPr>
      <w:r w:rsidRPr="00991806">
        <w:rPr>
          <w:b/>
        </w:rPr>
        <w:t xml:space="preserve">Stronger </w:t>
      </w:r>
      <w:r w:rsidR="00E41D46" w:rsidRPr="00991806">
        <w:rPr>
          <w:b/>
        </w:rPr>
        <w:t>t</w:t>
      </w:r>
      <w:r w:rsidRPr="00991806">
        <w:rPr>
          <w:b/>
        </w:rPr>
        <w:t>ogether</w:t>
      </w:r>
      <w:r w:rsidR="00E41D46" w:rsidRPr="00991806">
        <w:rPr>
          <w:b/>
        </w:rPr>
        <w:t>, i</w:t>
      </w:r>
      <w:r w:rsidRPr="00991806">
        <w:rPr>
          <w:b/>
        </w:rPr>
        <w:t>mproving puppy training outcomes</w:t>
      </w:r>
    </w:p>
    <w:p w14:paraId="48ABB7A9" w14:textId="77777777" w:rsidR="007A764A" w:rsidRPr="00991806" w:rsidRDefault="00A226D1" w:rsidP="00411805">
      <w:r w:rsidRPr="00991806">
        <w:t xml:space="preserve">Bruce &amp; Ngaire Callaghan are generous and proud supporters who </w:t>
      </w:r>
      <w:r w:rsidR="00E41D46" w:rsidRPr="00991806">
        <w:t>previously</w:t>
      </w:r>
      <w:r w:rsidRPr="00991806">
        <w:t xml:space="preserve"> sponsored the training of one of our Seeing Eye Dogs.</w:t>
      </w:r>
    </w:p>
    <w:p w14:paraId="29C77BC9" w14:textId="5C8A820B" w:rsidR="00A226D1" w:rsidRPr="00991806" w:rsidRDefault="00A226D1" w:rsidP="00411805">
      <w:r w:rsidRPr="00991806">
        <w:t xml:space="preserve">When Bruce </w:t>
      </w:r>
      <w:r w:rsidR="00E41D46" w:rsidRPr="00991806">
        <w:t>and</w:t>
      </w:r>
      <w:r w:rsidRPr="00991806">
        <w:t xml:space="preserve"> Ngaire heard about an exciting new project to help puppies on their journey to become Seeing Eye Dogs, as devoted ‘parents’ to two Labradors, they were excited to help.</w:t>
      </w:r>
    </w:p>
    <w:p w14:paraId="30EC0CE9" w14:textId="54F0D0AC" w:rsidR="00A226D1" w:rsidRPr="00991806" w:rsidRDefault="00A226D1" w:rsidP="00411805">
      <w:pPr>
        <w:rPr>
          <w:i/>
        </w:rPr>
      </w:pPr>
      <w:r w:rsidRPr="00991806">
        <w:rPr>
          <w:i/>
        </w:rPr>
        <w:t xml:space="preserve">‘We know the value first-hand of the importance of companionship, trust and resilience.’ </w:t>
      </w:r>
      <w:r w:rsidRPr="00991806">
        <w:t>Ngaire Callaghan</w:t>
      </w:r>
    </w:p>
    <w:p w14:paraId="038C7512" w14:textId="77777777" w:rsidR="007A764A" w:rsidRPr="00991806" w:rsidRDefault="00A226D1" w:rsidP="00411805">
      <w:r w:rsidRPr="00991806">
        <w:t>The puppy confidence course was the result of an assessment by our very own Jane Bradley, Seeing Eye Dogs puppy development manager</w:t>
      </w:r>
      <w:r w:rsidR="00C76527" w:rsidRPr="00991806">
        <w:t>,</w:t>
      </w:r>
      <w:r w:rsidRPr="00991806">
        <w:t xml:space="preserve"> and world-renowned geneticist Jane Russenberger</w:t>
      </w:r>
      <w:r w:rsidR="00C76527" w:rsidRPr="00991806">
        <w:t>,</w:t>
      </w:r>
      <w:r w:rsidRPr="00991806">
        <w:t xml:space="preserve"> of Guiding Eyes for the Blind in the US.</w:t>
      </w:r>
    </w:p>
    <w:p w14:paraId="01D3BAB6" w14:textId="77777777" w:rsidR="007A764A" w:rsidRPr="00991806" w:rsidRDefault="00A226D1" w:rsidP="00411805">
      <w:r w:rsidRPr="00991806">
        <w:t xml:space="preserve">After reviewing the needs of the national </w:t>
      </w:r>
      <w:r w:rsidR="00E41D46" w:rsidRPr="00991806">
        <w:t xml:space="preserve">Seeing Eye Dogs </w:t>
      </w:r>
      <w:r w:rsidRPr="00991806">
        <w:t>puppy centre, they identified the benefits of exposing puppies to additional structured daily activity.</w:t>
      </w:r>
    </w:p>
    <w:p w14:paraId="3AFBD8FC" w14:textId="3E73F6E6" w:rsidR="00A226D1" w:rsidRPr="00991806" w:rsidRDefault="00A226D1" w:rsidP="00411805">
      <w:r w:rsidRPr="00991806">
        <w:t>After extensive research and consultation, the puppy confidence course was designed for pups to navigate through and to manoeuvre around obstacles quickly and accurately, introduce them to new stimuli such as walking on varying levels, tunnels, materials and unfamiliar textures.</w:t>
      </w:r>
    </w:p>
    <w:p w14:paraId="65C20B7B" w14:textId="19F8647D" w:rsidR="00A226D1" w:rsidRPr="00991806" w:rsidRDefault="00A226D1" w:rsidP="00411805">
      <w:r w:rsidRPr="00991806">
        <w:t>The course will also build their confidence and resilience, to better prepare them for their next stage of training.</w:t>
      </w:r>
    </w:p>
    <w:p w14:paraId="6B75E078" w14:textId="7664958B" w:rsidR="003C3AB0" w:rsidRPr="00991806" w:rsidRDefault="00E41D46" w:rsidP="00411805">
      <w:r w:rsidRPr="00991806">
        <w:t>The course was a team effort, d</w:t>
      </w:r>
      <w:r w:rsidR="00A226D1" w:rsidRPr="00991806">
        <w:t xml:space="preserve">esigned by </w:t>
      </w:r>
      <w:r w:rsidRPr="00991806">
        <w:t>puppy development trainer</w:t>
      </w:r>
      <w:r w:rsidR="00A226D1" w:rsidRPr="00991806">
        <w:t xml:space="preserve"> Lina and senior puppy trainer Kim, </w:t>
      </w:r>
      <w:r w:rsidR="00FE5452" w:rsidRPr="00991806">
        <w:t>and</w:t>
      </w:r>
      <w:r w:rsidR="00A226D1" w:rsidRPr="00991806">
        <w:t xml:space="preserve"> built by </w:t>
      </w:r>
      <w:r w:rsidR="00FE5452" w:rsidRPr="00991806">
        <w:t xml:space="preserve">Seeing Eye Dogs on-site maintenance manager </w:t>
      </w:r>
      <w:r w:rsidR="00A226D1" w:rsidRPr="00991806">
        <w:t>Ivan.</w:t>
      </w:r>
    </w:p>
    <w:p w14:paraId="607ACD92" w14:textId="41A0D29F" w:rsidR="00530EB4" w:rsidRPr="00991806" w:rsidRDefault="00530EB4" w:rsidP="001343D3">
      <w:pPr>
        <w:pStyle w:val="Heading2"/>
      </w:pPr>
      <w:bookmarkStart w:id="7" w:name="_Toc106626503"/>
      <w:r w:rsidRPr="00991806">
        <w:t>Client Story – Tony and Drummer</w:t>
      </w:r>
      <w:bookmarkEnd w:id="7"/>
    </w:p>
    <w:p w14:paraId="52BA8C31" w14:textId="45038361" w:rsidR="00530EB4" w:rsidRPr="00991806" w:rsidRDefault="00530EB4" w:rsidP="00411805">
      <w:pPr>
        <w:rPr>
          <w:b/>
        </w:rPr>
      </w:pPr>
      <w:r w:rsidRPr="00991806">
        <w:rPr>
          <w:b/>
        </w:rPr>
        <w:t>No fear, just confidence, thanks to Drummer</w:t>
      </w:r>
      <w:r w:rsidR="00FE5452" w:rsidRPr="00991806">
        <w:rPr>
          <w:b/>
        </w:rPr>
        <w:t xml:space="preserve"> and YOU!</w:t>
      </w:r>
    </w:p>
    <w:p w14:paraId="79AA544B" w14:textId="77777777" w:rsidR="00530EB4" w:rsidRPr="00991806" w:rsidRDefault="00530EB4" w:rsidP="00411805">
      <w:r w:rsidRPr="00991806">
        <w:lastRenderedPageBreak/>
        <w:t>Seeing Eye Dog, Drummer has helped Tony overcome fear and apprehension and he says the experience has been ‘life-changing’.</w:t>
      </w:r>
    </w:p>
    <w:p w14:paraId="1670CB91" w14:textId="67C65E51" w:rsidR="00530EB4" w:rsidRPr="00991806" w:rsidRDefault="00530EB4" w:rsidP="00411805">
      <w:r w:rsidRPr="00991806">
        <w:t xml:space="preserve">In 2009, Tony, 58, was diagnosed with retinitis pigmentosa, a genetic eye condition that causes cells in the retina to degenerate. Tony </w:t>
      </w:r>
      <w:r w:rsidR="00FE5452" w:rsidRPr="00991806">
        <w:t>then</w:t>
      </w:r>
      <w:r w:rsidRPr="00991806">
        <w:t xml:space="preserve"> lost a further 50 per cent of his remaining vision </w:t>
      </w:r>
      <w:r w:rsidR="00753748" w:rsidRPr="00991806">
        <w:t xml:space="preserve">and </w:t>
      </w:r>
      <w:r w:rsidR="00C76527" w:rsidRPr="00991806">
        <w:t>as a result,</w:t>
      </w:r>
      <w:r w:rsidR="00753748" w:rsidRPr="00991806">
        <w:t xml:space="preserve"> </w:t>
      </w:r>
      <w:r w:rsidRPr="00991806">
        <w:t>lost his job.</w:t>
      </w:r>
    </w:p>
    <w:p w14:paraId="003E3925" w14:textId="3754B778" w:rsidR="00530EB4" w:rsidRPr="00991806" w:rsidRDefault="007F42A2" w:rsidP="00411805">
      <w:pPr>
        <w:rPr>
          <w:i/>
        </w:rPr>
      </w:pPr>
      <w:r w:rsidRPr="00991806">
        <w:rPr>
          <w:i/>
        </w:rPr>
        <w:t>‘</w:t>
      </w:r>
      <w:r w:rsidR="00530EB4" w:rsidRPr="00991806">
        <w:rPr>
          <w:i/>
        </w:rPr>
        <w:t>I was afraid of waking up in the morning with no sight at all, but Drummer has changed everything!</w:t>
      </w:r>
      <w:r w:rsidRPr="00991806">
        <w:rPr>
          <w:i/>
        </w:rPr>
        <w:t>’</w:t>
      </w:r>
      <w:r w:rsidR="00530EB4" w:rsidRPr="00991806">
        <w:rPr>
          <w:i/>
        </w:rPr>
        <w:t xml:space="preserve"> </w:t>
      </w:r>
      <w:r w:rsidR="00530EB4" w:rsidRPr="00991806">
        <w:t>Tony said</w:t>
      </w:r>
      <w:r w:rsidR="001343D3" w:rsidRPr="00991806">
        <w:t>.</w:t>
      </w:r>
    </w:p>
    <w:p w14:paraId="6E22EE25" w14:textId="5B4D091C" w:rsidR="00530EB4" w:rsidRPr="00991806" w:rsidRDefault="00530EB4" w:rsidP="00411805">
      <w:r w:rsidRPr="00991806">
        <w:t xml:space="preserve">Tony was using a </w:t>
      </w:r>
      <w:r w:rsidR="00BB531F" w:rsidRPr="00991806">
        <w:t xml:space="preserve">long </w:t>
      </w:r>
      <w:r w:rsidRPr="00991806">
        <w:t xml:space="preserve">white </w:t>
      </w:r>
      <w:r w:rsidR="00B23B66" w:rsidRPr="00991806">
        <w:t>cane but</w:t>
      </w:r>
      <w:r w:rsidRPr="00991806">
        <w:t xml:space="preserve"> decided the next step </w:t>
      </w:r>
      <w:r w:rsidR="00BB531F" w:rsidRPr="00991806">
        <w:t>he needed was</w:t>
      </w:r>
      <w:r w:rsidRPr="00991806">
        <w:t xml:space="preserve"> </w:t>
      </w:r>
      <w:r w:rsidR="00BB531F" w:rsidRPr="00991806">
        <w:t xml:space="preserve">to get a </w:t>
      </w:r>
      <w:r w:rsidRPr="00991806">
        <w:t xml:space="preserve">Seeing Eye Dog. Matched with Drummer </w:t>
      </w:r>
      <w:r w:rsidR="00FE5452" w:rsidRPr="00991806">
        <w:t>this year</w:t>
      </w:r>
      <w:r w:rsidRPr="00991806">
        <w:t xml:space="preserve">, Tony </w:t>
      </w:r>
      <w:r w:rsidR="00753748" w:rsidRPr="00991806">
        <w:t xml:space="preserve">is now </w:t>
      </w:r>
      <w:r w:rsidR="00BB531F" w:rsidRPr="00991806">
        <w:t xml:space="preserve">making the most of his regained </w:t>
      </w:r>
      <w:r w:rsidRPr="00991806">
        <w:t>confiden</w:t>
      </w:r>
      <w:r w:rsidR="00BB531F" w:rsidRPr="00991806">
        <w:t xml:space="preserve">ce </w:t>
      </w:r>
      <w:r w:rsidRPr="00991806">
        <w:t>and independen</w:t>
      </w:r>
      <w:r w:rsidR="00BB531F" w:rsidRPr="00991806">
        <w:t>ce</w:t>
      </w:r>
      <w:r w:rsidRPr="00991806">
        <w:t>.</w:t>
      </w:r>
    </w:p>
    <w:p w14:paraId="4D16FA01" w14:textId="35636DA2" w:rsidR="00530EB4" w:rsidRPr="00991806" w:rsidRDefault="007F42A2" w:rsidP="00411805">
      <w:pPr>
        <w:rPr>
          <w:i/>
        </w:rPr>
      </w:pPr>
      <w:r w:rsidRPr="00991806">
        <w:rPr>
          <w:i/>
        </w:rPr>
        <w:t>‘</w:t>
      </w:r>
      <w:r w:rsidR="00530EB4" w:rsidRPr="00991806">
        <w:rPr>
          <w:i/>
        </w:rPr>
        <w:t>I used to bump into things or people, but Drummer commands attention. I’ve noticed people are a bit more considerate of our space now. I</w:t>
      </w:r>
      <w:r w:rsidR="00BB531F" w:rsidRPr="00991806">
        <w:rPr>
          <w:i/>
        </w:rPr>
        <w:t>t was frustrating to keep</w:t>
      </w:r>
      <w:r w:rsidR="00530EB4" w:rsidRPr="00991806">
        <w:rPr>
          <w:i/>
        </w:rPr>
        <w:t xml:space="preserve"> explaining myself if I bumped into someone, even when I used my white cane.</w:t>
      </w:r>
      <w:r w:rsidRPr="00991806">
        <w:rPr>
          <w:i/>
        </w:rPr>
        <w:t>’</w:t>
      </w:r>
    </w:p>
    <w:p w14:paraId="0581C445" w14:textId="4DC0D61D" w:rsidR="00530EB4" w:rsidRPr="00991806" w:rsidRDefault="00530EB4" w:rsidP="00411805">
      <w:r w:rsidRPr="00991806">
        <w:t>After taking up lawn bowls just over eight months ago, Tony has already represented Queensland in blind bowls and won a gold medal!</w:t>
      </w:r>
    </w:p>
    <w:p w14:paraId="0DEE749E" w14:textId="116DC78D" w:rsidR="00D14D64" w:rsidRPr="00991806" w:rsidRDefault="007F42A2" w:rsidP="00F1266C">
      <w:pPr>
        <w:rPr>
          <w:i/>
        </w:rPr>
      </w:pPr>
      <w:r w:rsidRPr="00991806">
        <w:rPr>
          <w:i/>
        </w:rPr>
        <w:t>‘</w:t>
      </w:r>
      <w:r w:rsidR="00FE5452" w:rsidRPr="00991806">
        <w:rPr>
          <w:i/>
        </w:rPr>
        <w:t xml:space="preserve">At my club I have beaten sighted people, it </w:t>
      </w:r>
      <w:r w:rsidR="00530EB4" w:rsidRPr="00991806">
        <w:rPr>
          <w:i/>
        </w:rPr>
        <w:t>shocked</w:t>
      </w:r>
      <w:r w:rsidR="00FE5452" w:rsidRPr="00991806">
        <w:rPr>
          <w:i/>
        </w:rPr>
        <w:t xml:space="preserve"> some people</w:t>
      </w:r>
      <w:r w:rsidR="00530EB4" w:rsidRPr="00991806">
        <w:rPr>
          <w:i/>
        </w:rPr>
        <w:t xml:space="preserve"> as I</w:t>
      </w:r>
      <w:r w:rsidR="00FE5452" w:rsidRPr="00991806">
        <w:rPr>
          <w:i/>
        </w:rPr>
        <w:t xml:space="preserve"> am </w:t>
      </w:r>
      <w:r w:rsidR="00530EB4" w:rsidRPr="00991806">
        <w:rPr>
          <w:i/>
        </w:rPr>
        <w:t>blind. I certainly had a good chuckle about that!</w:t>
      </w:r>
      <w:r w:rsidRPr="00991806">
        <w:rPr>
          <w:i/>
        </w:rPr>
        <w:t>’</w:t>
      </w:r>
    </w:p>
    <w:p w14:paraId="6E6B14BD" w14:textId="70B5A9B7" w:rsidR="002F5354" w:rsidRPr="00991806" w:rsidRDefault="00CA33E7" w:rsidP="001343D3">
      <w:pPr>
        <w:pStyle w:val="Heading2"/>
      </w:pPr>
      <w:bookmarkStart w:id="8" w:name="_Toc106626504"/>
      <w:r w:rsidRPr="00991806">
        <w:t>New Graduates</w:t>
      </w:r>
      <w:r w:rsidR="00713F69" w:rsidRPr="00991806">
        <w:t>:</w:t>
      </w:r>
      <w:bookmarkEnd w:id="8"/>
    </w:p>
    <w:p w14:paraId="043CCE04" w14:textId="3ADADD78" w:rsidR="00FE5452" w:rsidRPr="00991806" w:rsidRDefault="00FE5452" w:rsidP="00411805">
      <w:pPr>
        <w:rPr>
          <w:b/>
        </w:rPr>
      </w:pPr>
      <w:r w:rsidRPr="00991806">
        <w:rPr>
          <w:b/>
        </w:rPr>
        <w:t>Congratulations new Graduates!</w:t>
      </w:r>
    </w:p>
    <w:p w14:paraId="064DF13C" w14:textId="77777777" w:rsidR="00FE5452" w:rsidRPr="00991806" w:rsidRDefault="00991955" w:rsidP="00411805">
      <w:r w:rsidRPr="00991806">
        <w:t xml:space="preserve">Our new </w:t>
      </w:r>
      <w:r w:rsidR="00FE5452" w:rsidRPr="00991806">
        <w:t>teams</w:t>
      </w:r>
      <w:r w:rsidRPr="00991806">
        <w:t xml:space="preserve"> are so </w:t>
      </w:r>
      <w:r w:rsidR="007F42A2" w:rsidRPr="00991806">
        <w:t>grateful for your compassion and kindness!</w:t>
      </w:r>
    </w:p>
    <w:p w14:paraId="4A1DD4FC" w14:textId="70C3C57E" w:rsidR="00991955" w:rsidRPr="00991806" w:rsidRDefault="007F42A2" w:rsidP="00411805">
      <w:r w:rsidRPr="00991806">
        <w:t xml:space="preserve">In only six months, 35 people who are blind or have low vision have made a </w:t>
      </w:r>
      <w:r w:rsidRPr="00991806">
        <w:rPr>
          <w:i/>
        </w:rPr>
        <w:t>paw-fect</w:t>
      </w:r>
      <w:r w:rsidRPr="00991806">
        <w:t xml:space="preserve"> match with their Seeing Eye Dog</w:t>
      </w:r>
      <w:r w:rsidR="00991955" w:rsidRPr="00991806">
        <w:t xml:space="preserve"> and new best mate</w:t>
      </w:r>
      <w:r w:rsidRPr="00991806">
        <w:t>. Thank you for helping to bring confidence, independence and joy to so many lives.</w:t>
      </w:r>
    </w:p>
    <w:p w14:paraId="6B410D37" w14:textId="13AEB181" w:rsidR="00222CC3" w:rsidRPr="00991806" w:rsidRDefault="00222CC3" w:rsidP="00411805">
      <w:r w:rsidRPr="00991806">
        <w:t>Here are some of the recent perfect matches you helped create.</w:t>
      </w:r>
    </w:p>
    <w:p w14:paraId="3F2DC685" w14:textId="6A96C69A" w:rsidR="00222CC3" w:rsidRPr="00991806" w:rsidRDefault="00222CC3" w:rsidP="00991806">
      <w:pPr>
        <w:pStyle w:val="ListParagraph"/>
        <w:numPr>
          <w:ilvl w:val="0"/>
          <w:numId w:val="13"/>
        </w:numPr>
      </w:pPr>
      <w:r w:rsidRPr="00991806">
        <w:t>Seeing Eye Dog Alfred matched with Beverley</w:t>
      </w:r>
    </w:p>
    <w:p w14:paraId="7268751C" w14:textId="240B8C1D" w:rsidR="00222CC3" w:rsidRPr="00991806" w:rsidRDefault="00222CC3" w:rsidP="00991806">
      <w:pPr>
        <w:pStyle w:val="ListParagraph"/>
        <w:numPr>
          <w:ilvl w:val="0"/>
          <w:numId w:val="13"/>
        </w:numPr>
      </w:pPr>
      <w:r w:rsidRPr="00991806">
        <w:lastRenderedPageBreak/>
        <w:t>Seeing Eye Dog Angel matched with Haya</w:t>
      </w:r>
    </w:p>
    <w:p w14:paraId="3AF77DF3" w14:textId="7E0CCDF1" w:rsidR="00222CC3" w:rsidRPr="00991806" w:rsidRDefault="00222CC3" w:rsidP="00991806">
      <w:pPr>
        <w:pStyle w:val="ListParagraph"/>
        <w:numPr>
          <w:ilvl w:val="0"/>
          <w:numId w:val="13"/>
        </w:numPr>
      </w:pPr>
      <w:r w:rsidRPr="00991806">
        <w:t>Seeing Eye Dog Astra matched with Olivia</w:t>
      </w:r>
    </w:p>
    <w:p w14:paraId="43A7B116" w14:textId="23F1C4A8" w:rsidR="00222CC3" w:rsidRPr="00991806" w:rsidRDefault="00222CC3" w:rsidP="00991806">
      <w:pPr>
        <w:pStyle w:val="ListParagraph"/>
        <w:numPr>
          <w:ilvl w:val="0"/>
          <w:numId w:val="13"/>
        </w:numPr>
      </w:pPr>
      <w:r w:rsidRPr="00991806">
        <w:t>Seeing Eye Dog Baron matched with Samuel</w:t>
      </w:r>
    </w:p>
    <w:p w14:paraId="6E39A7EE" w14:textId="6998CB7D" w:rsidR="00222CC3" w:rsidRPr="00991806" w:rsidRDefault="00222CC3" w:rsidP="00991806">
      <w:pPr>
        <w:pStyle w:val="ListParagraph"/>
        <w:numPr>
          <w:ilvl w:val="0"/>
          <w:numId w:val="13"/>
        </w:numPr>
      </w:pPr>
      <w:r w:rsidRPr="00991806">
        <w:t>Seeing Eye Dog Cleo matched with Bernard</w:t>
      </w:r>
    </w:p>
    <w:p w14:paraId="68491BD1" w14:textId="533EE295" w:rsidR="00222CC3" w:rsidRPr="00991806" w:rsidRDefault="00222CC3" w:rsidP="00991806">
      <w:pPr>
        <w:pStyle w:val="ListParagraph"/>
        <w:numPr>
          <w:ilvl w:val="0"/>
          <w:numId w:val="13"/>
        </w:numPr>
      </w:pPr>
      <w:r w:rsidRPr="00991806">
        <w:t>Seeing Eye Dog Cookie matched with Dale</w:t>
      </w:r>
    </w:p>
    <w:p w14:paraId="0C5C6FCB" w14:textId="74120BFF" w:rsidR="00222CC3" w:rsidRPr="00991806" w:rsidRDefault="00222CC3" w:rsidP="00991806">
      <w:pPr>
        <w:pStyle w:val="ListParagraph"/>
        <w:numPr>
          <w:ilvl w:val="0"/>
          <w:numId w:val="13"/>
        </w:numPr>
      </w:pPr>
      <w:r w:rsidRPr="00991806">
        <w:t>Seeing Eye Dog Cosmo matched with Brett</w:t>
      </w:r>
    </w:p>
    <w:p w14:paraId="27130186" w14:textId="30C6FF22" w:rsidR="00222CC3" w:rsidRPr="00991806" w:rsidRDefault="00222CC3" w:rsidP="00991806">
      <w:pPr>
        <w:pStyle w:val="ListParagraph"/>
        <w:numPr>
          <w:ilvl w:val="0"/>
          <w:numId w:val="13"/>
        </w:numPr>
      </w:pPr>
      <w:r w:rsidRPr="00991806">
        <w:t>Seeing Eye Dog Drummer matched with Tony</w:t>
      </w:r>
    </w:p>
    <w:p w14:paraId="4A794880" w14:textId="79E4ACB5" w:rsidR="00222CC3" w:rsidRPr="00991806" w:rsidRDefault="00222CC3" w:rsidP="00991806">
      <w:pPr>
        <w:pStyle w:val="ListParagraph"/>
        <w:numPr>
          <w:ilvl w:val="0"/>
          <w:numId w:val="13"/>
        </w:numPr>
      </w:pPr>
      <w:r w:rsidRPr="00991806">
        <w:t>Seeing Eye Dog Gamble matched with Robert</w:t>
      </w:r>
    </w:p>
    <w:p w14:paraId="75030C1B" w14:textId="374F85C6" w:rsidR="00222CC3" w:rsidRPr="00991806" w:rsidRDefault="00222CC3" w:rsidP="00991806">
      <w:pPr>
        <w:pStyle w:val="ListParagraph"/>
        <w:numPr>
          <w:ilvl w:val="0"/>
          <w:numId w:val="13"/>
        </w:numPr>
      </w:pPr>
      <w:r w:rsidRPr="00991806">
        <w:t>Seeing Eye Dog Garrett matched with Valda</w:t>
      </w:r>
    </w:p>
    <w:p w14:paraId="0BD9A652" w14:textId="150ECCB2" w:rsidR="00222CC3" w:rsidRPr="00991806" w:rsidRDefault="00222CC3" w:rsidP="00991806">
      <w:pPr>
        <w:pStyle w:val="ListParagraph"/>
        <w:numPr>
          <w:ilvl w:val="0"/>
          <w:numId w:val="13"/>
        </w:numPr>
      </w:pPr>
      <w:r w:rsidRPr="00991806">
        <w:t>Seeing Eye Dog Harvey matched with Alana</w:t>
      </w:r>
    </w:p>
    <w:p w14:paraId="58F06260" w14:textId="77777777" w:rsidR="001343D3" w:rsidRPr="00991806" w:rsidRDefault="00222CC3" w:rsidP="00991806">
      <w:pPr>
        <w:pStyle w:val="ListParagraph"/>
        <w:numPr>
          <w:ilvl w:val="0"/>
          <w:numId w:val="13"/>
        </w:numPr>
      </w:pPr>
      <w:r w:rsidRPr="00991806">
        <w:t>Seeing Eye Dog Honour matched with Christyne</w:t>
      </w:r>
    </w:p>
    <w:p w14:paraId="7AAD76BF" w14:textId="31901A62" w:rsidR="00222CC3" w:rsidRPr="00991806" w:rsidRDefault="00222CC3" w:rsidP="00991806">
      <w:pPr>
        <w:pStyle w:val="ListParagraph"/>
        <w:numPr>
          <w:ilvl w:val="0"/>
          <w:numId w:val="13"/>
        </w:numPr>
      </w:pPr>
      <w:r w:rsidRPr="00991806">
        <w:t>Seeing Eye Dog Illy matched with Maria</w:t>
      </w:r>
    </w:p>
    <w:p w14:paraId="10E175FD" w14:textId="2C4DE3B1" w:rsidR="00222CC3" w:rsidRPr="00991806" w:rsidRDefault="00222CC3" w:rsidP="00991806">
      <w:pPr>
        <w:pStyle w:val="ListParagraph"/>
        <w:numPr>
          <w:ilvl w:val="0"/>
          <w:numId w:val="13"/>
        </w:numPr>
      </w:pPr>
      <w:r w:rsidRPr="00991806">
        <w:t>Seeing Eye Dog Kahuna matched with David</w:t>
      </w:r>
    </w:p>
    <w:p w14:paraId="7FB107F1" w14:textId="4F0A355E" w:rsidR="00222CC3" w:rsidRPr="00991806" w:rsidRDefault="00222CC3" w:rsidP="00991806">
      <w:pPr>
        <w:pStyle w:val="ListParagraph"/>
        <w:numPr>
          <w:ilvl w:val="0"/>
          <w:numId w:val="13"/>
        </w:numPr>
      </w:pPr>
      <w:r w:rsidRPr="00991806">
        <w:t>Seeing Eye Dog Levi matched with David</w:t>
      </w:r>
    </w:p>
    <w:p w14:paraId="74F9F487" w14:textId="3259D621" w:rsidR="00222CC3" w:rsidRPr="00991806" w:rsidRDefault="00222CC3" w:rsidP="00991806">
      <w:pPr>
        <w:pStyle w:val="ListParagraph"/>
        <w:numPr>
          <w:ilvl w:val="0"/>
          <w:numId w:val="13"/>
        </w:numPr>
      </w:pPr>
      <w:r w:rsidRPr="00991806">
        <w:t>Seeing Eye Dog Mavis matched with Leslie</w:t>
      </w:r>
    </w:p>
    <w:p w14:paraId="5104B46E" w14:textId="4AF28702" w:rsidR="00222CC3" w:rsidRPr="00991806" w:rsidRDefault="00222CC3" w:rsidP="00991806">
      <w:pPr>
        <w:pStyle w:val="ListParagraph"/>
        <w:numPr>
          <w:ilvl w:val="0"/>
          <w:numId w:val="13"/>
        </w:numPr>
      </w:pPr>
      <w:r w:rsidRPr="00991806">
        <w:t>Seeing Eye Dog Maya matched with Denise</w:t>
      </w:r>
    </w:p>
    <w:p w14:paraId="18D96A6B" w14:textId="77777777" w:rsidR="001343D3" w:rsidRPr="00991806" w:rsidRDefault="00222CC3" w:rsidP="00991806">
      <w:pPr>
        <w:pStyle w:val="ListParagraph"/>
        <w:numPr>
          <w:ilvl w:val="0"/>
          <w:numId w:val="13"/>
        </w:numPr>
      </w:pPr>
      <w:r w:rsidRPr="00991806">
        <w:t>Seeing Eye Dog Mellow matched with Tony</w:t>
      </w:r>
    </w:p>
    <w:p w14:paraId="672CD816" w14:textId="21699893" w:rsidR="00222CC3" w:rsidRPr="00991806" w:rsidRDefault="00222CC3" w:rsidP="00991806">
      <w:pPr>
        <w:pStyle w:val="ListParagraph"/>
        <w:numPr>
          <w:ilvl w:val="0"/>
          <w:numId w:val="13"/>
        </w:numPr>
      </w:pPr>
      <w:r w:rsidRPr="00991806">
        <w:t>Seeing Eye Dog Patty matched with Wynona</w:t>
      </w:r>
    </w:p>
    <w:p w14:paraId="1E7A406B" w14:textId="5794C07C" w:rsidR="00222CC3" w:rsidRPr="00991806" w:rsidRDefault="00222CC3" w:rsidP="00991806">
      <w:pPr>
        <w:pStyle w:val="ListParagraph"/>
        <w:numPr>
          <w:ilvl w:val="0"/>
          <w:numId w:val="13"/>
        </w:numPr>
      </w:pPr>
      <w:r w:rsidRPr="00991806">
        <w:t>Seeing Eye Dog Penny matched with Isabella</w:t>
      </w:r>
    </w:p>
    <w:p w14:paraId="2BDEE3C4" w14:textId="5B265AA4" w:rsidR="00222CC3" w:rsidRPr="00991806" w:rsidRDefault="00222CC3" w:rsidP="00991806">
      <w:pPr>
        <w:pStyle w:val="ListParagraph"/>
        <w:numPr>
          <w:ilvl w:val="0"/>
          <w:numId w:val="13"/>
        </w:numPr>
      </w:pPr>
      <w:r w:rsidRPr="00991806">
        <w:t>Seeing Eye Dog Queenie matched with Karen</w:t>
      </w:r>
    </w:p>
    <w:p w14:paraId="19FC8CF9" w14:textId="3AA37CEA" w:rsidR="00222CC3" w:rsidRPr="00991806" w:rsidRDefault="00222CC3" w:rsidP="00991806">
      <w:pPr>
        <w:pStyle w:val="ListParagraph"/>
        <w:numPr>
          <w:ilvl w:val="0"/>
          <w:numId w:val="13"/>
        </w:numPr>
      </w:pPr>
      <w:r w:rsidRPr="00991806">
        <w:t>Seeing Eye Dog Sam matched with John</w:t>
      </w:r>
    </w:p>
    <w:p w14:paraId="39B56B81" w14:textId="07846459" w:rsidR="00222CC3" w:rsidRPr="00991806" w:rsidRDefault="00222CC3" w:rsidP="00991806">
      <w:pPr>
        <w:pStyle w:val="ListParagraph"/>
        <w:numPr>
          <w:ilvl w:val="0"/>
          <w:numId w:val="13"/>
        </w:numPr>
      </w:pPr>
      <w:r w:rsidRPr="00991806">
        <w:t>Seeing Eye Dog Sari matched with Ayesha</w:t>
      </w:r>
    </w:p>
    <w:p w14:paraId="4DA44C06" w14:textId="47CD863F" w:rsidR="00222CC3" w:rsidRPr="00991806" w:rsidRDefault="00222CC3" w:rsidP="00991806">
      <w:pPr>
        <w:pStyle w:val="ListParagraph"/>
        <w:numPr>
          <w:ilvl w:val="0"/>
          <w:numId w:val="13"/>
        </w:numPr>
      </w:pPr>
      <w:r w:rsidRPr="00991806">
        <w:t>Seeing Eye Dog Scooter matched with Vaughan</w:t>
      </w:r>
    </w:p>
    <w:p w14:paraId="70B63154" w14:textId="2C2D5F29" w:rsidR="00222CC3" w:rsidRPr="00991806" w:rsidRDefault="00222CC3" w:rsidP="00991806">
      <w:pPr>
        <w:pStyle w:val="ListParagraph"/>
        <w:numPr>
          <w:ilvl w:val="0"/>
          <w:numId w:val="13"/>
        </w:numPr>
      </w:pPr>
      <w:r w:rsidRPr="00991806">
        <w:t>Seeing Eye Dog Silkie matched with Nalini</w:t>
      </w:r>
    </w:p>
    <w:p w14:paraId="4F5062D5" w14:textId="5B5EAF97" w:rsidR="00222CC3" w:rsidRPr="00991806" w:rsidRDefault="00222CC3" w:rsidP="00991806">
      <w:pPr>
        <w:pStyle w:val="ListParagraph"/>
        <w:numPr>
          <w:ilvl w:val="0"/>
          <w:numId w:val="13"/>
        </w:numPr>
      </w:pPr>
      <w:r w:rsidRPr="00991806">
        <w:t>Seeing Eye Dog Spicer matched with Sharyn</w:t>
      </w:r>
    </w:p>
    <w:p w14:paraId="5D1ECCBA" w14:textId="188CEFC0" w:rsidR="00222CC3" w:rsidRPr="00991806" w:rsidRDefault="00222CC3" w:rsidP="00991806">
      <w:pPr>
        <w:pStyle w:val="ListParagraph"/>
        <w:numPr>
          <w:ilvl w:val="0"/>
          <w:numId w:val="13"/>
        </w:numPr>
      </w:pPr>
      <w:r w:rsidRPr="00991806">
        <w:t>Seeing Eye Dog Tawnie matched with Caren</w:t>
      </w:r>
    </w:p>
    <w:p w14:paraId="16A89AF6" w14:textId="06BDC87A" w:rsidR="00222CC3" w:rsidRPr="00991806" w:rsidRDefault="00222CC3" w:rsidP="00991806">
      <w:pPr>
        <w:pStyle w:val="ListParagraph"/>
        <w:numPr>
          <w:ilvl w:val="0"/>
          <w:numId w:val="13"/>
        </w:numPr>
      </w:pPr>
      <w:r w:rsidRPr="00991806">
        <w:t>Seeing Eye Dog Tippi matched with Hailey</w:t>
      </w:r>
    </w:p>
    <w:p w14:paraId="01201B77" w14:textId="506F7A62" w:rsidR="00222CC3" w:rsidRPr="00991806" w:rsidRDefault="00222CC3" w:rsidP="00991806">
      <w:pPr>
        <w:pStyle w:val="ListParagraph"/>
        <w:numPr>
          <w:ilvl w:val="0"/>
          <w:numId w:val="13"/>
        </w:numPr>
      </w:pPr>
      <w:r w:rsidRPr="00991806">
        <w:t>Seeing Eye Dog Tony matched with Steven</w:t>
      </w:r>
    </w:p>
    <w:p w14:paraId="39C15ED9" w14:textId="70837887" w:rsidR="00222CC3" w:rsidRPr="00991806" w:rsidRDefault="00222CC3" w:rsidP="00991806">
      <w:pPr>
        <w:pStyle w:val="ListParagraph"/>
        <w:numPr>
          <w:ilvl w:val="0"/>
          <w:numId w:val="13"/>
        </w:numPr>
      </w:pPr>
      <w:r w:rsidRPr="00991806">
        <w:t>Seeing Eye Dog Uma matched with Michelle</w:t>
      </w:r>
    </w:p>
    <w:p w14:paraId="73DA0BA3" w14:textId="0F51CA21" w:rsidR="00222CC3" w:rsidRPr="00991806" w:rsidRDefault="00222CC3" w:rsidP="00991806">
      <w:pPr>
        <w:pStyle w:val="ListParagraph"/>
        <w:numPr>
          <w:ilvl w:val="0"/>
          <w:numId w:val="13"/>
        </w:numPr>
      </w:pPr>
      <w:r w:rsidRPr="00991806">
        <w:t>Seeing Eye Dog Urban matched with Jenny</w:t>
      </w:r>
    </w:p>
    <w:p w14:paraId="28AB73D9" w14:textId="10FB1D05" w:rsidR="00222CC3" w:rsidRPr="00991806" w:rsidRDefault="00222CC3" w:rsidP="00991806">
      <w:pPr>
        <w:pStyle w:val="ListParagraph"/>
        <w:numPr>
          <w:ilvl w:val="0"/>
          <w:numId w:val="13"/>
        </w:numPr>
      </w:pPr>
      <w:r w:rsidRPr="00991806">
        <w:t>Seeing Eye Dog Verdi matched with Krista</w:t>
      </w:r>
    </w:p>
    <w:p w14:paraId="02EC8DC2" w14:textId="5EB8BF7A" w:rsidR="00222CC3" w:rsidRPr="00991806" w:rsidRDefault="00222CC3" w:rsidP="00991806">
      <w:pPr>
        <w:pStyle w:val="ListParagraph"/>
        <w:numPr>
          <w:ilvl w:val="0"/>
          <w:numId w:val="13"/>
        </w:numPr>
      </w:pPr>
      <w:r w:rsidRPr="00991806">
        <w:lastRenderedPageBreak/>
        <w:t>Seeing Eye Dog Yaffa matched with Rhiannon</w:t>
      </w:r>
    </w:p>
    <w:p w14:paraId="51ABAE94" w14:textId="7FB35705" w:rsidR="00222CC3" w:rsidRPr="00991806" w:rsidRDefault="00222CC3" w:rsidP="00991806">
      <w:pPr>
        <w:pStyle w:val="ListParagraph"/>
        <w:numPr>
          <w:ilvl w:val="0"/>
          <w:numId w:val="13"/>
        </w:numPr>
      </w:pPr>
      <w:r w:rsidRPr="00991806">
        <w:t>Seeing Eye Dog Zorro matched with Tony</w:t>
      </w:r>
    </w:p>
    <w:p w14:paraId="18C4FBBF" w14:textId="52DAFD64" w:rsidR="00A226D1" w:rsidRPr="00991806" w:rsidRDefault="00222CC3" w:rsidP="00991806">
      <w:pPr>
        <w:pStyle w:val="ListParagraph"/>
        <w:numPr>
          <w:ilvl w:val="0"/>
          <w:numId w:val="13"/>
        </w:numPr>
      </w:pPr>
      <w:r w:rsidRPr="00991806">
        <w:t>Seeing Eye Dog Zuri matched with Phillip</w:t>
      </w:r>
    </w:p>
    <w:p w14:paraId="48DAB3FA" w14:textId="783D0C06" w:rsidR="00222CC3" w:rsidRPr="00991806" w:rsidRDefault="00222CC3" w:rsidP="001343D3">
      <w:pPr>
        <w:pStyle w:val="Heading2"/>
      </w:pPr>
      <w:bookmarkStart w:id="9" w:name="_Toc106626505"/>
      <w:r w:rsidRPr="00991806">
        <w:t>Petbarn</w:t>
      </w:r>
      <w:bookmarkEnd w:id="9"/>
    </w:p>
    <w:p w14:paraId="01D8F35B" w14:textId="04F95F05" w:rsidR="00222CC3" w:rsidRPr="00991806" w:rsidRDefault="00222CC3" w:rsidP="00411805">
      <w:r w:rsidRPr="00991806">
        <w:t>Here’s how the Petbarn Foundation Campaign has helped in the past 12 months, as part of the broader Seeing Eye Dogs community</w:t>
      </w:r>
    </w:p>
    <w:p w14:paraId="7AFC88B3" w14:textId="77777777" w:rsidR="00222CC3" w:rsidRPr="00991806" w:rsidRDefault="00222CC3" w:rsidP="001343D3">
      <w:pPr>
        <w:pStyle w:val="ListParagraph"/>
        <w:numPr>
          <w:ilvl w:val="0"/>
          <w:numId w:val="11"/>
        </w:numPr>
      </w:pPr>
      <w:r w:rsidRPr="00991806">
        <w:t>Supported 202 clients and working dogs across Australia</w:t>
      </w:r>
    </w:p>
    <w:p w14:paraId="45154665" w14:textId="77777777" w:rsidR="00222CC3" w:rsidRPr="00991806" w:rsidRDefault="00222CC3" w:rsidP="001343D3">
      <w:pPr>
        <w:pStyle w:val="ListParagraph"/>
        <w:numPr>
          <w:ilvl w:val="0"/>
          <w:numId w:val="11"/>
        </w:numPr>
      </w:pPr>
      <w:r w:rsidRPr="00991806">
        <w:t>710 volunteers provided support to train and care for pups and dogs</w:t>
      </w:r>
    </w:p>
    <w:p w14:paraId="5C3A7BEA" w14:textId="77777777" w:rsidR="00222CC3" w:rsidRPr="00991806" w:rsidRDefault="00222CC3" w:rsidP="001343D3">
      <w:pPr>
        <w:pStyle w:val="ListParagraph"/>
        <w:numPr>
          <w:ilvl w:val="0"/>
          <w:numId w:val="11"/>
        </w:numPr>
      </w:pPr>
      <w:r w:rsidRPr="00991806">
        <w:t>Provided online and hybrid programs to train and support volunteers, staff and clients</w:t>
      </w:r>
    </w:p>
    <w:p w14:paraId="4AB09713" w14:textId="77777777" w:rsidR="00222CC3" w:rsidRPr="00991806" w:rsidRDefault="00222CC3" w:rsidP="001343D3">
      <w:pPr>
        <w:pStyle w:val="ListParagraph"/>
        <w:numPr>
          <w:ilvl w:val="0"/>
          <w:numId w:val="11"/>
        </w:numPr>
      </w:pPr>
      <w:r w:rsidRPr="00991806">
        <w:t>220 puppies were cared for and raised with the help of dedicated volunteers</w:t>
      </w:r>
    </w:p>
    <w:p w14:paraId="73A09049" w14:textId="77777777" w:rsidR="00222CC3" w:rsidRPr="00991806" w:rsidRDefault="00222CC3" w:rsidP="001343D3">
      <w:pPr>
        <w:pStyle w:val="ListParagraph"/>
        <w:numPr>
          <w:ilvl w:val="0"/>
          <w:numId w:val="11"/>
        </w:numPr>
      </w:pPr>
      <w:r w:rsidRPr="00991806">
        <w:t>Supported the birth of 31 litters</w:t>
      </w:r>
    </w:p>
    <w:p w14:paraId="71CC3F4C" w14:textId="77777777" w:rsidR="00222CC3" w:rsidRPr="00991806" w:rsidRDefault="00222CC3" w:rsidP="001343D3">
      <w:pPr>
        <w:pStyle w:val="ListParagraph"/>
        <w:numPr>
          <w:ilvl w:val="0"/>
          <w:numId w:val="11"/>
        </w:numPr>
      </w:pPr>
      <w:r w:rsidRPr="00991806">
        <w:t>Provided care for over 50 dogs in the breeding program</w:t>
      </w:r>
    </w:p>
    <w:p w14:paraId="678EF33B" w14:textId="77777777" w:rsidR="00222CC3" w:rsidRPr="00991806" w:rsidRDefault="00222CC3" w:rsidP="00411805">
      <w:r w:rsidRPr="00991806">
        <w:t>The Greencross Vets support Seeing Eye Dogs by providing free consultations, as well as 15% off all fee items, excluding product and over the counter items.</w:t>
      </w:r>
    </w:p>
    <w:p w14:paraId="7216029C" w14:textId="01466718" w:rsidR="00222CC3" w:rsidRPr="00991806" w:rsidRDefault="00222CC3" w:rsidP="00411805">
      <w:r w:rsidRPr="00991806">
        <w:t xml:space="preserve">Find your closest Greencross Vets at </w:t>
      </w:r>
      <w:hyperlink r:id="rId8" w:history="1">
        <w:r w:rsidR="007A764A" w:rsidRPr="00991806">
          <w:rPr>
            <w:rStyle w:val="Hyperlink"/>
            <w:u w:val="none"/>
          </w:rPr>
          <w:t>www.greencrossvets.com.au</w:t>
        </w:r>
      </w:hyperlink>
    </w:p>
    <w:p w14:paraId="692F64D7" w14:textId="404185C4" w:rsidR="00A226D1" w:rsidRPr="00991806" w:rsidRDefault="00A226D1" w:rsidP="001343D3">
      <w:pPr>
        <w:pStyle w:val="Heading2"/>
      </w:pPr>
      <w:bookmarkStart w:id="10" w:name="_Toc106626506"/>
      <w:r w:rsidRPr="00991806">
        <w:t>Royal Canin</w:t>
      </w:r>
      <w:bookmarkEnd w:id="10"/>
    </w:p>
    <w:p w14:paraId="10E8DA8D" w14:textId="77777777" w:rsidR="00A226D1" w:rsidRPr="00991806" w:rsidRDefault="00A226D1" w:rsidP="00411805">
      <w:r w:rsidRPr="00991806">
        <w:t>Five tips from Royal Canin to help manage your dog’s weight</w:t>
      </w:r>
    </w:p>
    <w:p w14:paraId="6E6A49AA" w14:textId="77777777" w:rsidR="007A764A" w:rsidRPr="00991806" w:rsidRDefault="00A226D1" w:rsidP="00411805">
      <w:r w:rsidRPr="00991806">
        <w:t>Up to 50% of cats and dogs are overweight.</w:t>
      </w:r>
    </w:p>
    <w:p w14:paraId="7E5CACDB" w14:textId="32AE93D6" w:rsidR="001343D3" w:rsidRPr="00991806" w:rsidRDefault="00A226D1" w:rsidP="00411805">
      <w:pPr>
        <w:pStyle w:val="ListParagraph"/>
        <w:numPr>
          <w:ilvl w:val="0"/>
          <w:numId w:val="12"/>
        </w:numPr>
      </w:pPr>
      <w:r w:rsidRPr="00991806">
        <w:rPr>
          <w:b/>
        </w:rPr>
        <w:t>Measuring your pet’s food</w:t>
      </w:r>
      <w:r w:rsidR="001343D3" w:rsidRPr="00991806">
        <w:t xml:space="preserve"> </w:t>
      </w:r>
      <w:r w:rsidRPr="00991806">
        <w:t>can have a huge impact on your pet’s waistline. Look at the feeding guide on your dog food packet, and remember to feed to their ideal weight, rather than the weight they are right now.</w:t>
      </w:r>
    </w:p>
    <w:p w14:paraId="766209A6" w14:textId="77777777" w:rsidR="001343D3" w:rsidRPr="00991806" w:rsidRDefault="00A226D1" w:rsidP="00411805">
      <w:pPr>
        <w:pStyle w:val="ListParagraph"/>
        <w:numPr>
          <w:ilvl w:val="0"/>
          <w:numId w:val="12"/>
        </w:numPr>
      </w:pPr>
      <w:r w:rsidRPr="00991806">
        <w:t xml:space="preserve">In severe cases of obesity, your veterinarian may recommend </w:t>
      </w:r>
      <w:r w:rsidRPr="00991806">
        <w:rPr>
          <w:b/>
        </w:rPr>
        <w:t>changing your pet’s diet</w:t>
      </w:r>
      <w:r w:rsidRPr="00991806">
        <w:t xml:space="preserve"> to a specific product designed for weight loss. Royal Canin offers tailored diets to support your pet’s weight.</w:t>
      </w:r>
    </w:p>
    <w:p w14:paraId="4D29A452" w14:textId="77777777" w:rsidR="007A764A" w:rsidRPr="00991806" w:rsidRDefault="00A226D1" w:rsidP="001343D3">
      <w:pPr>
        <w:pStyle w:val="ListParagraph"/>
        <w:numPr>
          <w:ilvl w:val="0"/>
          <w:numId w:val="12"/>
        </w:numPr>
      </w:pPr>
      <w:r w:rsidRPr="00991806">
        <w:lastRenderedPageBreak/>
        <w:t xml:space="preserve">Daily </w:t>
      </w:r>
      <w:r w:rsidRPr="00991806">
        <w:rPr>
          <w:b/>
        </w:rPr>
        <w:t>exercise</w:t>
      </w:r>
      <w:r w:rsidRPr="00991806">
        <w:t xml:space="preserve"> is key. For a dog this can be short walks every day, swimming or playing with the family.</w:t>
      </w:r>
    </w:p>
    <w:p w14:paraId="5DCB7255" w14:textId="77777777" w:rsidR="007A764A" w:rsidRPr="00991806" w:rsidRDefault="00A226D1" w:rsidP="007A746B">
      <w:pPr>
        <w:pStyle w:val="ListParagraph"/>
        <w:numPr>
          <w:ilvl w:val="0"/>
          <w:numId w:val="12"/>
        </w:numPr>
      </w:pPr>
      <w:r w:rsidRPr="00991806">
        <w:rPr>
          <w:b/>
        </w:rPr>
        <w:t>Rewarding with things other than treats</w:t>
      </w:r>
      <w:r w:rsidRPr="00991806">
        <w:t>. Substituting treats and food with toys, balls and activities can be a great way to ensure your pet isn’t overeating as a result of their good behaviour.</w:t>
      </w:r>
    </w:p>
    <w:p w14:paraId="00C795EB" w14:textId="5191B4A1" w:rsidR="00A226D1" w:rsidRPr="00991806" w:rsidRDefault="00A226D1" w:rsidP="00411805">
      <w:pPr>
        <w:pStyle w:val="ListParagraph"/>
        <w:numPr>
          <w:ilvl w:val="0"/>
          <w:numId w:val="12"/>
        </w:numPr>
      </w:pPr>
      <w:r w:rsidRPr="00991806">
        <w:rPr>
          <w:b/>
        </w:rPr>
        <w:t>Chat with your vet</w:t>
      </w:r>
      <w:r w:rsidR="001343D3" w:rsidRPr="00991806">
        <w:t xml:space="preserve"> </w:t>
      </w:r>
      <w:r w:rsidRPr="00991806">
        <w:t>to help formulate a weight-loss program that is suitable to your pet’s health needs, age and breed.</w:t>
      </w:r>
    </w:p>
    <w:p w14:paraId="03CF1777" w14:textId="20490690" w:rsidR="00A226D1" w:rsidRPr="00991806" w:rsidRDefault="00A226D1" w:rsidP="00411805">
      <w:r w:rsidRPr="00991806">
        <w:t xml:space="preserve">Visit us at: </w:t>
      </w:r>
      <w:hyperlink r:id="rId9" w:history="1">
        <w:r w:rsidR="007A764A" w:rsidRPr="00991806">
          <w:rPr>
            <w:rStyle w:val="Hyperlink"/>
            <w:u w:val="none"/>
          </w:rPr>
          <w:t>royalcanin.com/au</w:t>
        </w:r>
      </w:hyperlink>
    </w:p>
    <w:p w14:paraId="3AC3E176" w14:textId="610FA7D8" w:rsidR="00A226D1" w:rsidRPr="00991806" w:rsidRDefault="00A226D1" w:rsidP="00411805">
      <w:r w:rsidRPr="00991806">
        <w:t>Facebook</w:t>
      </w:r>
      <w:hyperlink r:id="rId10" w:history="1">
        <w:r w:rsidR="007A764A" w:rsidRPr="00991806">
          <w:rPr>
            <w:rStyle w:val="Hyperlink"/>
            <w:u w:val="none"/>
          </w:rPr>
          <w:t>: @RoyalCanin.anz/</w:t>
        </w:r>
      </w:hyperlink>
    </w:p>
    <w:p w14:paraId="5A4E8248" w14:textId="07AD37CE" w:rsidR="00A226D1" w:rsidRPr="00991806" w:rsidRDefault="00A226D1" w:rsidP="00411805">
      <w:r w:rsidRPr="00991806">
        <w:t>Instagram: @royalcaninanz</w:t>
      </w:r>
    </w:p>
    <w:p w14:paraId="725A9CC6" w14:textId="77777777" w:rsidR="007F42A2" w:rsidRPr="00991806" w:rsidRDefault="007F42A2" w:rsidP="001343D3">
      <w:pPr>
        <w:pStyle w:val="Heading2"/>
      </w:pPr>
      <w:bookmarkStart w:id="11" w:name="_Toc106626507"/>
      <w:r w:rsidRPr="00991806">
        <w:t>Meet Bronx!</w:t>
      </w:r>
      <w:bookmarkEnd w:id="11"/>
    </w:p>
    <w:p w14:paraId="5F263C38" w14:textId="77777777" w:rsidR="007F42A2" w:rsidRPr="00991806" w:rsidRDefault="007F42A2" w:rsidP="00411805">
      <w:r w:rsidRPr="00991806">
        <w:t>Did you know amongst our super special puppies we have an equally special cat?</w:t>
      </w:r>
    </w:p>
    <w:p w14:paraId="514FA532" w14:textId="2DDE72B2" w:rsidR="007F42A2" w:rsidRPr="00991806" w:rsidRDefault="007F42A2" w:rsidP="00411805">
      <w:r w:rsidRPr="00991806">
        <w:t>Bronx belongs to veterinarian Dr Nicola Cotton and lives at the Seeing Eye Dog</w:t>
      </w:r>
      <w:r w:rsidR="00E41D46" w:rsidRPr="00991806">
        <w:t>s Headquarters</w:t>
      </w:r>
      <w:r w:rsidRPr="00991806">
        <w:t>.</w:t>
      </w:r>
    </w:p>
    <w:p w14:paraId="36EB90C0" w14:textId="6C388AD1" w:rsidR="007F42A2" w:rsidRPr="00991806" w:rsidRDefault="007F42A2" w:rsidP="00411805">
      <w:r w:rsidRPr="00991806">
        <w:t>Relaxation is high on the activity list for Bronx. He can be regularly found in a number of comfy locations – couches, bean bag, desks and chairs. He loves to hang out with the pups and dogs in training and is so relaxed he likes to bask in the sun as they walk by on their training routes!</w:t>
      </w:r>
    </w:p>
    <w:p w14:paraId="6ADABF5E" w14:textId="436C4914" w:rsidR="00463E2C" w:rsidRPr="00991806" w:rsidRDefault="007F42A2" w:rsidP="0070067E">
      <w:pPr>
        <w:pStyle w:val="Heading2"/>
      </w:pPr>
      <w:bookmarkStart w:id="12" w:name="_Toc106626508"/>
      <w:r w:rsidRPr="00991806">
        <w:t>RG – Puppy Sponsorship</w:t>
      </w:r>
      <w:bookmarkEnd w:id="12"/>
    </w:p>
    <w:p w14:paraId="274211A3" w14:textId="77777777" w:rsidR="007A764A" w:rsidRPr="00991806" w:rsidRDefault="007F42A2" w:rsidP="00411805">
      <w:pPr>
        <w:rPr>
          <w:b/>
        </w:rPr>
      </w:pPr>
      <w:r w:rsidRPr="00991806">
        <w:rPr>
          <w:b/>
        </w:rPr>
        <w:t>This little puppy may be small, but he has a BIG future.</w:t>
      </w:r>
    </w:p>
    <w:p w14:paraId="200C827E" w14:textId="60EE0BA8" w:rsidR="007F42A2" w:rsidRPr="00991806" w:rsidRDefault="00822183" w:rsidP="00411805">
      <w:r w:rsidRPr="00991806">
        <w:t>Through</w:t>
      </w:r>
      <w:r w:rsidR="007F42A2" w:rsidRPr="00991806">
        <w:t xml:space="preserve"> the kindness and generosity of people like you, </w:t>
      </w:r>
      <w:r w:rsidRPr="00991806">
        <w:t>‘</w:t>
      </w:r>
      <w:r w:rsidR="007F42A2" w:rsidRPr="00991806">
        <w:t>dogged</w:t>
      </w:r>
      <w:r w:rsidRPr="00991806">
        <w:t>’</w:t>
      </w:r>
      <w:r w:rsidR="007F42A2" w:rsidRPr="00991806">
        <w:t xml:space="preserve"> determination and </w:t>
      </w:r>
      <w:r w:rsidRPr="00991806">
        <w:t>highly specialised</w:t>
      </w:r>
      <w:r w:rsidR="007F42A2" w:rsidRPr="00991806">
        <w:t xml:space="preserve"> training, he could become an incredible Seeing Eye Dog, and </w:t>
      </w:r>
      <w:r w:rsidRPr="00991806">
        <w:t xml:space="preserve">help </w:t>
      </w:r>
      <w:r w:rsidR="007F42A2" w:rsidRPr="00991806">
        <w:t>change the life of someone who is blind or has low vision.</w:t>
      </w:r>
    </w:p>
    <w:p w14:paraId="4490BCCC" w14:textId="77777777" w:rsidR="007A764A" w:rsidRPr="00991806" w:rsidRDefault="007F42A2" w:rsidP="00411805">
      <w:pPr>
        <w:rPr>
          <w:b/>
        </w:rPr>
      </w:pPr>
      <w:r w:rsidRPr="00991806">
        <w:rPr>
          <w:b/>
        </w:rPr>
        <w:t>Little pups like this need people like you!</w:t>
      </w:r>
    </w:p>
    <w:p w14:paraId="619BE7B0" w14:textId="77777777" w:rsidR="007A764A" w:rsidRPr="00991806" w:rsidRDefault="007F42A2" w:rsidP="00411805">
      <w:r w:rsidRPr="00991806">
        <w:lastRenderedPageBreak/>
        <w:t xml:space="preserve">Will you please </w:t>
      </w:r>
      <w:r w:rsidR="00822183" w:rsidRPr="00991806">
        <w:t>join us</w:t>
      </w:r>
      <w:r w:rsidRPr="00991806">
        <w:t xml:space="preserve"> as a </w:t>
      </w:r>
      <w:r w:rsidR="00062420" w:rsidRPr="00991806">
        <w:t xml:space="preserve">puppy </w:t>
      </w:r>
      <w:r w:rsidRPr="00991806">
        <w:t xml:space="preserve">sponsor and help </w:t>
      </w:r>
      <w:r w:rsidR="00822183" w:rsidRPr="00991806">
        <w:t xml:space="preserve">support the caring and </w:t>
      </w:r>
      <w:r w:rsidRPr="00991806">
        <w:t>train</w:t>
      </w:r>
      <w:r w:rsidR="00822183" w:rsidRPr="00991806">
        <w:t>ing</w:t>
      </w:r>
      <w:r w:rsidRPr="00991806">
        <w:t xml:space="preserve"> one </w:t>
      </w:r>
      <w:r w:rsidR="00822183" w:rsidRPr="00991806">
        <w:t>more life-changing pups</w:t>
      </w:r>
      <w:r w:rsidRPr="00991806">
        <w:t>?</w:t>
      </w:r>
    </w:p>
    <w:p w14:paraId="0A906F61" w14:textId="7FA7C0C9" w:rsidR="007F42A2" w:rsidRPr="00991806" w:rsidRDefault="00062420" w:rsidP="00411805">
      <w:r w:rsidRPr="00991806">
        <w:t>Sign up today by calling 1800</w:t>
      </w:r>
      <w:r w:rsidR="0070067E" w:rsidRPr="00991806">
        <w:t> </w:t>
      </w:r>
      <w:r w:rsidRPr="00991806">
        <w:t>422</w:t>
      </w:r>
      <w:r w:rsidR="0070067E" w:rsidRPr="00991806">
        <w:t> </w:t>
      </w:r>
      <w:r w:rsidRPr="00991806">
        <w:t>007</w:t>
      </w:r>
      <w:r w:rsidR="00692646" w:rsidRPr="00991806">
        <w:t>.</w:t>
      </w:r>
    </w:p>
    <w:p w14:paraId="123BEE27" w14:textId="037FC54C" w:rsidR="007F42A2" w:rsidRPr="00991806" w:rsidRDefault="00062420" w:rsidP="0070067E">
      <w:pPr>
        <w:pStyle w:val="Heading2"/>
      </w:pPr>
      <w:bookmarkStart w:id="13" w:name="_Toc106626509"/>
      <w:r w:rsidRPr="00991806">
        <w:t>Community Fundraising</w:t>
      </w:r>
      <w:r w:rsidR="007F42A2" w:rsidRPr="00991806">
        <w:t xml:space="preserve"> – Puppy </w:t>
      </w:r>
      <w:r w:rsidRPr="00991806">
        <w:t>Games</w:t>
      </w:r>
      <w:r w:rsidR="007F42A2" w:rsidRPr="00991806">
        <w:t>:</w:t>
      </w:r>
      <w:bookmarkEnd w:id="13"/>
    </w:p>
    <w:p w14:paraId="629FA345" w14:textId="77777777" w:rsidR="007A764A" w:rsidRPr="00991806" w:rsidRDefault="007F42A2" w:rsidP="00411805">
      <w:pPr>
        <w:rPr>
          <w:b/>
        </w:rPr>
      </w:pPr>
      <w:r w:rsidRPr="00991806">
        <w:rPr>
          <w:b/>
        </w:rPr>
        <w:t>Puppies go for gold!</w:t>
      </w:r>
    </w:p>
    <w:p w14:paraId="204C2D2F" w14:textId="351430C4" w:rsidR="007F42A2" w:rsidRPr="00991806" w:rsidRDefault="007F42A2" w:rsidP="00411805">
      <w:r w:rsidRPr="00991806">
        <w:t xml:space="preserve">It’s on again! For the third year running, Vision Australia Seeing Eye Dogs </w:t>
      </w:r>
      <w:r w:rsidR="00822183" w:rsidRPr="00991806">
        <w:t xml:space="preserve">has partnered with the </w:t>
      </w:r>
      <w:r w:rsidRPr="00991806">
        <w:t xml:space="preserve">Petbarn Foundation </w:t>
      </w:r>
      <w:r w:rsidR="00822183" w:rsidRPr="00991806">
        <w:t xml:space="preserve">and Royal Canin for </w:t>
      </w:r>
      <w:r w:rsidRPr="00991806">
        <w:t>the Seeing Eye Dogs Puppy Games.</w:t>
      </w:r>
    </w:p>
    <w:p w14:paraId="50048BEE" w14:textId="77777777" w:rsidR="007A764A" w:rsidRPr="00991806" w:rsidRDefault="00822183" w:rsidP="00411805">
      <w:r w:rsidRPr="00991806">
        <w:t>Watch</w:t>
      </w:r>
      <w:r w:rsidR="007F42A2" w:rsidRPr="00991806">
        <w:t xml:space="preserve"> our </w:t>
      </w:r>
      <w:r w:rsidR="007F42A2" w:rsidRPr="00991806">
        <w:rPr>
          <w:i/>
        </w:rPr>
        <w:t>paw-fectly</w:t>
      </w:r>
      <w:r w:rsidR="007F42A2" w:rsidRPr="00991806">
        <w:t xml:space="preserve"> clever puppies tackle a series of skill-testing challenges, with every move captured on camera!</w:t>
      </w:r>
    </w:p>
    <w:p w14:paraId="1504513F" w14:textId="214786A1" w:rsidR="007F42A2" w:rsidRPr="00991806" w:rsidRDefault="00822183" w:rsidP="00411805">
      <w:r w:rsidRPr="00991806">
        <w:t>All funds raised through the Puppy Games will go towards the Petbarn Foundation Seeing Eye Dogs Appeal, which aims to reach $1 million by the end of July</w:t>
      </w:r>
      <w:r w:rsidR="007F42A2" w:rsidRPr="00991806">
        <w:t>.</w:t>
      </w:r>
    </w:p>
    <w:p w14:paraId="122FF645" w14:textId="77777777" w:rsidR="007A764A" w:rsidRPr="00991806" w:rsidRDefault="007F42A2" w:rsidP="00411805">
      <w:r w:rsidRPr="00991806">
        <w:t xml:space="preserve">Tune in to our live stream on 21 July at 1pm AEST to </w:t>
      </w:r>
      <w:r w:rsidR="00822183" w:rsidRPr="00991806">
        <w:t>help us get there</w:t>
      </w:r>
      <w:r w:rsidRPr="00991806">
        <w:t>!</w:t>
      </w:r>
    </w:p>
    <w:p w14:paraId="5025B2EB" w14:textId="762F141B" w:rsidR="00D14D64" w:rsidRPr="00991806" w:rsidRDefault="00822183" w:rsidP="00411805">
      <w:r w:rsidRPr="00991806">
        <w:t>V</w:t>
      </w:r>
      <w:r w:rsidR="007F42A2" w:rsidRPr="00991806">
        <w:t xml:space="preserve">isit </w:t>
      </w:r>
      <w:hyperlink r:id="rId11" w:history="1">
        <w:r w:rsidR="007A764A" w:rsidRPr="00991806">
          <w:rPr>
            <w:rStyle w:val="Hyperlink"/>
            <w:u w:val="none"/>
          </w:rPr>
          <w:t>www.thepuppygames.com.au</w:t>
        </w:r>
      </w:hyperlink>
    </w:p>
    <w:sectPr w:rsidR="00D14D64" w:rsidRPr="00991806" w:rsidSect="00F01EC2">
      <w:pgSz w:w="11906" w:h="16838"/>
      <w:pgMar w:top="198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8D693" w14:textId="77777777" w:rsidR="00C06890" w:rsidRDefault="00C06890" w:rsidP="00271D10">
      <w:r>
        <w:separator/>
      </w:r>
    </w:p>
  </w:endnote>
  <w:endnote w:type="continuationSeparator" w:id="0">
    <w:p w14:paraId="23C75015" w14:textId="77777777" w:rsidR="00C06890" w:rsidRDefault="00C06890" w:rsidP="0027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s Centra">
    <w:altName w:val="Calibri"/>
    <w:charset w:val="00"/>
    <w:family w:val="auto"/>
    <w:pitch w:val="variable"/>
    <w:sig w:usb0="A00000EF" w:usb1="4001207B" w:usb2="00000000" w:usb3="00000000" w:csb0="000001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Latha">
    <w:panose1 w:val="02000400000000000000"/>
    <w:charset w:val="01"/>
    <w:family w:val="roman"/>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A21C5" w14:textId="77777777" w:rsidR="00C06890" w:rsidRDefault="00C06890" w:rsidP="00271D10">
      <w:r>
        <w:separator/>
      </w:r>
    </w:p>
  </w:footnote>
  <w:footnote w:type="continuationSeparator" w:id="0">
    <w:p w14:paraId="330D9F9C" w14:textId="77777777" w:rsidR="00C06890" w:rsidRDefault="00C06890" w:rsidP="00271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11.25pt;visibility:visible;mso-wrap-style:square" o:bullet="t">
        <v:imagedata r:id="rId1" o:title=""/>
      </v:shape>
    </w:pict>
  </w:numPicBullet>
  <w:abstractNum w:abstractNumId="0" w15:restartNumberingAfterBreak="0">
    <w:nsid w:val="04F2684B"/>
    <w:multiLevelType w:val="hybridMultilevel"/>
    <w:tmpl w:val="0492C1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64A3C24"/>
    <w:multiLevelType w:val="hybridMultilevel"/>
    <w:tmpl w:val="E1B6BB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6371301"/>
    <w:multiLevelType w:val="hybridMultilevel"/>
    <w:tmpl w:val="5EA08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E52F63"/>
    <w:multiLevelType w:val="hybridMultilevel"/>
    <w:tmpl w:val="61BE1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3968AA"/>
    <w:multiLevelType w:val="hybridMultilevel"/>
    <w:tmpl w:val="FB80F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982886"/>
    <w:multiLevelType w:val="hybridMultilevel"/>
    <w:tmpl w:val="9FDC5D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83454F"/>
    <w:multiLevelType w:val="hybridMultilevel"/>
    <w:tmpl w:val="4748E94A"/>
    <w:lvl w:ilvl="0" w:tplc="0F741B72">
      <w:start w:val="1"/>
      <w:numFmt w:val="decimal"/>
      <w:lvlText w:val="%1."/>
      <w:lvlJc w:val="left"/>
      <w:pPr>
        <w:ind w:left="720" w:hanging="360"/>
      </w:pPr>
      <w:rPr>
        <w:rFonts w:ascii="Mars Centra" w:hAnsi="Mars Centra" w:hint="default"/>
        <w:b/>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4E1B2984"/>
    <w:multiLevelType w:val="hybridMultilevel"/>
    <w:tmpl w:val="E508F9A4"/>
    <w:lvl w:ilvl="0" w:tplc="A078C47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1E80049"/>
    <w:multiLevelType w:val="hybridMultilevel"/>
    <w:tmpl w:val="40F42814"/>
    <w:lvl w:ilvl="0" w:tplc="E0BAD984">
      <w:start w:val="1"/>
      <w:numFmt w:val="bullet"/>
      <w:lvlText w:val=""/>
      <w:lvlPicBulletId w:val="0"/>
      <w:lvlJc w:val="left"/>
      <w:pPr>
        <w:tabs>
          <w:tab w:val="num" w:pos="720"/>
        </w:tabs>
        <w:ind w:left="720" w:hanging="360"/>
      </w:pPr>
      <w:rPr>
        <w:rFonts w:ascii="Symbol" w:hAnsi="Symbol" w:hint="default"/>
      </w:rPr>
    </w:lvl>
    <w:lvl w:ilvl="1" w:tplc="3D740DEC" w:tentative="1">
      <w:start w:val="1"/>
      <w:numFmt w:val="bullet"/>
      <w:lvlText w:val=""/>
      <w:lvlJc w:val="left"/>
      <w:pPr>
        <w:tabs>
          <w:tab w:val="num" w:pos="1440"/>
        </w:tabs>
        <w:ind w:left="1440" w:hanging="360"/>
      </w:pPr>
      <w:rPr>
        <w:rFonts w:ascii="Symbol" w:hAnsi="Symbol" w:hint="default"/>
      </w:rPr>
    </w:lvl>
    <w:lvl w:ilvl="2" w:tplc="5148AFE6" w:tentative="1">
      <w:start w:val="1"/>
      <w:numFmt w:val="bullet"/>
      <w:lvlText w:val=""/>
      <w:lvlJc w:val="left"/>
      <w:pPr>
        <w:tabs>
          <w:tab w:val="num" w:pos="2160"/>
        </w:tabs>
        <w:ind w:left="2160" w:hanging="360"/>
      </w:pPr>
      <w:rPr>
        <w:rFonts w:ascii="Symbol" w:hAnsi="Symbol" w:hint="default"/>
      </w:rPr>
    </w:lvl>
    <w:lvl w:ilvl="3" w:tplc="BF0807D6" w:tentative="1">
      <w:start w:val="1"/>
      <w:numFmt w:val="bullet"/>
      <w:lvlText w:val=""/>
      <w:lvlJc w:val="left"/>
      <w:pPr>
        <w:tabs>
          <w:tab w:val="num" w:pos="2880"/>
        </w:tabs>
        <w:ind w:left="2880" w:hanging="360"/>
      </w:pPr>
      <w:rPr>
        <w:rFonts w:ascii="Symbol" w:hAnsi="Symbol" w:hint="default"/>
      </w:rPr>
    </w:lvl>
    <w:lvl w:ilvl="4" w:tplc="1B168FA8" w:tentative="1">
      <w:start w:val="1"/>
      <w:numFmt w:val="bullet"/>
      <w:lvlText w:val=""/>
      <w:lvlJc w:val="left"/>
      <w:pPr>
        <w:tabs>
          <w:tab w:val="num" w:pos="3600"/>
        </w:tabs>
        <w:ind w:left="3600" w:hanging="360"/>
      </w:pPr>
      <w:rPr>
        <w:rFonts w:ascii="Symbol" w:hAnsi="Symbol" w:hint="default"/>
      </w:rPr>
    </w:lvl>
    <w:lvl w:ilvl="5" w:tplc="A6D011A8" w:tentative="1">
      <w:start w:val="1"/>
      <w:numFmt w:val="bullet"/>
      <w:lvlText w:val=""/>
      <w:lvlJc w:val="left"/>
      <w:pPr>
        <w:tabs>
          <w:tab w:val="num" w:pos="4320"/>
        </w:tabs>
        <w:ind w:left="4320" w:hanging="360"/>
      </w:pPr>
      <w:rPr>
        <w:rFonts w:ascii="Symbol" w:hAnsi="Symbol" w:hint="default"/>
      </w:rPr>
    </w:lvl>
    <w:lvl w:ilvl="6" w:tplc="D776411A" w:tentative="1">
      <w:start w:val="1"/>
      <w:numFmt w:val="bullet"/>
      <w:lvlText w:val=""/>
      <w:lvlJc w:val="left"/>
      <w:pPr>
        <w:tabs>
          <w:tab w:val="num" w:pos="5040"/>
        </w:tabs>
        <w:ind w:left="5040" w:hanging="360"/>
      </w:pPr>
      <w:rPr>
        <w:rFonts w:ascii="Symbol" w:hAnsi="Symbol" w:hint="default"/>
      </w:rPr>
    </w:lvl>
    <w:lvl w:ilvl="7" w:tplc="D9F29ADE" w:tentative="1">
      <w:start w:val="1"/>
      <w:numFmt w:val="bullet"/>
      <w:lvlText w:val=""/>
      <w:lvlJc w:val="left"/>
      <w:pPr>
        <w:tabs>
          <w:tab w:val="num" w:pos="5760"/>
        </w:tabs>
        <w:ind w:left="5760" w:hanging="360"/>
      </w:pPr>
      <w:rPr>
        <w:rFonts w:ascii="Symbol" w:hAnsi="Symbol" w:hint="default"/>
      </w:rPr>
    </w:lvl>
    <w:lvl w:ilvl="8" w:tplc="E1DAF7A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D345198"/>
    <w:multiLevelType w:val="hybridMultilevel"/>
    <w:tmpl w:val="5F084E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8DB6D32"/>
    <w:multiLevelType w:val="hybridMultilevel"/>
    <w:tmpl w:val="8AC63094"/>
    <w:lvl w:ilvl="0" w:tplc="E31E83CC">
      <w:numFmt w:val="bullet"/>
      <w:lvlText w:val="•"/>
      <w:lvlJc w:val="left"/>
      <w:pPr>
        <w:ind w:left="677" w:hanging="199"/>
      </w:pPr>
      <w:rPr>
        <w:rFonts w:ascii="Tahoma" w:eastAsia="Tahoma" w:hAnsi="Tahoma" w:cs="Tahoma" w:hint="default"/>
        <w:b/>
        <w:bCs/>
        <w:i w:val="0"/>
        <w:iCs w:val="0"/>
        <w:color w:val="auto"/>
        <w:w w:val="94"/>
        <w:position w:val="2"/>
        <w:sz w:val="22"/>
        <w:szCs w:val="22"/>
        <w:lang w:val="en-GB" w:eastAsia="en-US" w:bidi="ar-SA"/>
      </w:rPr>
    </w:lvl>
    <w:lvl w:ilvl="1" w:tplc="77240004">
      <w:numFmt w:val="bullet"/>
      <w:lvlText w:val="•"/>
      <w:lvlJc w:val="left"/>
      <w:pPr>
        <w:ind w:left="1475" w:hanging="199"/>
      </w:pPr>
      <w:rPr>
        <w:rFonts w:hint="default"/>
        <w:lang w:val="en-GB" w:eastAsia="en-US" w:bidi="ar-SA"/>
      </w:rPr>
    </w:lvl>
    <w:lvl w:ilvl="2" w:tplc="E7740922">
      <w:numFmt w:val="bullet"/>
      <w:lvlText w:val="•"/>
      <w:lvlJc w:val="left"/>
      <w:pPr>
        <w:ind w:left="2270" w:hanging="199"/>
      </w:pPr>
      <w:rPr>
        <w:rFonts w:hint="default"/>
        <w:lang w:val="en-GB" w:eastAsia="en-US" w:bidi="ar-SA"/>
      </w:rPr>
    </w:lvl>
    <w:lvl w:ilvl="3" w:tplc="A906DD48">
      <w:numFmt w:val="bullet"/>
      <w:lvlText w:val="•"/>
      <w:lvlJc w:val="left"/>
      <w:pPr>
        <w:ind w:left="3065" w:hanging="199"/>
      </w:pPr>
      <w:rPr>
        <w:rFonts w:hint="default"/>
        <w:lang w:val="en-GB" w:eastAsia="en-US" w:bidi="ar-SA"/>
      </w:rPr>
    </w:lvl>
    <w:lvl w:ilvl="4" w:tplc="9B5A53E6">
      <w:numFmt w:val="bullet"/>
      <w:lvlText w:val="•"/>
      <w:lvlJc w:val="left"/>
      <w:pPr>
        <w:ind w:left="3861" w:hanging="199"/>
      </w:pPr>
      <w:rPr>
        <w:rFonts w:hint="default"/>
        <w:lang w:val="en-GB" w:eastAsia="en-US" w:bidi="ar-SA"/>
      </w:rPr>
    </w:lvl>
    <w:lvl w:ilvl="5" w:tplc="0EC4B0BC">
      <w:numFmt w:val="bullet"/>
      <w:lvlText w:val="•"/>
      <w:lvlJc w:val="left"/>
      <w:pPr>
        <w:ind w:left="4656" w:hanging="199"/>
      </w:pPr>
      <w:rPr>
        <w:rFonts w:hint="default"/>
        <w:lang w:val="en-GB" w:eastAsia="en-US" w:bidi="ar-SA"/>
      </w:rPr>
    </w:lvl>
    <w:lvl w:ilvl="6" w:tplc="BEC07D42">
      <w:numFmt w:val="bullet"/>
      <w:lvlText w:val="•"/>
      <w:lvlJc w:val="left"/>
      <w:pPr>
        <w:ind w:left="5451" w:hanging="199"/>
      </w:pPr>
      <w:rPr>
        <w:rFonts w:hint="default"/>
        <w:lang w:val="en-GB" w:eastAsia="en-US" w:bidi="ar-SA"/>
      </w:rPr>
    </w:lvl>
    <w:lvl w:ilvl="7" w:tplc="B39C0CF0">
      <w:numFmt w:val="bullet"/>
      <w:lvlText w:val="•"/>
      <w:lvlJc w:val="left"/>
      <w:pPr>
        <w:ind w:left="6246" w:hanging="199"/>
      </w:pPr>
      <w:rPr>
        <w:rFonts w:hint="default"/>
        <w:lang w:val="en-GB" w:eastAsia="en-US" w:bidi="ar-SA"/>
      </w:rPr>
    </w:lvl>
    <w:lvl w:ilvl="8" w:tplc="B7A48866">
      <w:numFmt w:val="bullet"/>
      <w:lvlText w:val="•"/>
      <w:lvlJc w:val="left"/>
      <w:pPr>
        <w:ind w:left="7042" w:hanging="199"/>
      </w:pPr>
      <w:rPr>
        <w:rFonts w:hint="default"/>
        <w:lang w:val="en-GB" w:eastAsia="en-US" w:bidi="ar-SA"/>
      </w:rPr>
    </w:lvl>
  </w:abstractNum>
  <w:abstractNum w:abstractNumId="11" w15:restartNumberingAfterBreak="0">
    <w:nsid w:val="6FF012F5"/>
    <w:multiLevelType w:val="hybridMultilevel"/>
    <w:tmpl w:val="B900C630"/>
    <w:lvl w:ilvl="0" w:tplc="DB8E86F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091411E"/>
    <w:multiLevelType w:val="hybridMultilevel"/>
    <w:tmpl w:val="C756B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2"/>
  </w:num>
  <w:num w:numId="4">
    <w:abstractNumId w:val="0"/>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10"/>
  </w:num>
  <w:num w:numId="9">
    <w:abstractNumId w:val="2"/>
  </w:num>
  <w:num w:numId="10">
    <w:abstractNumId w:val="7"/>
  </w:num>
  <w:num w:numId="11">
    <w:abstractNumId w:val="3"/>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jA3MDMwNrYwNDdX0lEKTi0uzszPAykwNKgFAE1ga6gtAAAA"/>
  </w:docVars>
  <w:rsids>
    <w:rsidRoot w:val="009C2D44"/>
    <w:rsid w:val="00004025"/>
    <w:rsid w:val="0000493A"/>
    <w:rsid w:val="0000553C"/>
    <w:rsid w:val="00005A7C"/>
    <w:rsid w:val="00011457"/>
    <w:rsid w:val="00014CED"/>
    <w:rsid w:val="000224D2"/>
    <w:rsid w:val="00025252"/>
    <w:rsid w:val="00042133"/>
    <w:rsid w:val="00043676"/>
    <w:rsid w:val="000529FD"/>
    <w:rsid w:val="0005600A"/>
    <w:rsid w:val="00062420"/>
    <w:rsid w:val="00065E6C"/>
    <w:rsid w:val="0006656F"/>
    <w:rsid w:val="00070D36"/>
    <w:rsid w:val="000736A5"/>
    <w:rsid w:val="00073D15"/>
    <w:rsid w:val="00074E35"/>
    <w:rsid w:val="00080071"/>
    <w:rsid w:val="00083260"/>
    <w:rsid w:val="00094926"/>
    <w:rsid w:val="00094F9F"/>
    <w:rsid w:val="000969A8"/>
    <w:rsid w:val="000A14A8"/>
    <w:rsid w:val="000A59E5"/>
    <w:rsid w:val="000B0874"/>
    <w:rsid w:val="000C5177"/>
    <w:rsid w:val="000D47D4"/>
    <w:rsid w:val="000E1009"/>
    <w:rsid w:val="000F29FD"/>
    <w:rsid w:val="000F6B88"/>
    <w:rsid w:val="001059B7"/>
    <w:rsid w:val="001167A4"/>
    <w:rsid w:val="00121661"/>
    <w:rsid w:val="00122A99"/>
    <w:rsid w:val="001343D3"/>
    <w:rsid w:val="00135079"/>
    <w:rsid w:val="00135B15"/>
    <w:rsid w:val="00135EB9"/>
    <w:rsid w:val="001402EC"/>
    <w:rsid w:val="00140819"/>
    <w:rsid w:val="0015299E"/>
    <w:rsid w:val="00152EF8"/>
    <w:rsid w:val="00154228"/>
    <w:rsid w:val="00156924"/>
    <w:rsid w:val="001658E0"/>
    <w:rsid w:val="001674C7"/>
    <w:rsid w:val="00173E9A"/>
    <w:rsid w:val="00182E34"/>
    <w:rsid w:val="00187550"/>
    <w:rsid w:val="00192C8C"/>
    <w:rsid w:val="001940FE"/>
    <w:rsid w:val="001A18D1"/>
    <w:rsid w:val="001A2FF1"/>
    <w:rsid w:val="001A50B7"/>
    <w:rsid w:val="001A58CC"/>
    <w:rsid w:val="001A5E69"/>
    <w:rsid w:val="001B037D"/>
    <w:rsid w:val="001B1F7E"/>
    <w:rsid w:val="001C36C3"/>
    <w:rsid w:val="001D409D"/>
    <w:rsid w:val="001E1AD6"/>
    <w:rsid w:val="001E3BEB"/>
    <w:rsid w:val="001F0307"/>
    <w:rsid w:val="00202B8D"/>
    <w:rsid w:val="00212098"/>
    <w:rsid w:val="00222CC3"/>
    <w:rsid w:val="002233A8"/>
    <w:rsid w:val="00226782"/>
    <w:rsid w:val="00234884"/>
    <w:rsid w:val="00250B8E"/>
    <w:rsid w:val="002515F7"/>
    <w:rsid w:val="00256FCC"/>
    <w:rsid w:val="00266CF0"/>
    <w:rsid w:val="00271D10"/>
    <w:rsid w:val="00273DFF"/>
    <w:rsid w:val="00277A0E"/>
    <w:rsid w:val="00281CA8"/>
    <w:rsid w:val="00291E67"/>
    <w:rsid w:val="00295DCF"/>
    <w:rsid w:val="002A68C3"/>
    <w:rsid w:val="002A797B"/>
    <w:rsid w:val="002B0AD3"/>
    <w:rsid w:val="002B6F8F"/>
    <w:rsid w:val="002D1A7A"/>
    <w:rsid w:val="002D4342"/>
    <w:rsid w:val="002E1124"/>
    <w:rsid w:val="002E7FB8"/>
    <w:rsid w:val="002F5354"/>
    <w:rsid w:val="0030045E"/>
    <w:rsid w:val="00300D9E"/>
    <w:rsid w:val="00311F85"/>
    <w:rsid w:val="00316335"/>
    <w:rsid w:val="003319A4"/>
    <w:rsid w:val="00332BBC"/>
    <w:rsid w:val="00356E48"/>
    <w:rsid w:val="00357F06"/>
    <w:rsid w:val="00365A42"/>
    <w:rsid w:val="00377296"/>
    <w:rsid w:val="00384FEC"/>
    <w:rsid w:val="00387174"/>
    <w:rsid w:val="003A69D2"/>
    <w:rsid w:val="003B275F"/>
    <w:rsid w:val="003C175F"/>
    <w:rsid w:val="003C31C0"/>
    <w:rsid w:val="003C3AB0"/>
    <w:rsid w:val="003C45D1"/>
    <w:rsid w:val="003D6E8D"/>
    <w:rsid w:val="003E006E"/>
    <w:rsid w:val="003E2B77"/>
    <w:rsid w:val="00402477"/>
    <w:rsid w:val="00404410"/>
    <w:rsid w:val="00410A38"/>
    <w:rsid w:val="00411805"/>
    <w:rsid w:val="004149A4"/>
    <w:rsid w:val="00427A03"/>
    <w:rsid w:val="00434DE1"/>
    <w:rsid w:val="00441E4C"/>
    <w:rsid w:val="004466BC"/>
    <w:rsid w:val="00446A78"/>
    <w:rsid w:val="00446FF0"/>
    <w:rsid w:val="00453279"/>
    <w:rsid w:val="004604A7"/>
    <w:rsid w:val="0046149D"/>
    <w:rsid w:val="00461AFF"/>
    <w:rsid w:val="00463B5C"/>
    <w:rsid w:val="00463E2C"/>
    <w:rsid w:val="00465B35"/>
    <w:rsid w:val="004668BA"/>
    <w:rsid w:val="0046691B"/>
    <w:rsid w:val="00472A01"/>
    <w:rsid w:val="00477EDB"/>
    <w:rsid w:val="004860F7"/>
    <w:rsid w:val="00494A5C"/>
    <w:rsid w:val="004A068D"/>
    <w:rsid w:val="004B63F9"/>
    <w:rsid w:val="004C0804"/>
    <w:rsid w:val="004C4598"/>
    <w:rsid w:val="004C652B"/>
    <w:rsid w:val="004D4921"/>
    <w:rsid w:val="004E2DAA"/>
    <w:rsid w:val="004E5EC5"/>
    <w:rsid w:val="004E66DF"/>
    <w:rsid w:val="004F0377"/>
    <w:rsid w:val="004F4C1E"/>
    <w:rsid w:val="004F66AF"/>
    <w:rsid w:val="004F7BAC"/>
    <w:rsid w:val="004F7CFC"/>
    <w:rsid w:val="00500D16"/>
    <w:rsid w:val="00530EB4"/>
    <w:rsid w:val="00532759"/>
    <w:rsid w:val="0053702E"/>
    <w:rsid w:val="00543ED8"/>
    <w:rsid w:val="0054518A"/>
    <w:rsid w:val="00551285"/>
    <w:rsid w:val="00551A23"/>
    <w:rsid w:val="005567A0"/>
    <w:rsid w:val="005715B3"/>
    <w:rsid w:val="0057517B"/>
    <w:rsid w:val="0058103E"/>
    <w:rsid w:val="0058670A"/>
    <w:rsid w:val="00590617"/>
    <w:rsid w:val="00590C43"/>
    <w:rsid w:val="00591D68"/>
    <w:rsid w:val="005954FE"/>
    <w:rsid w:val="005A2128"/>
    <w:rsid w:val="005A2F1E"/>
    <w:rsid w:val="005A36B7"/>
    <w:rsid w:val="005A6E8C"/>
    <w:rsid w:val="005A7CAB"/>
    <w:rsid w:val="005C6662"/>
    <w:rsid w:val="005D1658"/>
    <w:rsid w:val="005D72BA"/>
    <w:rsid w:val="005F1194"/>
    <w:rsid w:val="005F203B"/>
    <w:rsid w:val="005F54F2"/>
    <w:rsid w:val="006008E4"/>
    <w:rsid w:val="0060660B"/>
    <w:rsid w:val="00625DFC"/>
    <w:rsid w:val="0063182B"/>
    <w:rsid w:val="00644F73"/>
    <w:rsid w:val="00652A72"/>
    <w:rsid w:val="00653FBE"/>
    <w:rsid w:val="006555FC"/>
    <w:rsid w:val="00672823"/>
    <w:rsid w:val="006734DD"/>
    <w:rsid w:val="0067398A"/>
    <w:rsid w:val="00675B3F"/>
    <w:rsid w:val="00676C48"/>
    <w:rsid w:val="00680875"/>
    <w:rsid w:val="0068490F"/>
    <w:rsid w:val="006865CB"/>
    <w:rsid w:val="00690B9D"/>
    <w:rsid w:val="00692646"/>
    <w:rsid w:val="006960DB"/>
    <w:rsid w:val="006966E1"/>
    <w:rsid w:val="006A114E"/>
    <w:rsid w:val="006A426B"/>
    <w:rsid w:val="006A57FE"/>
    <w:rsid w:val="006A6CE5"/>
    <w:rsid w:val="006B0A19"/>
    <w:rsid w:val="006C076E"/>
    <w:rsid w:val="006C244A"/>
    <w:rsid w:val="006C4561"/>
    <w:rsid w:val="006D09F3"/>
    <w:rsid w:val="006D1A78"/>
    <w:rsid w:val="006D76CD"/>
    <w:rsid w:val="006E1AAA"/>
    <w:rsid w:val="006F3299"/>
    <w:rsid w:val="006F5CDE"/>
    <w:rsid w:val="0070067E"/>
    <w:rsid w:val="00700BCF"/>
    <w:rsid w:val="00703147"/>
    <w:rsid w:val="00710C4A"/>
    <w:rsid w:val="00712DED"/>
    <w:rsid w:val="00713F69"/>
    <w:rsid w:val="0071767A"/>
    <w:rsid w:val="00722DBB"/>
    <w:rsid w:val="00730100"/>
    <w:rsid w:val="007414AE"/>
    <w:rsid w:val="00743BB7"/>
    <w:rsid w:val="007441F3"/>
    <w:rsid w:val="0074519B"/>
    <w:rsid w:val="007510C7"/>
    <w:rsid w:val="00753748"/>
    <w:rsid w:val="0076437A"/>
    <w:rsid w:val="007750B9"/>
    <w:rsid w:val="00780B72"/>
    <w:rsid w:val="00781438"/>
    <w:rsid w:val="00783846"/>
    <w:rsid w:val="00786551"/>
    <w:rsid w:val="00790F7C"/>
    <w:rsid w:val="007976D5"/>
    <w:rsid w:val="007A3ECB"/>
    <w:rsid w:val="007A63BF"/>
    <w:rsid w:val="007A764A"/>
    <w:rsid w:val="007B1B13"/>
    <w:rsid w:val="007B22E3"/>
    <w:rsid w:val="007C6C8A"/>
    <w:rsid w:val="007C7AB8"/>
    <w:rsid w:val="007D43E2"/>
    <w:rsid w:val="007E3931"/>
    <w:rsid w:val="007E4642"/>
    <w:rsid w:val="007E4E3F"/>
    <w:rsid w:val="007F3262"/>
    <w:rsid w:val="007F42A2"/>
    <w:rsid w:val="00800F8D"/>
    <w:rsid w:val="008123A3"/>
    <w:rsid w:val="00821567"/>
    <w:rsid w:val="00822183"/>
    <w:rsid w:val="0082227C"/>
    <w:rsid w:val="008234AD"/>
    <w:rsid w:val="0085030F"/>
    <w:rsid w:val="00852622"/>
    <w:rsid w:val="00853AF9"/>
    <w:rsid w:val="00863E5B"/>
    <w:rsid w:val="00880DA9"/>
    <w:rsid w:val="008815E6"/>
    <w:rsid w:val="008821B0"/>
    <w:rsid w:val="0089084A"/>
    <w:rsid w:val="00895868"/>
    <w:rsid w:val="008A384B"/>
    <w:rsid w:val="008A6E78"/>
    <w:rsid w:val="008B31A0"/>
    <w:rsid w:val="008B46EF"/>
    <w:rsid w:val="008C1494"/>
    <w:rsid w:val="008C16F4"/>
    <w:rsid w:val="008E49FC"/>
    <w:rsid w:val="008F0A8F"/>
    <w:rsid w:val="00902D7C"/>
    <w:rsid w:val="00906747"/>
    <w:rsid w:val="0091092E"/>
    <w:rsid w:val="0091298A"/>
    <w:rsid w:val="00912EE9"/>
    <w:rsid w:val="0091382F"/>
    <w:rsid w:val="00915FE9"/>
    <w:rsid w:val="0092033A"/>
    <w:rsid w:val="00937834"/>
    <w:rsid w:val="0094185C"/>
    <w:rsid w:val="00942F2A"/>
    <w:rsid w:val="009434EC"/>
    <w:rsid w:val="009443AA"/>
    <w:rsid w:val="00945BFC"/>
    <w:rsid w:val="00951C29"/>
    <w:rsid w:val="009770D6"/>
    <w:rsid w:val="00991806"/>
    <w:rsid w:val="00991955"/>
    <w:rsid w:val="009A1B9A"/>
    <w:rsid w:val="009A22D6"/>
    <w:rsid w:val="009B38A9"/>
    <w:rsid w:val="009B6EAA"/>
    <w:rsid w:val="009C2D44"/>
    <w:rsid w:val="009C6C83"/>
    <w:rsid w:val="009D4561"/>
    <w:rsid w:val="009D79B3"/>
    <w:rsid w:val="009E403F"/>
    <w:rsid w:val="009F04D7"/>
    <w:rsid w:val="009F0D21"/>
    <w:rsid w:val="009F145B"/>
    <w:rsid w:val="009F3640"/>
    <w:rsid w:val="009F3B38"/>
    <w:rsid w:val="00A2242B"/>
    <w:rsid w:val="00A226D1"/>
    <w:rsid w:val="00A27B02"/>
    <w:rsid w:val="00A31564"/>
    <w:rsid w:val="00A32A92"/>
    <w:rsid w:val="00A3361E"/>
    <w:rsid w:val="00A445AD"/>
    <w:rsid w:val="00A46067"/>
    <w:rsid w:val="00A57664"/>
    <w:rsid w:val="00A604BF"/>
    <w:rsid w:val="00A86227"/>
    <w:rsid w:val="00A94D9E"/>
    <w:rsid w:val="00A97527"/>
    <w:rsid w:val="00AA0BD1"/>
    <w:rsid w:val="00AB0411"/>
    <w:rsid w:val="00AC2F4D"/>
    <w:rsid w:val="00AC7B10"/>
    <w:rsid w:val="00AD768D"/>
    <w:rsid w:val="00AE7110"/>
    <w:rsid w:val="00AF7DED"/>
    <w:rsid w:val="00B06009"/>
    <w:rsid w:val="00B11F17"/>
    <w:rsid w:val="00B130B9"/>
    <w:rsid w:val="00B209BB"/>
    <w:rsid w:val="00B234F7"/>
    <w:rsid w:val="00B23B66"/>
    <w:rsid w:val="00B24D85"/>
    <w:rsid w:val="00B25D0F"/>
    <w:rsid w:val="00B266AB"/>
    <w:rsid w:val="00B27A86"/>
    <w:rsid w:val="00B35451"/>
    <w:rsid w:val="00B407BD"/>
    <w:rsid w:val="00B53C56"/>
    <w:rsid w:val="00B549DD"/>
    <w:rsid w:val="00B577AD"/>
    <w:rsid w:val="00B60F1D"/>
    <w:rsid w:val="00B641B2"/>
    <w:rsid w:val="00B662F0"/>
    <w:rsid w:val="00B6688B"/>
    <w:rsid w:val="00B753D9"/>
    <w:rsid w:val="00B75E1C"/>
    <w:rsid w:val="00B81C85"/>
    <w:rsid w:val="00B86A77"/>
    <w:rsid w:val="00B91D3B"/>
    <w:rsid w:val="00B94BF4"/>
    <w:rsid w:val="00BA631A"/>
    <w:rsid w:val="00BB531F"/>
    <w:rsid w:val="00BC0578"/>
    <w:rsid w:val="00BC393C"/>
    <w:rsid w:val="00BC512F"/>
    <w:rsid w:val="00BD05C2"/>
    <w:rsid w:val="00BD0C68"/>
    <w:rsid w:val="00BD2C45"/>
    <w:rsid w:val="00BD3659"/>
    <w:rsid w:val="00BE0542"/>
    <w:rsid w:val="00BE17DB"/>
    <w:rsid w:val="00BE3D19"/>
    <w:rsid w:val="00BF558F"/>
    <w:rsid w:val="00C06890"/>
    <w:rsid w:val="00C10BBD"/>
    <w:rsid w:val="00C159A4"/>
    <w:rsid w:val="00C17228"/>
    <w:rsid w:val="00C211B1"/>
    <w:rsid w:val="00C27839"/>
    <w:rsid w:val="00C3246E"/>
    <w:rsid w:val="00C4180F"/>
    <w:rsid w:val="00C47DC8"/>
    <w:rsid w:val="00C51AA5"/>
    <w:rsid w:val="00C57145"/>
    <w:rsid w:val="00C601AC"/>
    <w:rsid w:val="00C60D7A"/>
    <w:rsid w:val="00C61395"/>
    <w:rsid w:val="00C65FB7"/>
    <w:rsid w:val="00C76527"/>
    <w:rsid w:val="00C77993"/>
    <w:rsid w:val="00C82ED3"/>
    <w:rsid w:val="00C90988"/>
    <w:rsid w:val="00CA15C3"/>
    <w:rsid w:val="00CA3112"/>
    <w:rsid w:val="00CA33E7"/>
    <w:rsid w:val="00CA4A7A"/>
    <w:rsid w:val="00CA6F50"/>
    <w:rsid w:val="00CA770B"/>
    <w:rsid w:val="00CB1FC4"/>
    <w:rsid w:val="00CB20B6"/>
    <w:rsid w:val="00CC33C5"/>
    <w:rsid w:val="00CD68E0"/>
    <w:rsid w:val="00CE1080"/>
    <w:rsid w:val="00CE2E91"/>
    <w:rsid w:val="00CE37D8"/>
    <w:rsid w:val="00CE71DF"/>
    <w:rsid w:val="00CF0991"/>
    <w:rsid w:val="00CF4702"/>
    <w:rsid w:val="00D04854"/>
    <w:rsid w:val="00D05709"/>
    <w:rsid w:val="00D078CE"/>
    <w:rsid w:val="00D14AA6"/>
    <w:rsid w:val="00D14D64"/>
    <w:rsid w:val="00D15B36"/>
    <w:rsid w:val="00D23624"/>
    <w:rsid w:val="00D23B39"/>
    <w:rsid w:val="00D261BF"/>
    <w:rsid w:val="00D578DA"/>
    <w:rsid w:val="00D77DC0"/>
    <w:rsid w:val="00D95217"/>
    <w:rsid w:val="00DA3B8A"/>
    <w:rsid w:val="00DB24B7"/>
    <w:rsid w:val="00DC39E6"/>
    <w:rsid w:val="00DC7E26"/>
    <w:rsid w:val="00DD774A"/>
    <w:rsid w:val="00DE0AA8"/>
    <w:rsid w:val="00DE2E0E"/>
    <w:rsid w:val="00DE37DA"/>
    <w:rsid w:val="00DE4576"/>
    <w:rsid w:val="00DE61EB"/>
    <w:rsid w:val="00DE646F"/>
    <w:rsid w:val="00DF571D"/>
    <w:rsid w:val="00DF7175"/>
    <w:rsid w:val="00DF7D92"/>
    <w:rsid w:val="00E1237D"/>
    <w:rsid w:val="00E154EF"/>
    <w:rsid w:val="00E16026"/>
    <w:rsid w:val="00E2069E"/>
    <w:rsid w:val="00E21860"/>
    <w:rsid w:val="00E253D8"/>
    <w:rsid w:val="00E25F7F"/>
    <w:rsid w:val="00E27A44"/>
    <w:rsid w:val="00E41D46"/>
    <w:rsid w:val="00E54144"/>
    <w:rsid w:val="00E5664F"/>
    <w:rsid w:val="00E64E61"/>
    <w:rsid w:val="00E76429"/>
    <w:rsid w:val="00E8393D"/>
    <w:rsid w:val="00E84266"/>
    <w:rsid w:val="00E8563D"/>
    <w:rsid w:val="00E87625"/>
    <w:rsid w:val="00EC15EF"/>
    <w:rsid w:val="00EC2492"/>
    <w:rsid w:val="00ED1580"/>
    <w:rsid w:val="00ED3BB5"/>
    <w:rsid w:val="00ED5E68"/>
    <w:rsid w:val="00EE691C"/>
    <w:rsid w:val="00F01EC2"/>
    <w:rsid w:val="00F07064"/>
    <w:rsid w:val="00F077D8"/>
    <w:rsid w:val="00F1266C"/>
    <w:rsid w:val="00F23383"/>
    <w:rsid w:val="00F25B16"/>
    <w:rsid w:val="00F26E47"/>
    <w:rsid w:val="00F35718"/>
    <w:rsid w:val="00F404D0"/>
    <w:rsid w:val="00F410A0"/>
    <w:rsid w:val="00F43291"/>
    <w:rsid w:val="00F5005D"/>
    <w:rsid w:val="00F51D0D"/>
    <w:rsid w:val="00F737C4"/>
    <w:rsid w:val="00F746DA"/>
    <w:rsid w:val="00F77AA0"/>
    <w:rsid w:val="00F838B3"/>
    <w:rsid w:val="00F9606A"/>
    <w:rsid w:val="00FB3AA3"/>
    <w:rsid w:val="00FB6092"/>
    <w:rsid w:val="00FC05AF"/>
    <w:rsid w:val="00FC1FAE"/>
    <w:rsid w:val="00FC3F3E"/>
    <w:rsid w:val="00FC6163"/>
    <w:rsid w:val="00FC7809"/>
    <w:rsid w:val="00FD48F8"/>
    <w:rsid w:val="00FD5339"/>
    <w:rsid w:val="00FE2D26"/>
    <w:rsid w:val="00FE3AAE"/>
    <w:rsid w:val="00FE5452"/>
    <w:rsid w:val="00FE5E95"/>
    <w:rsid w:val="00FF2C37"/>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77E503"/>
  <w15:chartTrackingRefBased/>
  <w15:docId w15:val="{43B97BE1-D747-4E28-8F18-E839CE681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82B"/>
    <w:pPr>
      <w:spacing w:before="240" w:after="60" w:line="360" w:lineRule="auto"/>
    </w:pPr>
    <w:rPr>
      <w:rFonts w:ascii="Arial" w:hAnsi="Arial" w:cs="Arial"/>
      <w:sz w:val="24"/>
      <w:szCs w:val="24"/>
      <w:lang w:val="en-GB"/>
    </w:rPr>
  </w:style>
  <w:style w:type="paragraph" w:styleId="Heading1">
    <w:name w:val="heading 1"/>
    <w:basedOn w:val="Normal"/>
    <w:next w:val="Normal"/>
    <w:link w:val="Heading1Char"/>
    <w:uiPriority w:val="9"/>
    <w:qFormat/>
    <w:rsid w:val="00C57145"/>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C57145"/>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C57145"/>
    <w:pPr>
      <w:keepNext/>
      <w:keepLines/>
      <w:spacing w:before="280"/>
      <w:outlineLvl w:val="2"/>
    </w:pPr>
    <w:rPr>
      <w:rFonts w:eastAsiaTheme="majorEastAsia"/>
      <w:b/>
      <w:sz w:val="28"/>
    </w:rPr>
  </w:style>
  <w:style w:type="paragraph" w:styleId="Heading4">
    <w:name w:val="heading 4"/>
    <w:basedOn w:val="Normal"/>
    <w:next w:val="Normal"/>
    <w:link w:val="Heading4Char"/>
    <w:uiPriority w:val="9"/>
    <w:unhideWhenUsed/>
    <w:qFormat/>
    <w:rsid w:val="00C57145"/>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91806"/>
    <w:pPr>
      <w:ind w:left="720"/>
      <w:contextualSpacing/>
    </w:pPr>
    <w:rPr>
      <w:szCs w:val="22"/>
      <w:lang w:val="en-AU"/>
    </w:rPr>
  </w:style>
  <w:style w:type="character" w:styleId="CommentReference">
    <w:name w:val="annotation reference"/>
    <w:basedOn w:val="DefaultParagraphFont"/>
    <w:uiPriority w:val="99"/>
    <w:semiHidden/>
    <w:unhideWhenUsed/>
    <w:rsid w:val="007B1B13"/>
    <w:rPr>
      <w:sz w:val="16"/>
      <w:szCs w:val="16"/>
    </w:rPr>
  </w:style>
  <w:style w:type="paragraph" w:styleId="CommentText">
    <w:name w:val="annotation text"/>
    <w:basedOn w:val="Normal"/>
    <w:link w:val="CommentTextChar"/>
    <w:uiPriority w:val="99"/>
    <w:unhideWhenUsed/>
    <w:rsid w:val="007B1B13"/>
    <w:pPr>
      <w:spacing w:after="160"/>
    </w:pPr>
    <w:rPr>
      <w:sz w:val="20"/>
      <w:szCs w:val="20"/>
      <w:lang w:val="en-AU"/>
    </w:rPr>
  </w:style>
  <w:style w:type="character" w:customStyle="1" w:styleId="CommentTextChar">
    <w:name w:val="Comment Text Char"/>
    <w:basedOn w:val="DefaultParagraphFont"/>
    <w:link w:val="CommentText"/>
    <w:uiPriority w:val="99"/>
    <w:rsid w:val="007B1B13"/>
    <w:rPr>
      <w:sz w:val="20"/>
      <w:szCs w:val="20"/>
    </w:rPr>
  </w:style>
  <w:style w:type="paragraph" w:styleId="CommentSubject">
    <w:name w:val="annotation subject"/>
    <w:basedOn w:val="CommentText"/>
    <w:next w:val="CommentText"/>
    <w:link w:val="CommentSubjectChar"/>
    <w:uiPriority w:val="99"/>
    <w:semiHidden/>
    <w:unhideWhenUsed/>
    <w:rsid w:val="007B1B13"/>
    <w:rPr>
      <w:b/>
      <w:bCs/>
    </w:rPr>
  </w:style>
  <w:style w:type="character" w:customStyle="1" w:styleId="CommentSubjectChar">
    <w:name w:val="Comment Subject Char"/>
    <w:basedOn w:val="CommentTextChar"/>
    <w:link w:val="CommentSubject"/>
    <w:uiPriority w:val="99"/>
    <w:semiHidden/>
    <w:rsid w:val="007B1B13"/>
    <w:rPr>
      <w:b/>
      <w:bCs/>
      <w:sz w:val="20"/>
      <w:szCs w:val="20"/>
    </w:rPr>
  </w:style>
  <w:style w:type="character" w:customStyle="1" w:styleId="fontstyle01">
    <w:name w:val="fontstyle01"/>
    <w:basedOn w:val="DefaultParagraphFont"/>
    <w:rsid w:val="00532759"/>
    <w:rPr>
      <w:rFonts w:ascii="Calibri" w:hAnsi="Calibri" w:cs="Calibri" w:hint="default"/>
      <w:b w:val="0"/>
      <w:bCs w:val="0"/>
      <w:i w:val="0"/>
      <w:iCs w:val="0"/>
      <w:color w:val="46194C"/>
      <w:sz w:val="22"/>
      <w:szCs w:val="22"/>
    </w:rPr>
  </w:style>
  <w:style w:type="paragraph" w:styleId="NoSpacing">
    <w:name w:val="No Spacing"/>
    <w:uiPriority w:val="1"/>
    <w:qFormat/>
    <w:rsid w:val="004E2DAA"/>
    <w:pPr>
      <w:spacing w:after="0" w:line="240" w:lineRule="auto"/>
    </w:pPr>
  </w:style>
  <w:style w:type="character" w:styleId="Strong">
    <w:name w:val="Strong"/>
    <w:basedOn w:val="DefaultParagraphFont"/>
    <w:uiPriority w:val="22"/>
    <w:qFormat/>
    <w:rsid w:val="008123A3"/>
    <w:rPr>
      <w:b/>
      <w:bCs/>
    </w:rPr>
  </w:style>
  <w:style w:type="table" w:styleId="TableGrid">
    <w:name w:val="Table Grid"/>
    <w:basedOn w:val="TableNormal"/>
    <w:uiPriority w:val="39"/>
    <w:rsid w:val="00427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C244A"/>
    <w:pPr>
      <w:spacing w:before="100" w:beforeAutospacing="1" w:after="100" w:afterAutospacing="1"/>
    </w:pPr>
    <w:rPr>
      <w:rFonts w:ascii="Times New Roman" w:eastAsia="Times New Roman" w:hAnsi="Times New Roman" w:cs="Times New Roman"/>
      <w:lang w:val="en-AU" w:eastAsia="en-AU"/>
    </w:rPr>
  </w:style>
  <w:style w:type="character" w:customStyle="1" w:styleId="cf01">
    <w:name w:val="cf01"/>
    <w:basedOn w:val="DefaultParagraphFont"/>
    <w:rsid w:val="006C244A"/>
    <w:rPr>
      <w:rFonts w:ascii="Segoe UI" w:hAnsi="Segoe UI" w:cs="Segoe UI" w:hint="default"/>
      <w:sz w:val="18"/>
      <w:szCs w:val="18"/>
    </w:rPr>
  </w:style>
  <w:style w:type="paragraph" w:styleId="Header">
    <w:name w:val="header"/>
    <w:basedOn w:val="Normal"/>
    <w:link w:val="HeaderChar"/>
    <w:uiPriority w:val="99"/>
    <w:unhideWhenUsed/>
    <w:rsid w:val="00271D10"/>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271D10"/>
  </w:style>
  <w:style w:type="paragraph" w:styleId="Footer">
    <w:name w:val="footer"/>
    <w:basedOn w:val="Normal"/>
    <w:link w:val="FooterChar"/>
    <w:uiPriority w:val="99"/>
    <w:unhideWhenUsed/>
    <w:rsid w:val="00271D10"/>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271D10"/>
  </w:style>
  <w:style w:type="character" w:customStyle="1" w:styleId="normaltextrun">
    <w:name w:val="normaltextrun"/>
    <w:basedOn w:val="DefaultParagraphFont"/>
    <w:rsid w:val="00530EB4"/>
  </w:style>
  <w:style w:type="character" w:styleId="Hyperlink">
    <w:name w:val="Hyperlink"/>
    <w:basedOn w:val="DefaultParagraphFont"/>
    <w:uiPriority w:val="99"/>
    <w:unhideWhenUsed/>
    <w:rsid w:val="007F42A2"/>
    <w:rPr>
      <w:color w:val="0000FF"/>
      <w:u w:val="single"/>
    </w:rPr>
  </w:style>
  <w:style w:type="paragraph" w:styleId="BalloonText">
    <w:name w:val="Balloon Text"/>
    <w:basedOn w:val="Normal"/>
    <w:link w:val="BalloonTextChar"/>
    <w:uiPriority w:val="99"/>
    <w:semiHidden/>
    <w:unhideWhenUsed/>
    <w:rsid w:val="00CE2E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E91"/>
    <w:rPr>
      <w:rFonts w:ascii="Segoe UI" w:hAnsi="Segoe UI" w:cs="Segoe UI"/>
      <w:sz w:val="18"/>
      <w:szCs w:val="18"/>
      <w:lang w:val="en-GB"/>
    </w:rPr>
  </w:style>
  <w:style w:type="paragraph" w:styleId="Revision">
    <w:name w:val="Revision"/>
    <w:hidden/>
    <w:uiPriority w:val="99"/>
    <w:semiHidden/>
    <w:rsid w:val="00853AF9"/>
    <w:pPr>
      <w:spacing w:after="0" w:line="240" w:lineRule="auto"/>
    </w:pPr>
    <w:rPr>
      <w:sz w:val="24"/>
      <w:szCs w:val="24"/>
      <w:lang w:val="en-GB"/>
    </w:rPr>
  </w:style>
  <w:style w:type="paragraph" w:customStyle="1" w:styleId="paragraph">
    <w:name w:val="paragraph"/>
    <w:basedOn w:val="Normal"/>
    <w:rsid w:val="00A226D1"/>
    <w:pPr>
      <w:spacing w:before="100" w:beforeAutospacing="1" w:after="100" w:afterAutospacing="1"/>
    </w:pPr>
    <w:rPr>
      <w:rFonts w:ascii="Times New Roman" w:eastAsia="Times New Roman" w:hAnsi="Times New Roman" w:cs="Times New Roman"/>
      <w:lang w:val="en-AU" w:eastAsia="en-AU"/>
    </w:rPr>
  </w:style>
  <w:style w:type="character" w:customStyle="1" w:styleId="eop">
    <w:name w:val="eop"/>
    <w:basedOn w:val="DefaultParagraphFont"/>
    <w:rsid w:val="00A226D1"/>
  </w:style>
  <w:style w:type="paragraph" w:customStyle="1" w:styleId="TableParagraph">
    <w:name w:val="Table Paragraph"/>
    <w:basedOn w:val="Normal"/>
    <w:uiPriority w:val="1"/>
    <w:qFormat/>
    <w:rsid w:val="00D15B36"/>
    <w:pPr>
      <w:widowControl w:val="0"/>
      <w:autoSpaceDE w:val="0"/>
      <w:autoSpaceDN w:val="0"/>
      <w:spacing w:line="214" w:lineRule="exact"/>
      <w:ind w:left="220" w:right="220"/>
      <w:jc w:val="center"/>
    </w:pPr>
    <w:rPr>
      <w:rFonts w:ascii="Tahoma" w:eastAsia="Tahoma" w:hAnsi="Tahoma" w:cs="Tahoma"/>
      <w:sz w:val="22"/>
      <w:szCs w:val="22"/>
    </w:rPr>
  </w:style>
  <w:style w:type="paragraph" w:styleId="BodyText">
    <w:name w:val="Body Text"/>
    <w:basedOn w:val="Normal"/>
    <w:link w:val="BodyTextChar"/>
    <w:uiPriority w:val="1"/>
    <w:qFormat/>
    <w:rsid w:val="00222CC3"/>
    <w:pPr>
      <w:widowControl w:val="0"/>
      <w:autoSpaceDE w:val="0"/>
      <w:autoSpaceDN w:val="0"/>
    </w:pPr>
    <w:rPr>
      <w:rFonts w:ascii="Lucida Sans" w:eastAsia="Lucida Sans" w:hAnsi="Lucida Sans" w:cs="Lucida Sans"/>
    </w:rPr>
  </w:style>
  <w:style w:type="character" w:customStyle="1" w:styleId="BodyTextChar">
    <w:name w:val="Body Text Char"/>
    <w:basedOn w:val="DefaultParagraphFont"/>
    <w:link w:val="BodyText"/>
    <w:uiPriority w:val="1"/>
    <w:rsid w:val="00222CC3"/>
    <w:rPr>
      <w:rFonts w:ascii="Lucida Sans" w:eastAsia="Lucida Sans" w:hAnsi="Lucida Sans" w:cs="Lucida Sans"/>
      <w:sz w:val="24"/>
      <w:szCs w:val="24"/>
      <w:lang w:val="en-GB"/>
    </w:rPr>
  </w:style>
  <w:style w:type="character" w:customStyle="1" w:styleId="Heading1Char">
    <w:name w:val="Heading 1 Char"/>
    <w:basedOn w:val="DefaultParagraphFont"/>
    <w:link w:val="Heading1"/>
    <w:uiPriority w:val="9"/>
    <w:rsid w:val="00C57145"/>
    <w:rPr>
      <w:rFonts w:ascii="Arial" w:eastAsiaTheme="majorEastAsia" w:hAnsi="Arial" w:cs="Arial"/>
      <w:b/>
      <w:sz w:val="36"/>
      <w:szCs w:val="32"/>
      <w:lang w:val="en-GB"/>
    </w:rPr>
  </w:style>
  <w:style w:type="character" w:customStyle="1" w:styleId="Heading2Char">
    <w:name w:val="Heading 2 Char"/>
    <w:basedOn w:val="DefaultParagraphFont"/>
    <w:link w:val="Heading2"/>
    <w:uiPriority w:val="9"/>
    <w:rsid w:val="00C57145"/>
    <w:rPr>
      <w:rFonts w:ascii="Arial" w:eastAsiaTheme="majorEastAsia" w:hAnsi="Arial" w:cs="Arial"/>
      <w:b/>
      <w:sz w:val="32"/>
      <w:szCs w:val="26"/>
      <w:lang w:val="en-GB"/>
    </w:rPr>
  </w:style>
  <w:style w:type="character" w:customStyle="1" w:styleId="Heading3Char">
    <w:name w:val="Heading 3 Char"/>
    <w:basedOn w:val="DefaultParagraphFont"/>
    <w:link w:val="Heading3"/>
    <w:uiPriority w:val="9"/>
    <w:rsid w:val="00C57145"/>
    <w:rPr>
      <w:rFonts w:ascii="Arial" w:eastAsiaTheme="majorEastAsia" w:hAnsi="Arial" w:cs="Arial"/>
      <w:b/>
      <w:sz w:val="28"/>
      <w:szCs w:val="24"/>
      <w:lang w:val="en-GB"/>
    </w:rPr>
  </w:style>
  <w:style w:type="character" w:customStyle="1" w:styleId="Heading4Char">
    <w:name w:val="Heading 4 Char"/>
    <w:basedOn w:val="DefaultParagraphFont"/>
    <w:link w:val="Heading4"/>
    <w:uiPriority w:val="9"/>
    <w:rsid w:val="00C57145"/>
    <w:rPr>
      <w:rFonts w:ascii="Arial" w:eastAsiaTheme="majorEastAsia" w:hAnsi="Arial" w:cs="Arial"/>
      <w:b/>
      <w:iCs/>
      <w:sz w:val="24"/>
      <w:szCs w:val="24"/>
      <w:lang w:val="en-GB"/>
    </w:rPr>
  </w:style>
  <w:style w:type="character" w:customStyle="1" w:styleId="UnresolvedMention">
    <w:name w:val="Unresolved Mention"/>
    <w:basedOn w:val="DefaultParagraphFont"/>
    <w:uiPriority w:val="99"/>
    <w:semiHidden/>
    <w:unhideWhenUsed/>
    <w:rsid w:val="007A764A"/>
    <w:rPr>
      <w:color w:val="605E5C"/>
      <w:shd w:val="clear" w:color="auto" w:fill="E1DFDD"/>
    </w:rPr>
  </w:style>
  <w:style w:type="paragraph" w:styleId="TOC1">
    <w:name w:val="toc 1"/>
    <w:basedOn w:val="Normal"/>
    <w:next w:val="Normal"/>
    <w:autoRedefine/>
    <w:uiPriority w:val="39"/>
    <w:unhideWhenUsed/>
    <w:rsid w:val="00FD48F8"/>
    <w:pPr>
      <w:spacing w:after="100"/>
    </w:pPr>
  </w:style>
  <w:style w:type="paragraph" w:styleId="TOC2">
    <w:name w:val="toc 2"/>
    <w:basedOn w:val="Normal"/>
    <w:next w:val="Normal"/>
    <w:autoRedefine/>
    <w:uiPriority w:val="39"/>
    <w:unhideWhenUsed/>
    <w:rsid w:val="00FD48F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58419">
      <w:bodyDiv w:val="1"/>
      <w:marLeft w:val="0"/>
      <w:marRight w:val="0"/>
      <w:marTop w:val="0"/>
      <w:marBottom w:val="0"/>
      <w:divBdr>
        <w:top w:val="none" w:sz="0" w:space="0" w:color="auto"/>
        <w:left w:val="none" w:sz="0" w:space="0" w:color="auto"/>
        <w:bottom w:val="none" w:sz="0" w:space="0" w:color="auto"/>
        <w:right w:val="none" w:sz="0" w:space="0" w:color="auto"/>
      </w:divBdr>
    </w:div>
    <w:div w:id="1071655073">
      <w:bodyDiv w:val="1"/>
      <w:marLeft w:val="0"/>
      <w:marRight w:val="0"/>
      <w:marTop w:val="0"/>
      <w:marBottom w:val="0"/>
      <w:divBdr>
        <w:top w:val="none" w:sz="0" w:space="0" w:color="auto"/>
        <w:left w:val="none" w:sz="0" w:space="0" w:color="auto"/>
        <w:bottom w:val="none" w:sz="0" w:space="0" w:color="auto"/>
        <w:right w:val="none" w:sz="0" w:space="0" w:color="auto"/>
      </w:divBdr>
    </w:div>
    <w:div w:id="1198860113">
      <w:bodyDiv w:val="1"/>
      <w:marLeft w:val="0"/>
      <w:marRight w:val="0"/>
      <w:marTop w:val="0"/>
      <w:marBottom w:val="0"/>
      <w:divBdr>
        <w:top w:val="none" w:sz="0" w:space="0" w:color="auto"/>
        <w:left w:val="none" w:sz="0" w:space="0" w:color="auto"/>
        <w:bottom w:val="none" w:sz="0" w:space="0" w:color="auto"/>
        <w:right w:val="none" w:sz="0" w:space="0" w:color="auto"/>
      </w:divBdr>
    </w:div>
    <w:div w:id="1542939975">
      <w:bodyDiv w:val="1"/>
      <w:marLeft w:val="0"/>
      <w:marRight w:val="0"/>
      <w:marTop w:val="0"/>
      <w:marBottom w:val="0"/>
      <w:divBdr>
        <w:top w:val="none" w:sz="0" w:space="0" w:color="auto"/>
        <w:left w:val="none" w:sz="0" w:space="0" w:color="auto"/>
        <w:bottom w:val="none" w:sz="0" w:space="0" w:color="auto"/>
        <w:right w:val="none" w:sz="0" w:space="0" w:color="auto"/>
      </w:divBdr>
    </w:div>
    <w:div w:id="1563641394">
      <w:bodyDiv w:val="1"/>
      <w:marLeft w:val="0"/>
      <w:marRight w:val="0"/>
      <w:marTop w:val="0"/>
      <w:marBottom w:val="0"/>
      <w:divBdr>
        <w:top w:val="none" w:sz="0" w:space="0" w:color="auto"/>
        <w:left w:val="none" w:sz="0" w:space="0" w:color="auto"/>
        <w:bottom w:val="none" w:sz="0" w:space="0" w:color="auto"/>
        <w:right w:val="none" w:sz="0" w:space="0" w:color="auto"/>
      </w:divBdr>
    </w:div>
    <w:div w:id="167676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encrossvets.com.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puppygames.com.au" TargetMode="External"/><Relationship Id="rId5" Type="http://schemas.openxmlformats.org/officeDocument/2006/relationships/webSettings" Target="webSettings.xml"/><Relationship Id="rId10" Type="http://schemas.openxmlformats.org/officeDocument/2006/relationships/hyperlink" Target="mailto::%20@RoyalCanin.anz/" TargetMode="External"/><Relationship Id="rId4" Type="http://schemas.openxmlformats.org/officeDocument/2006/relationships/settings" Target="settings.xml"/><Relationship Id="rId9" Type="http://schemas.openxmlformats.org/officeDocument/2006/relationships/hyperlink" Target="http://royalcanin.com/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0B131-EE81-41DE-BC30-F4D466DB8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1990</Words>
  <Characters>1134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ED 2022 July Newsletter</vt:lpstr>
    </vt:vector>
  </TitlesOfParts>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 2022 July Newsletter</dc:title>
  <dc:subject/>
  <dc:creator>Synergy Fundraising</dc:creator>
  <cp:keywords/>
  <dc:description/>
  <cp:lastModifiedBy>Peter Le</cp:lastModifiedBy>
  <cp:revision>8</cp:revision>
  <cp:lastPrinted>2021-07-08T04:03:00Z</cp:lastPrinted>
  <dcterms:created xsi:type="dcterms:W3CDTF">2022-06-20T03:09:00Z</dcterms:created>
  <dcterms:modified xsi:type="dcterms:W3CDTF">2022-06-20T04:13:00Z</dcterms:modified>
</cp:coreProperties>
</file>